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A25C7" w14:textId="77777777" w:rsidR="00927F1B" w:rsidRPr="00927F1B" w:rsidRDefault="00927F1B" w:rsidP="00927F1B">
      <w:pPr>
        <w:jc w:val="center"/>
        <w:rPr>
          <w:b/>
          <w:sz w:val="36"/>
          <w:szCs w:val="36"/>
        </w:rPr>
      </w:pPr>
      <w:r w:rsidRPr="00927F1B">
        <w:rPr>
          <w:b/>
          <w:sz w:val="36"/>
          <w:szCs w:val="36"/>
        </w:rPr>
        <w:t>Square Pharmaceuticals Ltd.</w:t>
      </w:r>
    </w:p>
    <w:p w14:paraId="402804E5" w14:textId="77777777" w:rsidR="0034566C" w:rsidRDefault="00927F1B" w:rsidP="00927F1B">
      <w:pPr>
        <w:jc w:val="center"/>
        <w:rPr>
          <w:b/>
          <w:sz w:val="32"/>
          <w:szCs w:val="32"/>
        </w:rPr>
      </w:pPr>
      <w:r w:rsidRPr="00927F1B">
        <w:rPr>
          <w:b/>
          <w:sz w:val="32"/>
          <w:szCs w:val="32"/>
        </w:rPr>
        <w:t>Production Batch Report</w:t>
      </w:r>
    </w:p>
    <w:p w14:paraId="5A508CDD" w14:textId="77777777" w:rsidR="00927F1B" w:rsidRDefault="00927F1B" w:rsidP="00927F1B">
      <w:pPr>
        <w:jc w:val="right"/>
        <w:rPr>
          <w:szCs w:val="24"/>
        </w:rPr>
      </w:pPr>
      <w:r w:rsidRPr="00927F1B">
        <w:rPr>
          <w:szCs w:val="24"/>
        </w:rPr>
        <w:t>User Name:</w:t>
      </w:r>
      <w:r w:rsidRPr="00927F1B">
        <w:rPr>
          <w:rFonts w:hint="eastAsia"/>
          <w:szCs w:val="24"/>
        </w:rPr>
        <w:t xml:space="preserve"> </w:t>
      </w:r>
      <w:r w:rsidRPr="00927F1B">
        <w:rPr>
          <w:szCs w:val="24"/>
        </w:rPr>
        <w:t>Pika</w:t>
      </w:r>
      <w:r>
        <w:rPr>
          <w:szCs w:val="24"/>
        </w:rPr>
        <w:br/>
      </w:r>
      <w:r w:rsidRPr="00927F1B">
        <w:rPr>
          <w:szCs w:val="24"/>
        </w:rPr>
        <w:t>Printed Date:</w:t>
      </w:r>
      <w:r w:rsidRPr="00927F1B">
        <w:rPr>
          <w:rFonts w:hint="eastAsia"/>
          <w:szCs w:val="24"/>
        </w:rPr>
        <w:t xml:space="preserve"> 13</w:t>
      </w:r>
      <w:r w:rsidRPr="00927F1B">
        <w:rPr>
          <w:szCs w:val="24"/>
        </w:rPr>
        <w:t>/8</w:t>
      </w:r>
      <w:r w:rsidRPr="00927F1B">
        <w:rPr>
          <w:rFonts w:hint="eastAsia"/>
          <w:szCs w:val="24"/>
        </w:rPr>
        <w:t>/2020</w:t>
      </w:r>
      <w:r w:rsidRPr="00927F1B">
        <w:rPr>
          <w:szCs w:val="24"/>
        </w:rPr>
        <w:t xml:space="preserve"> 0:00</w:t>
      </w:r>
      <w:r w:rsidRPr="00927F1B">
        <w:rPr>
          <w:rFonts w:hint="eastAsia"/>
          <w:szCs w:val="24"/>
        </w:rPr>
        <w:t>:00</w:t>
      </w:r>
    </w:p>
    <w:p w14:paraId="5F38CDE7" w14:textId="77777777" w:rsidR="00927F1B" w:rsidRDefault="00927F1B" w:rsidP="00927F1B">
      <w:pPr>
        <w:rPr>
          <w:szCs w:val="24"/>
        </w:rPr>
      </w:pPr>
    </w:p>
    <w:p w14:paraId="21400C08" w14:textId="77777777" w:rsidR="00927F1B" w:rsidRDefault="00927F1B" w:rsidP="00927F1B">
      <w:pPr>
        <w:rPr>
          <w:b/>
          <w:szCs w:val="24"/>
          <w:u w:val="single"/>
        </w:rPr>
      </w:pPr>
      <w:r w:rsidRPr="00927F1B">
        <w:rPr>
          <w:b/>
          <w:szCs w:val="24"/>
          <w:u w:val="single"/>
        </w:rPr>
        <w:t>Product Information</w:t>
      </w:r>
    </w:p>
    <w:p w14:paraId="311A6513" w14:textId="77777777" w:rsidR="00927F1B" w:rsidRPr="00927F1B" w:rsidRDefault="00927F1B" w:rsidP="00927F1B">
      <w:pPr>
        <w:rPr>
          <w:b/>
          <w:szCs w:val="24"/>
          <w:u w:val="single"/>
        </w:rPr>
      </w:pPr>
    </w:p>
    <w:tbl>
      <w:tblPr>
        <w:tblStyle w:val="TableGrid"/>
        <w:tblW w:w="0" w:type="auto"/>
        <w:tblInd w:w="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1701"/>
      </w:tblGrid>
      <w:tr w:rsidR="00927F1B" w14:paraId="15582566" w14:textId="77777777" w:rsidTr="00927F1B">
        <w:tc>
          <w:tcPr>
            <w:tcW w:w="1887" w:type="dxa"/>
          </w:tcPr>
          <w:p w14:paraId="5CA45F65" w14:textId="77777777" w:rsidR="00927F1B" w:rsidRDefault="00927F1B" w:rsidP="00927F1B">
            <w:pPr>
              <w:jc w:val="right"/>
              <w:rPr>
                <w:szCs w:val="24"/>
              </w:rPr>
            </w:pPr>
            <w:r w:rsidRPr="00927F1B">
              <w:rPr>
                <w:szCs w:val="24"/>
              </w:rPr>
              <w:t>Recipe No.:</w:t>
            </w:r>
          </w:p>
        </w:tc>
        <w:tc>
          <w:tcPr>
            <w:tcW w:w="1701" w:type="dxa"/>
          </w:tcPr>
          <w:p w14:paraId="28EC8933" w14:textId="77777777" w:rsidR="00927F1B" w:rsidRDefault="00927F1B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2</w:t>
            </w:r>
          </w:p>
        </w:tc>
      </w:tr>
      <w:tr w:rsidR="00927F1B" w14:paraId="7CC4AB67" w14:textId="77777777" w:rsidTr="00927F1B">
        <w:tc>
          <w:tcPr>
            <w:tcW w:w="1887" w:type="dxa"/>
          </w:tcPr>
          <w:p w14:paraId="719F728C" w14:textId="77777777" w:rsidR="00927F1B" w:rsidRDefault="00927F1B" w:rsidP="00927F1B">
            <w:pPr>
              <w:jc w:val="right"/>
              <w:rPr>
                <w:szCs w:val="24"/>
              </w:rPr>
            </w:pPr>
            <w:r w:rsidRPr="00927F1B">
              <w:rPr>
                <w:szCs w:val="24"/>
              </w:rPr>
              <w:t>Product Name:</w:t>
            </w:r>
          </w:p>
        </w:tc>
        <w:tc>
          <w:tcPr>
            <w:tcW w:w="1701" w:type="dxa"/>
          </w:tcPr>
          <w:p w14:paraId="0CFA636B" w14:textId="77777777" w:rsidR="00927F1B" w:rsidRDefault="00927F1B" w:rsidP="00927F1B">
            <w:pPr>
              <w:rPr>
                <w:szCs w:val="24"/>
              </w:rPr>
            </w:pPr>
            <w:r w:rsidRPr="00927F1B">
              <w:rPr>
                <w:szCs w:val="24"/>
              </w:rPr>
              <w:t>Test Product</w:t>
            </w:r>
          </w:p>
        </w:tc>
      </w:tr>
      <w:tr w:rsidR="00927F1B" w14:paraId="12E40ED9" w14:textId="77777777" w:rsidTr="00927F1B">
        <w:tc>
          <w:tcPr>
            <w:tcW w:w="1887" w:type="dxa"/>
          </w:tcPr>
          <w:p w14:paraId="1FF07CB7" w14:textId="77777777" w:rsidR="00927F1B" w:rsidRDefault="00927F1B" w:rsidP="00927F1B">
            <w:pPr>
              <w:jc w:val="right"/>
              <w:rPr>
                <w:szCs w:val="24"/>
              </w:rPr>
            </w:pPr>
            <w:r w:rsidRPr="00927F1B">
              <w:rPr>
                <w:szCs w:val="24"/>
              </w:rPr>
              <w:t>Batch No.:</w:t>
            </w:r>
          </w:p>
        </w:tc>
        <w:tc>
          <w:tcPr>
            <w:tcW w:w="1701" w:type="dxa"/>
          </w:tcPr>
          <w:p w14:paraId="67ED3A57" w14:textId="77777777" w:rsidR="00927F1B" w:rsidRDefault="00927F1B" w:rsidP="00927F1B">
            <w:pPr>
              <w:rPr>
                <w:szCs w:val="24"/>
              </w:rPr>
            </w:pPr>
            <w:r w:rsidRPr="00927F1B">
              <w:rPr>
                <w:szCs w:val="24"/>
              </w:rPr>
              <w:t>AB12583</w:t>
            </w:r>
          </w:p>
        </w:tc>
      </w:tr>
    </w:tbl>
    <w:p w14:paraId="521A5C3E" w14:textId="77777777" w:rsidR="00927F1B" w:rsidRDefault="00927F1B" w:rsidP="00927F1B">
      <w:pPr>
        <w:rPr>
          <w:szCs w:val="24"/>
        </w:rPr>
      </w:pPr>
    </w:p>
    <w:p w14:paraId="5851A651" w14:textId="77777777" w:rsidR="00927F1B" w:rsidRPr="00927F1B" w:rsidRDefault="00927F1B" w:rsidP="00927F1B">
      <w:pPr>
        <w:rPr>
          <w:b/>
          <w:szCs w:val="24"/>
          <w:u w:val="single"/>
        </w:rPr>
      </w:pPr>
      <w:r w:rsidRPr="00927F1B">
        <w:rPr>
          <w:rFonts w:hint="eastAsia"/>
          <w:b/>
          <w:szCs w:val="24"/>
          <w:u w:val="single"/>
        </w:rPr>
        <w:t xml:space="preserve">Production </w:t>
      </w:r>
      <w:r w:rsidR="002B2A66">
        <w:rPr>
          <w:b/>
          <w:szCs w:val="24"/>
          <w:u w:val="single"/>
        </w:rPr>
        <w:t>Summary</w:t>
      </w:r>
    </w:p>
    <w:p w14:paraId="4F664B90" w14:textId="77777777" w:rsidR="00927F1B" w:rsidRDefault="00927F1B" w:rsidP="00927F1B">
      <w:pPr>
        <w:rPr>
          <w:szCs w:val="24"/>
        </w:rPr>
      </w:pPr>
      <w:r>
        <w:rPr>
          <w:szCs w:val="24"/>
        </w:rPr>
        <w:t>Time Information</w:t>
      </w:r>
    </w:p>
    <w:tbl>
      <w:tblPr>
        <w:tblStyle w:val="TableGrid"/>
        <w:tblW w:w="0" w:type="auto"/>
        <w:tblInd w:w="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2126"/>
        <w:gridCol w:w="2126"/>
        <w:gridCol w:w="2126"/>
      </w:tblGrid>
      <w:tr w:rsidR="00927F1B" w14:paraId="0C269E96" w14:textId="77777777" w:rsidTr="00E10BE1">
        <w:tc>
          <w:tcPr>
            <w:tcW w:w="1887" w:type="dxa"/>
          </w:tcPr>
          <w:p w14:paraId="226DC0DC" w14:textId="77777777" w:rsidR="00927F1B" w:rsidRDefault="00927F1B" w:rsidP="00927F1B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Starting Time:</w:t>
            </w:r>
          </w:p>
        </w:tc>
        <w:tc>
          <w:tcPr>
            <w:tcW w:w="2126" w:type="dxa"/>
          </w:tcPr>
          <w:p w14:paraId="678C80D3" w14:textId="77777777" w:rsidR="00927F1B" w:rsidRDefault="00927F1B" w:rsidP="00927F1B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2126" w:type="dxa"/>
          </w:tcPr>
          <w:p w14:paraId="143714BE" w14:textId="77777777" w:rsidR="00927F1B" w:rsidRDefault="00927F1B" w:rsidP="00927F1B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End Time:</w:t>
            </w:r>
          </w:p>
        </w:tc>
        <w:tc>
          <w:tcPr>
            <w:tcW w:w="2126" w:type="dxa"/>
          </w:tcPr>
          <w:p w14:paraId="20237AB1" w14:textId="77777777" w:rsidR="00927F1B" w:rsidRDefault="00927F1B" w:rsidP="00927F1B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</w:tr>
    </w:tbl>
    <w:p w14:paraId="409EA281" w14:textId="77777777" w:rsidR="00927F1B" w:rsidRDefault="00927F1B" w:rsidP="00927F1B">
      <w:pPr>
        <w:rPr>
          <w:szCs w:val="24"/>
        </w:rPr>
      </w:pPr>
    </w:p>
    <w:p w14:paraId="20CD09AE" w14:textId="77777777" w:rsidR="00927F1B" w:rsidRDefault="00927F1B" w:rsidP="00927F1B">
      <w:pPr>
        <w:rPr>
          <w:szCs w:val="24"/>
        </w:rPr>
      </w:pPr>
      <w:r>
        <w:rPr>
          <w:rFonts w:hint="eastAsia"/>
          <w:szCs w:val="24"/>
        </w:rPr>
        <w:t>Vial Prod</w:t>
      </w:r>
      <w:r>
        <w:rPr>
          <w:szCs w:val="24"/>
        </w:rPr>
        <w:t>uced</w:t>
      </w:r>
    </w:p>
    <w:tbl>
      <w:tblPr>
        <w:tblStyle w:val="TableGrid"/>
        <w:tblW w:w="0" w:type="auto"/>
        <w:tblInd w:w="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7"/>
        <w:gridCol w:w="2126"/>
        <w:gridCol w:w="2126"/>
        <w:gridCol w:w="2126"/>
      </w:tblGrid>
      <w:tr w:rsidR="00927F1B" w14:paraId="75A76D5B" w14:textId="77777777" w:rsidTr="002B2A66">
        <w:tc>
          <w:tcPr>
            <w:tcW w:w="1887" w:type="dxa"/>
            <w:tcBorders>
              <w:bottom w:val="single" w:sz="4" w:space="0" w:color="auto"/>
            </w:tcBorders>
          </w:tcPr>
          <w:p w14:paraId="74F91161" w14:textId="77777777" w:rsidR="00927F1B" w:rsidRDefault="00927F1B" w:rsidP="00E10BE1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Total: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121CA6C9" w14:textId="77777777" w:rsidR="00927F1B" w:rsidRDefault="00927F1B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</w:t>
            </w:r>
            <w:r>
              <w:rPr>
                <w:szCs w:val="24"/>
              </w:rPr>
              <w:t xml:space="preserve"> Pcs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703719E6" w14:textId="77777777" w:rsidR="00927F1B" w:rsidRDefault="00927F1B" w:rsidP="00E10BE1">
            <w:pPr>
              <w:jc w:val="right"/>
              <w:rPr>
                <w:szCs w:val="24"/>
              </w:rPr>
            </w:pP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CE98531" w14:textId="77777777" w:rsidR="00927F1B" w:rsidRDefault="00927F1B" w:rsidP="00E10BE1">
            <w:pPr>
              <w:rPr>
                <w:szCs w:val="24"/>
              </w:rPr>
            </w:pPr>
          </w:p>
        </w:tc>
      </w:tr>
      <w:tr w:rsidR="00927F1B" w14:paraId="71FEBDCE" w14:textId="77777777" w:rsidTr="002B2A66">
        <w:tc>
          <w:tcPr>
            <w:tcW w:w="1887" w:type="dxa"/>
            <w:tcBorders>
              <w:top w:val="single" w:sz="4" w:space="0" w:color="auto"/>
            </w:tcBorders>
          </w:tcPr>
          <w:p w14:paraId="331B43FB" w14:textId="77777777" w:rsidR="00927F1B" w:rsidRDefault="00927F1B" w:rsidP="00E10BE1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Good: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80BBAD7" w14:textId="77777777" w:rsidR="00927F1B" w:rsidRDefault="00927F1B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99 Pcs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350BAEF6" w14:textId="77777777" w:rsidR="00927F1B" w:rsidRDefault="00927F1B" w:rsidP="00E10BE1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Rejected:</w:t>
            </w: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1C43D994" w14:textId="77777777" w:rsidR="00927F1B" w:rsidRDefault="00927F1B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 Pcs</w:t>
            </w:r>
          </w:p>
        </w:tc>
      </w:tr>
      <w:tr w:rsidR="002B2A66" w14:paraId="23C8EA3C" w14:textId="77777777" w:rsidTr="002B2A66">
        <w:tc>
          <w:tcPr>
            <w:tcW w:w="1887" w:type="dxa"/>
          </w:tcPr>
          <w:p w14:paraId="54C48D22" w14:textId="77777777" w:rsidR="002B2A66" w:rsidRDefault="002B2A66" w:rsidP="00E10BE1">
            <w:pPr>
              <w:jc w:val="right"/>
              <w:rPr>
                <w:szCs w:val="24"/>
              </w:rPr>
            </w:pPr>
          </w:p>
        </w:tc>
        <w:tc>
          <w:tcPr>
            <w:tcW w:w="2126" w:type="dxa"/>
          </w:tcPr>
          <w:p w14:paraId="13673097" w14:textId="77777777" w:rsidR="002B2A66" w:rsidRDefault="002B2A66" w:rsidP="00E10BE1">
            <w:pPr>
              <w:rPr>
                <w:szCs w:val="24"/>
              </w:rPr>
            </w:pPr>
          </w:p>
        </w:tc>
        <w:tc>
          <w:tcPr>
            <w:tcW w:w="2126" w:type="dxa"/>
          </w:tcPr>
          <w:p w14:paraId="78BFBF28" w14:textId="77777777" w:rsidR="002B2A66" w:rsidRDefault="002B2A66" w:rsidP="002B2A66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Over </w:t>
            </w:r>
            <w:r>
              <w:rPr>
                <w:szCs w:val="24"/>
              </w:rPr>
              <w:t>Weight:</w:t>
            </w:r>
          </w:p>
        </w:tc>
        <w:tc>
          <w:tcPr>
            <w:tcW w:w="2126" w:type="dxa"/>
          </w:tcPr>
          <w:p w14:paraId="6F156B79" w14:textId="77777777" w:rsidR="002B2A66" w:rsidRDefault="002B2A66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 Pcs</w:t>
            </w:r>
          </w:p>
        </w:tc>
      </w:tr>
      <w:tr w:rsidR="002B2A66" w14:paraId="4A8F021C" w14:textId="77777777" w:rsidTr="002B2A66">
        <w:tc>
          <w:tcPr>
            <w:tcW w:w="1887" w:type="dxa"/>
          </w:tcPr>
          <w:p w14:paraId="6DCEBB36" w14:textId="77777777" w:rsidR="002B2A66" w:rsidRDefault="002B2A66" w:rsidP="002B2A66">
            <w:pPr>
              <w:jc w:val="right"/>
              <w:rPr>
                <w:szCs w:val="24"/>
              </w:rPr>
            </w:pPr>
          </w:p>
        </w:tc>
        <w:tc>
          <w:tcPr>
            <w:tcW w:w="2126" w:type="dxa"/>
          </w:tcPr>
          <w:p w14:paraId="2EF10865" w14:textId="77777777" w:rsidR="002B2A66" w:rsidRDefault="002B2A66" w:rsidP="002B2A66">
            <w:pPr>
              <w:rPr>
                <w:szCs w:val="24"/>
              </w:rPr>
            </w:pPr>
          </w:p>
        </w:tc>
        <w:tc>
          <w:tcPr>
            <w:tcW w:w="2126" w:type="dxa"/>
          </w:tcPr>
          <w:p w14:paraId="6FDBD53E" w14:textId="77777777" w:rsidR="002B2A66" w:rsidRDefault="002B2A66" w:rsidP="002B2A66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Under </w:t>
            </w:r>
            <w:r>
              <w:rPr>
                <w:szCs w:val="24"/>
              </w:rPr>
              <w:t>Weight:</w:t>
            </w:r>
          </w:p>
        </w:tc>
        <w:tc>
          <w:tcPr>
            <w:tcW w:w="2126" w:type="dxa"/>
          </w:tcPr>
          <w:p w14:paraId="5F90A175" w14:textId="77777777" w:rsidR="002B2A66" w:rsidRDefault="002B2A66" w:rsidP="002B2A66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 Pcs</w:t>
            </w:r>
          </w:p>
        </w:tc>
      </w:tr>
      <w:tr w:rsidR="002B2A66" w14:paraId="1D1507F4" w14:textId="77777777" w:rsidTr="002B2A66">
        <w:tc>
          <w:tcPr>
            <w:tcW w:w="1887" w:type="dxa"/>
          </w:tcPr>
          <w:p w14:paraId="6B50C8A2" w14:textId="77777777" w:rsidR="002B2A66" w:rsidRDefault="002B2A66" w:rsidP="002B2A66">
            <w:pPr>
              <w:jc w:val="right"/>
              <w:rPr>
                <w:szCs w:val="24"/>
              </w:rPr>
            </w:pPr>
          </w:p>
        </w:tc>
        <w:tc>
          <w:tcPr>
            <w:tcW w:w="2126" w:type="dxa"/>
          </w:tcPr>
          <w:p w14:paraId="152DCE3D" w14:textId="77777777" w:rsidR="002B2A66" w:rsidRDefault="002B2A66" w:rsidP="002B2A66">
            <w:pPr>
              <w:rPr>
                <w:szCs w:val="24"/>
              </w:rPr>
            </w:pPr>
          </w:p>
        </w:tc>
        <w:tc>
          <w:tcPr>
            <w:tcW w:w="2126" w:type="dxa"/>
          </w:tcPr>
          <w:p w14:paraId="194DB67B" w14:textId="77777777" w:rsidR="002B2A66" w:rsidRDefault="002B2A66" w:rsidP="002B2A66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No Plug:</w:t>
            </w:r>
          </w:p>
        </w:tc>
        <w:tc>
          <w:tcPr>
            <w:tcW w:w="2126" w:type="dxa"/>
          </w:tcPr>
          <w:p w14:paraId="555E48A0" w14:textId="77777777" w:rsidR="002B2A66" w:rsidRDefault="002B2A66" w:rsidP="002B2A66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 Pcs</w:t>
            </w:r>
          </w:p>
        </w:tc>
      </w:tr>
      <w:tr w:rsidR="002B2A66" w14:paraId="6B9E6DB3" w14:textId="77777777" w:rsidTr="002B2A66">
        <w:tc>
          <w:tcPr>
            <w:tcW w:w="1887" w:type="dxa"/>
          </w:tcPr>
          <w:p w14:paraId="4ADEEFB6" w14:textId="77777777" w:rsidR="002B2A66" w:rsidRDefault="002B2A66" w:rsidP="002B2A66">
            <w:pPr>
              <w:jc w:val="right"/>
              <w:rPr>
                <w:szCs w:val="24"/>
              </w:rPr>
            </w:pPr>
          </w:p>
        </w:tc>
        <w:tc>
          <w:tcPr>
            <w:tcW w:w="2126" w:type="dxa"/>
          </w:tcPr>
          <w:p w14:paraId="659EEB50" w14:textId="77777777" w:rsidR="002B2A66" w:rsidRDefault="002B2A66" w:rsidP="002B2A66">
            <w:pPr>
              <w:rPr>
                <w:szCs w:val="24"/>
              </w:rPr>
            </w:pPr>
          </w:p>
        </w:tc>
        <w:tc>
          <w:tcPr>
            <w:tcW w:w="2126" w:type="dxa"/>
          </w:tcPr>
          <w:p w14:paraId="1CB63FDF" w14:textId="77777777" w:rsidR="002B2A66" w:rsidRDefault="002B2A66" w:rsidP="002B2A66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No Cap:</w:t>
            </w:r>
          </w:p>
        </w:tc>
        <w:tc>
          <w:tcPr>
            <w:tcW w:w="2126" w:type="dxa"/>
          </w:tcPr>
          <w:p w14:paraId="16BCFF64" w14:textId="77777777" w:rsidR="002B2A66" w:rsidRDefault="002B2A66" w:rsidP="002B2A66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 Pcs</w:t>
            </w:r>
          </w:p>
        </w:tc>
      </w:tr>
      <w:tr w:rsidR="002B2A66" w14:paraId="64760954" w14:textId="77777777" w:rsidTr="002B2A66">
        <w:tc>
          <w:tcPr>
            <w:tcW w:w="1887" w:type="dxa"/>
          </w:tcPr>
          <w:p w14:paraId="37E36C15" w14:textId="77777777" w:rsidR="002B2A66" w:rsidRDefault="002B2A66" w:rsidP="002B2A66">
            <w:pPr>
              <w:jc w:val="right"/>
              <w:rPr>
                <w:szCs w:val="24"/>
              </w:rPr>
            </w:pPr>
          </w:p>
        </w:tc>
        <w:tc>
          <w:tcPr>
            <w:tcW w:w="2126" w:type="dxa"/>
          </w:tcPr>
          <w:p w14:paraId="2AB62571" w14:textId="77777777" w:rsidR="002B2A66" w:rsidRDefault="002B2A66" w:rsidP="002B2A66">
            <w:pPr>
              <w:rPr>
                <w:szCs w:val="24"/>
              </w:rPr>
            </w:pPr>
          </w:p>
        </w:tc>
        <w:tc>
          <w:tcPr>
            <w:tcW w:w="2126" w:type="dxa"/>
          </w:tcPr>
          <w:p w14:paraId="28C7224A" w14:textId="77777777" w:rsidR="002B2A66" w:rsidRDefault="002B2A66" w:rsidP="002B2A66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Empty Reject:</w:t>
            </w:r>
          </w:p>
        </w:tc>
        <w:tc>
          <w:tcPr>
            <w:tcW w:w="2126" w:type="dxa"/>
          </w:tcPr>
          <w:p w14:paraId="7A7B3A3C" w14:textId="77777777" w:rsidR="002B2A66" w:rsidRDefault="002B2A66" w:rsidP="002B2A66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 Pcs</w:t>
            </w:r>
          </w:p>
        </w:tc>
      </w:tr>
    </w:tbl>
    <w:p w14:paraId="1F50CD56" w14:textId="77777777" w:rsidR="00927F1B" w:rsidRDefault="00927F1B" w:rsidP="00927F1B">
      <w:pPr>
        <w:rPr>
          <w:szCs w:val="24"/>
        </w:rPr>
      </w:pPr>
    </w:p>
    <w:p w14:paraId="79E20C58" w14:textId="77777777" w:rsidR="00927F1B" w:rsidRDefault="00927F1B" w:rsidP="00927F1B">
      <w:pPr>
        <w:rPr>
          <w:szCs w:val="24"/>
        </w:rPr>
      </w:pPr>
      <w:r>
        <w:rPr>
          <w:rFonts w:hint="eastAsia"/>
          <w:szCs w:val="24"/>
        </w:rPr>
        <w:t>Weight</w:t>
      </w: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2091"/>
        <w:gridCol w:w="2091"/>
        <w:gridCol w:w="2091"/>
        <w:gridCol w:w="2092"/>
      </w:tblGrid>
      <w:tr w:rsidR="00927F1B" w14:paraId="718B71E8" w14:textId="77777777" w:rsidTr="00927F1B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07D55" w14:textId="77777777" w:rsidR="00927F1B" w:rsidRDefault="00927F1B" w:rsidP="00927F1B">
            <w:pPr>
              <w:rPr>
                <w:szCs w:val="24"/>
              </w:rPr>
            </w:pP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DD51F56" w14:textId="77777777" w:rsidR="00927F1B" w:rsidRDefault="00927F1B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Empty Weight</w:t>
            </w:r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14:paraId="54201104" w14:textId="77777777" w:rsidR="00927F1B" w:rsidRDefault="00927F1B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ed Weight</w:t>
            </w:r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14:paraId="6D399A12" w14:textId="77777777" w:rsidR="00927F1B" w:rsidRDefault="00927F1B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ing Weight</w:t>
            </w:r>
          </w:p>
        </w:tc>
        <w:tc>
          <w:tcPr>
            <w:tcW w:w="2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899A7" w14:textId="77777777" w:rsidR="00927F1B" w:rsidRDefault="00927F1B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ing Time</w:t>
            </w:r>
          </w:p>
        </w:tc>
      </w:tr>
      <w:tr w:rsidR="002B2A66" w14:paraId="0C5F9D0D" w14:textId="77777777" w:rsidTr="00927F1B">
        <w:tc>
          <w:tcPr>
            <w:tcW w:w="18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9DD41C" w14:textId="77777777" w:rsidR="002B2A66" w:rsidRPr="00904CCF" w:rsidRDefault="002B2A66" w:rsidP="002B2A66">
            <w:r w:rsidRPr="00904CCF">
              <w:t>Max.</w:t>
            </w: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</w:tcBorders>
          </w:tcPr>
          <w:p w14:paraId="7ADEEF57" w14:textId="77777777" w:rsidR="002B2A66" w:rsidRDefault="002B2A66" w:rsidP="002B2A66">
            <w:r>
              <w:rPr>
                <w:rFonts w:hint="eastAsia"/>
                <w:szCs w:val="24"/>
              </w:rPr>
              <w:t>7.95</w:t>
            </w:r>
            <w:r w:rsidRPr="001144A8">
              <w:rPr>
                <w:rFonts w:hint="eastAsia"/>
                <w:szCs w:val="24"/>
              </w:rPr>
              <w:t>0 g</w:t>
            </w:r>
          </w:p>
        </w:tc>
        <w:tc>
          <w:tcPr>
            <w:tcW w:w="2091" w:type="dxa"/>
            <w:tcBorders>
              <w:top w:val="single" w:sz="4" w:space="0" w:color="auto"/>
            </w:tcBorders>
          </w:tcPr>
          <w:p w14:paraId="5590CD26" w14:textId="77777777" w:rsidR="002B2A66" w:rsidRDefault="002B2A66" w:rsidP="002B2A66">
            <w:r>
              <w:rPr>
                <w:rFonts w:hint="eastAsia"/>
                <w:szCs w:val="24"/>
              </w:rPr>
              <w:t>7.95</w:t>
            </w:r>
            <w:r w:rsidRPr="001144A8">
              <w:rPr>
                <w:rFonts w:hint="eastAsia"/>
                <w:szCs w:val="24"/>
              </w:rPr>
              <w:t>0 g</w:t>
            </w:r>
          </w:p>
        </w:tc>
        <w:tc>
          <w:tcPr>
            <w:tcW w:w="2091" w:type="dxa"/>
            <w:tcBorders>
              <w:top w:val="single" w:sz="4" w:space="0" w:color="auto"/>
            </w:tcBorders>
          </w:tcPr>
          <w:p w14:paraId="2F1AFE0D" w14:textId="77777777" w:rsidR="002B2A66" w:rsidRDefault="002B2A66" w:rsidP="002B2A66">
            <w:r>
              <w:rPr>
                <w:rFonts w:hint="eastAsia"/>
                <w:szCs w:val="24"/>
              </w:rPr>
              <w:t>7.95</w:t>
            </w:r>
            <w:r w:rsidRPr="001144A8">
              <w:rPr>
                <w:rFonts w:hint="eastAsia"/>
                <w:szCs w:val="24"/>
              </w:rPr>
              <w:t>0 g</w:t>
            </w:r>
          </w:p>
        </w:tc>
        <w:tc>
          <w:tcPr>
            <w:tcW w:w="2092" w:type="dxa"/>
            <w:tcBorders>
              <w:top w:val="single" w:sz="4" w:space="0" w:color="auto"/>
              <w:right w:val="single" w:sz="4" w:space="0" w:color="auto"/>
            </w:tcBorders>
          </w:tcPr>
          <w:p w14:paraId="39910AFF" w14:textId="77777777" w:rsidR="002B2A66" w:rsidRDefault="002B2A66" w:rsidP="002B2A66">
            <w:r>
              <w:rPr>
                <w:rFonts w:hint="eastAsia"/>
              </w:rPr>
              <w:t>1.553 sec</w:t>
            </w:r>
          </w:p>
        </w:tc>
      </w:tr>
      <w:tr w:rsidR="002B2A66" w14:paraId="1264C9DC" w14:textId="77777777" w:rsidTr="00927F1B">
        <w:tc>
          <w:tcPr>
            <w:tcW w:w="1812" w:type="dxa"/>
            <w:tcBorders>
              <w:left w:val="single" w:sz="4" w:space="0" w:color="auto"/>
              <w:right w:val="single" w:sz="4" w:space="0" w:color="auto"/>
            </w:tcBorders>
          </w:tcPr>
          <w:p w14:paraId="4B18A8FB" w14:textId="77777777" w:rsidR="002B2A66" w:rsidRPr="00904CCF" w:rsidRDefault="002B2A66" w:rsidP="002B2A66">
            <w:r w:rsidRPr="00904CCF">
              <w:t>Average</w:t>
            </w: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0C1773F0" w14:textId="77777777" w:rsidR="002B2A66" w:rsidRDefault="002B2A66" w:rsidP="002B2A66">
            <w:r w:rsidRPr="001144A8">
              <w:rPr>
                <w:rFonts w:hint="eastAsia"/>
                <w:szCs w:val="24"/>
              </w:rPr>
              <w:t>7.900 g</w:t>
            </w:r>
          </w:p>
        </w:tc>
        <w:tc>
          <w:tcPr>
            <w:tcW w:w="2091" w:type="dxa"/>
          </w:tcPr>
          <w:p w14:paraId="7AC76DFD" w14:textId="77777777" w:rsidR="002B2A66" w:rsidRDefault="002B2A66" w:rsidP="002B2A66">
            <w:r w:rsidRPr="001144A8">
              <w:rPr>
                <w:rFonts w:hint="eastAsia"/>
                <w:szCs w:val="24"/>
              </w:rPr>
              <w:t>7.900 g</w:t>
            </w:r>
          </w:p>
        </w:tc>
        <w:tc>
          <w:tcPr>
            <w:tcW w:w="2091" w:type="dxa"/>
          </w:tcPr>
          <w:p w14:paraId="4FD37EC4" w14:textId="77777777" w:rsidR="002B2A66" w:rsidRDefault="002B2A66" w:rsidP="002B2A66">
            <w:r w:rsidRPr="001144A8">
              <w:rPr>
                <w:rFonts w:hint="eastAsia"/>
                <w:szCs w:val="24"/>
              </w:rPr>
              <w:t>7.900 g</w:t>
            </w:r>
          </w:p>
        </w:tc>
        <w:tc>
          <w:tcPr>
            <w:tcW w:w="2092" w:type="dxa"/>
            <w:tcBorders>
              <w:right w:val="single" w:sz="4" w:space="0" w:color="auto"/>
            </w:tcBorders>
          </w:tcPr>
          <w:p w14:paraId="7FB308C7" w14:textId="77777777" w:rsidR="002B2A66" w:rsidRDefault="002B2A66" w:rsidP="002B2A66">
            <w:r w:rsidRPr="00511AAC">
              <w:rPr>
                <w:rFonts w:hint="eastAsia"/>
              </w:rPr>
              <w:t>1.5</w:t>
            </w:r>
            <w:r>
              <w:t>4</w:t>
            </w:r>
            <w:r w:rsidRPr="00511AAC">
              <w:rPr>
                <w:rFonts w:hint="eastAsia"/>
              </w:rPr>
              <w:t>3 sec</w:t>
            </w:r>
          </w:p>
        </w:tc>
      </w:tr>
      <w:tr w:rsidR="002B2A66" w14:paraId="76C94E62" w14:textId="77777777" w:rsidTr="00927F1B">
        <w:tc>
          <w:tcPr>
            <w:tcW w:w="1812" w:type="dxa"/>
            <w:tcBorders>
              <w:left w:val="single" w:sz="4" w:space="0" w:color="auto"/>
              <w:right w:val="single" w:sz="4" w:space="0" w:color="auto"/>
            </w:tcBorders>
          </w:tcPr>
          <w:p w14:paraId="3FA0B14C" w14:textId="77777777" w:rsidR="002B2A66" w:rsidRPr="00904CCF" w:rsidRDefault="002B2A66" w:rsidP="002B2A66">
            <w:r w:rsidRPr="00904CCF">
              <w:t>Min.</w:t>
            </w: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12BE892D" w14:textId="77777777" w:rsidR="002B2A66" w:rsidRDefault="002B2A66" w:rsidP="002B2A66">
            <w:r>
              <w:rPr>
                <w:rFonts w:hint="eastAsia"/>
                <w:szCs w:val="24"/>
              </w:rPr>
              <w:t>7.8</w:t>
            </w:r>
            <w:r w:rsidRPr="001144A8">
              <w:rPr>
                <w:rFonts w:hint="eastAsia"/>
                <w:szCs w:val="24"/>
              </w:rPr>
              <w:t>00 g</w:t>
            </w:r>
          </w:p>
        </w:tc>
        <w:tc>
          <w:tcPr>
            <w:tcW w:w="2091" w:type="dxa"/>
          </w:tcPr>
          <w:p w14:paraId="32A151A6" w14:textId="77777777" w:rsidR="002B2A66" w:rsidRDefault="002B2A66" w:rsidP="002B2A66">
            <w:r>
              <w:rPr>
                <w:rFonts w:hint="eastAsia"/>
                <w:szCs w:val="24"/>
              </w:rPr>
              <w:t>7.8</w:t>
            </w:r>
            <w:r w:rsidRPr="001144A8">
              <w:rPr>
                <w:rFonts w:hint="eastAsia"/>
                <w:szCs w:val="24"/>
              </w:rPr>
              <w:t>00 g</w:t>
            </w:r>
          </w:p>
        </w:tc>
        <w:tc>
          <w:tcPr>
            <w:tcW w:w="2091" w:type="dxa"/>
          </w:tcPr>
          <w:p w14:paraId="71C62006" w14:textId="77777777" w:rsidR="002B2A66" w:rsidRDefault="002B2A66" w:rsidP="002B2A66">
            <w:r>
              <w:rPr>
                <w:rFonts w:hint="eastAsia"/>
                <w:szCs w:val="24"/>
              </w:rPr>
              <w:t>7.8</w:t>
            </w:r>
            <w:r w:rsidRPr="001144A8">
              <w:rPr>
                <w:rFonts w:hint="eastAsia"/>
                <w:szCs w:val="24"/>
              </w:rPr>
              <w:t>00 g</w:t>
            </w:r>
          </w:p>
        </w:tc>
        <w:tc>
          <w:tcPr>
            <w:tcW w:w="2092" w:type="dxa"/>
            <w:tcBorders>
              <w:right w:val="single" w:sz="4" w:space="0" w:color="auto"/>
            </w:tcBorders>
          </w:tcPr>
          <w:p w14:paraId="58C77466" w14:textId="77777777" w:rsidR="002B2A66" w:rsidRDefault="002B2A66" w:rsidP="002B2A66">
            <w:r w:rsidRPr="00511AAC">
              <w:rPr>
                <w:rFonts w:hint="eastAsia"/>
              </w:rPr>
              <w:t>1.5</w:t>
            </w:r>
            <w:r>
              <w:t>3</w:t>
            </w:r>
            <w:r w:rsidRPr="00511AAC">
              <w:rPr>
                <w:rFonts w:hint="eastAsia"/>
              </w:rPr>
              <w:t>3 sec</w:t>
            </w:r>
          </w:p>
        </w:tc>
      </w:tr>
      <w:tr w:rsidR="002B2A66" w14:paraId="416AC2CB" w14:textId="77777777" w:rsidTr="00927F1B">
        <w:tc>
          <w:tcPr>
            <w:tcW w:w="18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103EF" w14:textId="77777777" w:rsidR="002B2A66" w:rsidRDefault="002B2A66" w:rsidP="002B2A66">
            <w:r w:rsidRPr="00904CCF">
              <w:t>SD</w:t>
            </w:r>
          </w:p>
        </w:tc>
        <w:tc>
          <w:tcPr>
            <w:tcW w:w="2091" w:type="dxa"/>
            <w:tcBorders>
              <w:left w:val="single" w:sz="4" w:space="0" w:color="auto"/>
              <w:bottom w:val="single" w:sz="4" w:space="0" w:color="auto"/>
            </w:tcBorders>
          </w:tcPr>
          <w:p w14:paraId="2490A4E5" w14:textId="77777777" w:rsidR="002B2A66" w:rsidRDefault="002B2A66" w:rsidP="002B2A66">
            <w:r>
              <w:rPr>
                <w:rFonts w:hint="eastAsia"/>
                <w:szCs w:val="24"/>
              </w:rPr>
              <w:t>1</w:t>
            </w:r>
            <w:r w:rsidRPr="001144A8">
              <w:rPr>
                <w:rFonts w:hint="eastAsia"/>
                <w:szCs w:val="24"/>
              </w:rPr>
              <w:t>.</w:t>
            </w:r>
            <w:r>
              <w:rPr>
                <w:szCs w:val="24"/>
              </w:rPr>
              <w:t>0</w:t>
            </w:r>
            <w:r w:rsidRPr="001144A8">
              <w:rPr>
                <w:rFonts w:hint="eastAsia"/>
                <w:szCs w:val="24"/>
              </w:rPr>
              <w:t>00 g</w:t>
            </w:r>
          </w:p>
        </w:tc>
        <w:tc>
          <w:tcPr>
            <w:tcW w:w="2091" w:type="dxa"/>
            <w:tcBorders>
              <w:bottom w:val="single" w:sz="4" w:space="0" w:color="auto"/>
            </w:tcBorders>
          </w:tcPr>
          <w:p w14:paraId="5C129A17" w14:textId="77777777" w:rsidR="002B2A66" w:rsidRDefault="002B2A66" w:rsidP="002B2A66">
            <w:r>
              <w:rPr>
                <w:rFonts w:hint="eastAsia"/>
                <w:szCs w:val="24"/>
              </w:rPr>
              <w:t>1</w:t>
            </w:r>
            <w:r w:rsidRPr="001144A8">
              <w:rPr>
                <w:rFonts w:hint="eastAsia"/>
                <w:szCs w:val="24"/>
              </w:rPr>
              <w:t>.</w:t>
            </w:r>
            <w:r>
              <w:rPr>
                <w:szCs w:val="24"/>
              </w:rPr>
              <w:t>0</w:t>
            </w:r>
            <w:r w:rsidRPr="001144A8">
              <w:rPr>
                <w:rFonts w:hint="eastAsia"/>
                <w:szCs w:val="24"/>
              </w:rPr>
              <w:t>00 g</w:t>
            </w:r>
          </w:p>
        </w:tc>
        <w:tc>
          <w:tcPr>
            <w:tcW w:w="2091" w:type="dxa"/>
            <w:tcBorders>
              <w:bottom w:val="single" w:sz="4" w:space="0" w:color="auto"/>
            </w:tcBorders>
          </w:tcPr>
          <w:p w14:paraId="50AE4756" w14:textId="77777777" w:rsidR="002B2A66" w:rsidRDefault="002B2A66" w:rsidP="002B2A66">
            <w:r>
              <w:rPr>
                <w:rFonts w:hint="eastAsia"/>
                <w:szCs w:val="24"/>
              </w:rPr>
              <w:t>1</w:t>
            </w:r>
            <w:r w:rsidRPr="001144A8">
              <w:rPr>
                <w:rFonts w:hint="eastAsia"/>
                <w:szCs w:val="24"/>
              </w:rPr>
              <w:t>.</w:t>
            </w:r>
            <w:r>
              <w:rPr>
                <w:szCs w:val="24"/>
              </w:rPr>
              <w:t>0</w:t>
            </w:r>
            <w:r w:rsidRPr="001144A8">
              <w:rPr>
                <w:rFonts w:hint="eastAsia"/>
                <w:szCs w:val="24"/>
              </w:rPr>
              <w:t>00 g</w:t>
            </w:r>
          </w:p>
        </w:tc>
        <w:tc>
          <w:tcPr>
            <w:tcW w:w="2092" w:type="dxa"/>
            <w:tcBorders>
              <w:bottom w:val="single" w:sz="4" w:space="0" w:color="auto"/>
              <w:right w:val="single" w:sz="4" w:space="0" w:color="auto"/>
            </w:tcBorders>
          </w:tcPr>
          <w:p w14:paraId="48F3860F" w14:textId="77777777" w:rsidR="002B2A66" w:rsidRDefault="002B2A66" w:rsidP="002B2A66">
            <w:r w:rsidRPr="00511AAC">
              <w:rPr>
                <w:rFonts w:hint="eastAsia"/>
              </w:rPr>
              <w:t>1.</w:t>
            </w:r>
            <w:r>
              <w:t>00</w:t>
            </w:r>
            <w:r w:rsidRPr="00511AAC">
              <w:rPr>
                <w:rFonts w:hint="eastAsia"/>
              </w:rPr>
              <w:t>3 sec</w:t>
            </w:r>
          </w:p>
        </w:tc>
      </w:tr>
    </w:tbl>
    <w:p w14:paraId="37BFBB51" w14:textId="77777777" w:rsidR="002B2A66" w:rsidRDefault="002B2A66" w:rsidP="00927F1B">
      <w:pPr>
        <w:rPr>
          <w:szCs w:val="24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2"/>
        <w:gridCol w:w="2091"/>
        <w:gridCol w:w="2091"/>
        <w:gridCol w:w="2091"/>
        <w:gridCol w:w="2092"/>
      </w:tblGrid>
      <w:tr w:rsidR="00932753" w14:paraId="00CF1EDB" w14:textId="77777777" w:rsidTr="00C416F0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1D689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1023E0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ing Weight</w:t>
            </w:r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14:paraId="6F3D4DF8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14:paraId="1DE51E34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20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47526" w14:textId="77777777" w:rsidR="00932753" w:rsidRDefault="00932753" w:rsidP="00C416F0">
            <w:pPr>
              <w:rPr>
                <w:szCs w:val="24"/>
              </w:rPr>
            </w:pPr>
          </w:p>
        </w:tc>
      </w:tr>
      <w:tr w:rsidR="00932753" w14:paraId="27C9E6E5" w14:textId="77777777" w:rsidTr="00C416F0">
        <w:tc>
          <w:tcPr>
            <w:tcW w:w="18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DF6857" w14:textId="77777777" w:rsidR="00932753" w:rsidRPr="00904CCF" w:rsidRDefault="00932753" w:rsidP="00C416F0">
            <w:r>
              <w:rPr>
                <w:rFonts w:hint="eastAsia"/>
              </w:rPr>
              <w:t>Hi Limit</w:t>
            </w: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</w:tcBorders>
          </w:tcPr>
          <w:p w14:paraId="29B28E9A" w14:textId="77777777" w:rsidR="00932753" w:rsidRDefault="00932753" w:rsidP="00C416F0">
            <w:r>
              <w:rPr>
                <w:rFonts w:hint="eastAsia"/>
              </w:rPr>
              <w:t>8.033 g</w:t>
            </w:r>
          </w:p>
        </w:tc>
        <w:tc>
          <w:tcPr>
            <w:tcW w:w="2091" w:type="dxa"/>
            <w:tcBorders>
              <w:top w:val="single" w:sz="4" w:space="0" w:color="auto"/>
            </w:tcBorders>
          </w:tcPr>
          <w:p w14:paraId="42156361" w14:textId="77777777" w:rsidR="00932753" w:rsidRDefault="00932753" w:rsidP="00C416F0"/>
        </w:tc>
        <w:tc>
          <w:tcPr>
            <w:tcW w:w="2091" w:type="dxa"/>
            <w:tcBorders>
              <w:top w:val="single" w:sz="4" w:space="0" w:color="auto"/>
            </w:tcBorders>
          </w:tcPr>
          <w:p w14:paraId="49924FA0" w14:textId="77777777" w:rsidR="00932753" w:rsidRDefault="00932753" w:rsidP="00C416F0"/>
        </w:tc>
        <w:tc>
          <w:tcPr>
            <w:tcW w:w="2092" w:type="dxa"/>
            <w:tcBorders>
              <w:top w:val="single" w:sz="4" w:space="0" w:color="auto"/>
              <w:right w:val="single" w:sz="4" w:space="0" w:color="auto"/>
            </w:tcBorders>
          </w:tcPr>
          <w:p w14:paraId="0D0584F2" w14:textId="77777777" w:rsidR="00932753" w:rsidRDefault="00932753" w:rsidP="00C416F0"/>
        </w:tc>
      </w:tr>
      <w:tr w:rsidR="00932753" w14:paraId="3FE33BBE" w14:textId="77777777" w:rsidTr="00C416F0">
        <w:tc>
          <w:tcPr>
            <w:tcW w:w="1812" w:type="dxa"/>
            <w:tcBorders>
              <w:left w:val="single" w:sz="4" w:space="0" w:color="auto"/>
              <w:right w:val="single" w:sz="4" w:space="0" w:color="auto"/>
            </w:tcBorders>
          </w:tcPr>
          <w:p w14:paraId="07ABB4C3" w14:textId="77777777" w:rsidR="00932753" w:rsidRPr="00904CCF" w:rsidRDefault="00932753" w:rsidP="00C416F0">
            <w:r>
              <w:rPr>
                <w:rFonts w:hint="eastAsia"/>
              </w:rPr>
              <w:t>Target Weight</w:t>
            </w: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614260F3" w14:textId="77777777" w:rsidR="00932753" w:rsidRDefault="00932753" w:rsidP="00C416F0">
            <w:r>
              <w:rPr>
                <w:rFonts w:hint="eastAsia"/>
              </w:rPr>
              <w:t>7.633 g</w:t>
            </w:r>
          </w:p>
        </w:tc>
        <w:tc>
          <w:tcPr>
            <w:tcW w:w="2091" w:type="dxa"/>
          </w:tcPr>
          <w:p w14:paraId="4A8E2863" w14:textId="77777777" w:rsidR="00932753" w:rsidRDefault="00932753" w:rsidP="00C416F0"/>
        </w:tc>
        <w:tc>
          <w:tcPr>
            <w:tcW w:w="2091" w:type="dxa"/>
          </w:tcPr>
          <w:p w14:paraId="4AB03D33" w14:textId="77777777" w:rsidR="00932753" w:rsidRDefault="00932753" w:rsidP="00C416F0"/>
        </w:tc>
        <w:tc>
          <w:tcPr>
            <w:tcW w:w="2092" w:type="dxa"/>
            <w:tcBorders>
              <w:right w:val="single" w:sz="4" w:space="0" w:color="auto"/>
            </w:tcBorders>
          </w:tcPr>
          <w:p w14:paraId="6628A232" w14:textId="77777777" w:rsidR="00932753" w:rsidRDefault="00932753" w:rsidP="00C416F0"/>
        </w:tc>
      </w:tr>
      <w:tr w:rsidR="00932753" w14:paraId="48B24E6C" w14:textId="77777777" w:rsidTr="00C416F0">
        <w:tc>
          <w:tcPr>
            <w:tcW w:w="1812" w:type="dxa"/>
            <w:tcBorders>
              <w:left w:val="single" w:sz="4" w:space="0" w:color="auto"/>
              <w:right w:val="single" w:sz="4" w:space="0" w:color="auto"/>
            </w:tcBorders>
          </w:tcPr>
          <w:p w14:paraId="0B77D13A" w14:textId="77777777" w:rsidR="00932753" w:rsidRPr="00904CCF" w:rsidRDefault="00932753" w:rsidP="00C416F0">
            <w:r>
              <w:rPr>
                <w:rFonts w:hint="eastAsia"/>
              </w:rPr>
              <w:t>Lo Limit</w:t>
            </w: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0EA25273" w14:textId="77777777" w:rsidR="00932753" w:rsidRDefault="00932753" w:rsidP="00C416F0">
            <w:r>
              <w:rPr>
                <w:rFonts w:hint="eastAsia"/>
              </w:rPr>
              <w:t>7.033 g</w:t>
            </w:r>
          </w:p>
        </w:tc>
        <w:tc>
          <w:tcPr>
            <w:tcW w:w="2091" w:type="dxa"/>
          </w:tcPr>
          <w:p w14:paraId="0441B7FC" w14:textId="77777777" w:rsidR="00932753" w:rsidRDefault="00932753" w:rsidP="00C416F0"/>
        </w:tc>
        <w:tc>
          <w:tcPr>
            <w:tcW w:w="2091" w:type="dxa"/>
          </w:tcPr>
          <w:p w14:paraId="683BE67B" w14:textId="77777777" w:rsidR="00932753" w:rsidRDefault="00932753" w:rsidP="00C416F0"/>
        </w:tc>
        <w:tc>
          <w:tcPr>
            <w:tcW w:w="2092" w:type="dxa"/>
            <w:tcBorders>
              <w:right w:val="single" w:sz="4" w:space="0" w:color="auto"/>
            </w:tcBorders>
          </w:tcPr>
          <w:p w14:paraId="5D05F5C4" w14:textId="77777777" w:rsidR="00932753" w:rsidRDefault="00932753" w:rsidP="00C416F0"/>
        </w:tc>
      </w:tr>
      <w:tr w:rsidR="00932753" w14:paraId="49731D89" w14:textId="77777777" w:rsidTr="00C416F0">
        <w:tc>
          <w:tcPr>
            <w:tcW w:w="18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7667D" w14:textId="77777777" w:rsidR="00932753" w:rsidRDefault="00932753" w:rsidP="00C416F0">
            <w:r>
              <w:rPr>
                <w:rFonts w:hint="eastAsia"/>
              </w:rPr>
              <w:t>Sampling Time</w:t>
            </w:r>
          </w:p>
        </w:tc>
        <w:tc>
          <w:tcPr>
            <w:tcW w:w="2091" w:type="dxa"/>
            <w:tcBorders>
              <w:left w:val="single" w:sz="4" w:space="0" w:color="auto"/>
              <w:bottom w:val="single" w:sz="4" w:space="0" w:color="auto"/>
            </w:tcBorders>
          </w:tcPr>
          <w:p w14:paraId="2EA3C0C6" w14:textId="77777777" w:rsidR="00932753" w:rsidRDefault="00932753" w:rsidP="00C416F0">
            <w:r>
              <w:rPr>
                <w:rFonts w:hint="eastAsia"/>
              </w:rPr>
              <w:t>2 sec</w:t>
            </w:r>
          </w:p>
        </w:tc>
        <w:tc>
          <w:tcPr>
            <w:tcW w:w="2091" w:type="dxa"/>
            <w:tcBorders>
              <w:bottom w:val="single" w:sz="4" w:space="0" w:color="auto"/>
            </w:tcBorders>
          </w:tcPr>
          <w:p w14:paraId="5B272D0B" w14:textId="77777777" w:rsidR="00932753" w:rsidRDefault="00932753" w:rsidP="00C416F0"/>
        </w:tc>
        <w:tc>
          <w:tcPr>
            <w:tcW w:w="2091" w:type="dxa"/>
            <w:tcBorders>
              <w:bottom w:val="single" w:sz="4" w:space="0" w:color="auto"/>
            </w:tcBorders>
          </w:tcPr>
          <w:p w14:paraId="08F7D2EB" w14:textId="77777777" w:rsidR="00932753" w:rsidRDefault="00932753" w:rsidP="00C416F0"/>
        </w:tc>
        <w:tc>
          <w:tcPr>
            <w:tcW w:w="2092" w:type="dxa"/>
            <w:tcBorders>
              <w:bottom w:val="single" w:sz="4" w:space="0" w:color="auto"/>
              <w:right w:val="single" w:sz="4" w:space="0" w:color="auto"/>
            </w:tcBorders>
          </w:tcPr>
          <w:p w14:paraId="266345A2" w14:textId="77777777" w:rsidR="00932753" w:rsidRDefault="00932753" w:rsidP="00C416F0"/>
        </w:tc>
      </w:tr>
    </w:tbl>
    <w:p w14:paraId="6040E7C2" w14:textId="77777777" w:rsidR="00932753" w:rsidRDefault="00932753" w:rsidP="00927F1B">
      <w:pPr>
        <w:rPr>
          <w:szCs w:val="24"/>
        </w:rPr>
      </w:pPr>
    </w:p>
    <w:p w14:paraId="3507F942" w14:textId="77777777" w:rsidR="002B2A66" w:rsidRDefault="002B2A66">
      <w:pPr>
        <w:widowControl/>
        <w:rPr>
          <w:szCs w:val="24"/>
        </w:rPr>
      </w:pPr>
      <w:r>
        <w:rPr>
          <w:szCs w:val="24"/>
        </w:rPr>
        <w:br w:type="page"/>
      </w:r>
    </w:p>
    <w:p w14:paraId="0DF23584" w14:textId="77777777" w:rsidR="002B2A66" w:rsidRPr="00927F1B" w:rsidRDefault="002B2A66" w:rsidP="002B2A66">
      <w:pPr>
        <w:rPr>
          <w:b/>
          <w:szCs w:val="24"/>
          <w:u w:val="single"/>
        </w:rPr>
      </w:pPr>
      <w:r w:rsidRPr="00927F1B">
        <w:rPr>
          <w:rFonts w:hint="eastAsia"/>
          <w:b/>
          <w:szCs w:val="24"/>
          <w:u w:val="single"/>
        </w:rPr>
        <w:lastRenderedPageBreak/>
        <w:t xml:space="preserve">Production </w:t>
      </w:r>
      <w:r>
        <w:rPr>
          <w:b/>
          <w:szCs w:val="24"/>
          <w:u w:val="single"/>
        </w:rPr>
        <w:t>Record</w:t>
      </w:r>
    </w:p>
    <w:p w14:paraId="1FFBC8F2" w14:textId="77777777" w:rsidR="00927F1B" w:rsidRDefault="00927F1B" w:rsidP="00927F1B">
      <w:pPr>
        <w:rPr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2305"/>
        <w:gridCol w:w="389"/>
        <w:gridCol w:w="1735"/>
        <w:gridCol w:w="821"/>
        <w:gridCol w:w="1566"/>
        <w:gridCol w:w="1168"/>
        <w:gridCol w:w="1777"/>
      </w:tblGrid>
      <w:tr w:rsidR="0019495E" w14:paraId="78487287" w14:textId="77777777" w:rsidTr="0019495E">
        <w:tc>
          <w:tcPr>
            <w:tcW w:w="337" w:type="pct"/>
          </w:tcPr>
          <w:p w14:paraId="1958A40A" w14:textId="77777777" w:rsidR="0019495E" w:rsidRDefault="0019495E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No.</w:t>
            </w:r>
          </w:p>
        </w:tc>
        <w:tc>
          <w:tcPr>
            <w:tcW w:w="1101" w:type="pct"/>
          </w:tcPr>
          <w:p w14:paraId="7899C8FB" w14:textId="77777777" w:rsidR="0019495E" w:rsidRDefault="0019495E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Start Time</w:t>
            </w:r>
          </w:p>
        </w:tc>
        <w:tc>
          <w:tcPr>
            <w:tcW w:w="1015" w:type="pct"/>
            <w:gridSpan w:val="2"/>
          </w:tcPr>
          <w:p w14:paraId="3EC02B9C" w14:textId="77777777" w:rsidR="0019495E" w:rsidRDefault="0019495E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End Time</w:t>
            </w:r>
          </w:p>
        </w:tc>
        <w:tc>
          <w:tcPr>
            <w:tcW w:w="1140" w:type="pct"/>
            <w:gridSpan w:val="2"/>
          </w:tcPr>
          <w:p w14:paraId="6D55E533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ing</w:t>
            </w:r>
            <w:r>
              <w:rPr>
                <w:szCs w:val="24"/>
              </w:rPr>
              <w:t xml:space="preserve"> Time(s)</w:t>
            </w:r>
          </w:p>
        </w:tc>
        <w:tc>
          <w:tcPr>
            <w:tcW w:w="558" w:type="pct"/>
          </w:tcPr>
          <w:p w14:paraId="1346B417" w14:textId="77777777" w:rsidR="0019495E" w:rsidRDefault="0019495E" w:rsidP="00927F1B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1A7792D3" w14:textId="77777777" w:rsidR="0019495E" w:rsidRDefault="0019495E" w:rsidP="00927F1B">
            <w:pPr>
              <w:rPr>
                <w:szCs w:val="24"/>
              </w:rPr>
            </w:pPr>
          </w:p>
        </w:tc>
      </w:tr>
      <w:tr w:rsidR="0019495E" w14:paraId="5983261A" w14:textId="77777777" w:rsidTr="0019495E">
        <w:tc>
          <w:tcPr>
            <w:tcW w:w="337" w:type="pct"/>
            <w:tcBorders>
              <w:bottom w:val="single" w:sz="4" w:space="0" w:color="auto"/>
            </w:tcBorders>
          </w:tcPr>
          <w:p w14:paraId="0E5EA8FF" w14:textId="77777777" w:rsidR="0019495E" w:rsidRDefault="0019495E" w:rsidP="0019495E">
            <w:pPr>
              <w:rPr>
                <w:szCs w:val="24"/>
              </w:rPr>
            </w:pPr>
          </w:p>
        </w:tc>
        <w:tc>
          <w:tcPr>
            <w:tcW w:w="1101" w:type="pct"/>
            <w:tcBorders>
              <w:bottom w:val="single" w:sz="4" w:space="0" w:color="auto"/>
            </w:tcBorders>
          </w:tcPr>
          <w:p w14:paraId="6085ED2A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Empty</w:t>
            </w:r>
            <w:r>
              <w:rPr>
                <w:szCs w:val="24"/>
              </w:rPr>
              <w:t xml:space="preserve"> Weight(g)</w:t>
            </w:r>
          </w:p>
        </w:tc>
        <w:tc>
          <w:tcPr>
            <w:tcW w:w="1015" w:type="pct"/>
            <w:gridSpan w:val="2"/>
            <w:tcBorders>
              <w:bottom w:val="single" w:sz="4" w:space="0" w:color="auto"/>
            </w:tcBorders>
          </w:tcPr>
          <w:p w14:paraId="0CE85CBF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ed</w:t>
            </w:r>
            <w:r>
              <w:rPr>
                <w:szCs w:val="24"/>
              </w:rPr>
              <w:t xml:space="preserve"> Weight(g)</w:t>
            </w:r>
          </w:p>
        </w:tc>
        <w:tc>
          <w:tcPr>
            <w:tcW w:w="1140" w:type="pct"/>
            <w:gridSpan w:val="2"/>
            <w:tcBorders>
              <w:bottom w:val="single" w:sz="4" w:space="0" w:color="auto"/>
            </w:tcBorders>
          </w:tcPr>
          <w:p w14:paraId="493AC1DC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Filling</w:t>
            </w:r>
            <w:r>
              <w:rPr>
                <w:szCs w:val="24"/>
              </w:rPr>
              <w:t xml:space="preserve"> Weight(g)</w:t>
            </w:r>
          </w:p>
        </w:tc>
        <w:tc>
          <w:tcPr>
            <w:tcW w:w="558" w:type="pct"/>
            <w:tcBorders>
              <w:bottom w:val="single" w:sz="4" w:space="0" w:color="auto"/>
            </w:tcBorders>
          </w:tcPr>
          <w:p w14:paraId="6E2BF0C8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Status</w:t>
            </w:r>
          </w:p>
        </w:tc>
        <w:tc>
          <w:tcPr>
            <w:tcW w:w="849" w:type="pct"/>
            <w:tcBorders>
              <w:bottom w:val="single" w:sz="4" w:space="0" w:color="auto"/>
            </w:tcBorders>
          </w:tcPr>
          <w:p w14:paraId="26C11D06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Comment</w:t>
            </w:r>
          </w:p>
        </w:tc>
      </w:tr>
      <w:tr w:rsidR="0019495E" w14:paraId="6234EFA6" w14:textId="77777777" w:rsidTr="0019495E">
        <w:tc>
          <w:tcPr>
            <w:tcW w:w="337" w:type="pct"/>
            <w:tcBorders>
              <w:top w:val="single" w:sz="4" w:space="0" w:color="auto"/>
            </w:tcBorders>
          </w:tcPr>
          <w:p w14:paraId="175992C2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1287" w:type="pct"/>
            <w:gridSpan w:val="2"/>
            <w:tcBorders>
              <w:top w:val="single" w:sz="4" w:space="0" w:color="auto"/>
            </w:tcBorders>
          </w:tcPr>
          <w:p w14:paraId="625FD1C0" w14:textId="77777777" w:rsidR="0019495E" w:rsidRDefault="0019495E" w:rsidP="0019495E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  <w:tcBorders>
              <w:top w:val="single" w:sz="4" w:space="0" w:color="auto"/>
            </w:tcBorders>
          </w:tcPr>
          <w:p w14:paraId="10FE9236" w14:textId="77777777" w:rsidR="0019495E" w:rsidRDefault="0019495E" w:rsidP="0019495E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  <w:tcBorders>
              <w:top w:val="single" w:sz="4" w:space="0" w:color="auto"/>
            </w:tcBorders>
          </w:tcPr>
          <w:p w14:paraId="113BE4D5" w14:textId="77777777" w:rsidR="0019495E" w:rsidRDefault="0019495E" w:rsidP="0019495E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  <w:tcBorders>
              <w:top w:val="single" w:sz="4" w:space="0" w:color="auto"/>
            </w:tcBorders>
          </w:tcPr>
          <w:p w14:paraId="41C6703B" w14:textId="77777777" w:rsidR="0019495E" w:rsidRDefault="0019495E" w:rsidP="0019495E">
            <w:pPr>
              <w:rPr>
                <w:szCs w:val="24"/>
              </w:rPr>
            </w:pPr>
          </w:p>
        </w:tc>
        <w:tc>
          <w:tcPr>
            <w:tcW w:w="849" w:type="pct"/>
            <w:tcBorders>
              <w:top w:val="single" w:sz="4" w:space="0" w:color="auto"/>
            </w:tcBorders>
          </w:tcPr>
          <w:p w14:paraId="74CC71C1" w14:textId="77777777" w:rsidR="0019495E" w:rsidRDefault="0019495E" w:rsidP="0019495E">
            <w:pPr>
              <w:rPr>
                <w:szCs w:val="24"/>
              </w:rPr>
            </w:pPr>
          </w:p>
        </w:tc>
      </w:tr>
      <w:tr w:rsidR="0019495E" w14:paraId="05FBFD48" w14:textId="77777777" w:rsidTr="0019495E">
        <w:tc>
          <w:tcPr>
            <w:tcW w:w="337" w:type="pct"/>
          </w:tcPr>
          <w:p w14:paraId="23DA9AEF" w14:textId="77777777" w:rsidR="0019495E" w:rsidRDefault="0019495E" w:rsidP="0019495E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14767E52" w14:textId="77777777" w:rsidR="0019495E" w:rsidRDefault="0019495E" w:rsidP="0019495E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20D8CBCF" w14:textId="77777777" w:rsidR="0019495E" w:rsidRDefault="0019495E" w:rsidP="0019495E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380F8AA2" w14:textId="77777777" w:rsidR="0019495E" w:rsidRDefault="0019495E" w:rsidP="0019495E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474638CD" w14:textId="77777777" w:rsidR="0019495E" w:rsidRDefault="0019495E" w:rsidP="0019495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Good</w:t>
            </w:r>
          </w:p>
        </w:tc>
        <w:tc>
          <w:tcPr>
            <w:tcW w:w="849" w:type="pct"/>
          </w:tcPr>
          <w:p w14:paraId="6BFDE30B" w14:textId="77777777" w:rsidR="0019495E" w:rsidRDefault="0019495E" w:rsidP="0019495E">
            <w:pPr>
              <w:rPr>
                <w:szCs w:val="24"/>
              </w:rPr>
            </w:pPr>
          </w:p>
        </w:tc>
      </w:tr>
      <w:tr w:rsidR="0019495E" w14:paraId="7F725E71" w14:textId="77777777" w:rsidTr="00E10BE1">
        <w:tc>
          <w:tcPr>
            <w:tcW w:w="337" w:type="pct"/>
          </w:tcPr>
          <w:p w14:paraId="2F30765E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287" w:type="pct"/>
            <w:gridSpan w:val="2"/>
          </w:tcPr>
          <w:p w14:paraId="7139CB5D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513B991C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766D976B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6556D250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4ECF3D60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1DABBBC9" w14:textId="77777777" w:rsidTr="00E10BE1">
        <w:tc>
          <w:tcPr>
            <w:tcW w:w="337" w:type="pct"/>
          </w:tcPr>
          <w:p w14:paraId="619E1BB2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0999653E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5CCDAC60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595AC932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0AE579B4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Reject</w:t>
            </w:r>
          </w:p>
        </w:tc>
        <w:tc>
          <w:tcPr>
            <w:tcW w:w="849" w:type="pct"/>
          </w:tcPr>
          <w:p w14:paraId="207AAF81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No Cap</w:t>
            </w:r>
          </w:p>
        </w:tc>
      </w:tr>
      <w:tr w:rsidR="0019495E" w14:paraId="51439086" w14:textId="77777777" w:rsidTr="00E10BE1">
        <w:tc>
          <w:tcPr>
            <w:tcW w:w="337" w:type="pct"/>
          </w:tcPr>
          <w:p w14:paraId="604FD247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1287" w:type="pct"/>
            <w:gridSpan w:val="2"/>
          </w:tcPr>
          <w:p w14:paraId="7142D9D6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2CABE419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595A6893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7C6AB2E7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245E5084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21AB7E34" w14:textId="77777777" w:rsidTr="00E10BE1">
        <w:tc>
          <w:tcPr>
            <w:tcW w:w="337" w:type="pct"/>
          </w:tcPr>
          <w:p w14:paraId="280C43D7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79935CCE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255C328A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5D0B9A98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2136977B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Good</w:t>
            </w:r>
          </w:p>
        </w:tc>
        <w:tc>
          <w:tcPr>
            <w:tcW w:w="849" w:type="pct"/>
          </w:tcPr>
          <w:p w14:paraId="465E107E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04A50AED" w14:textId="77777777" w:rsidTr="0019495E">
        <w:tc>
          <w:tcPr>
            <w:tcW w:w="337" w:type="pct"/>
          </w:tcPr>
          <w:p w14:paraId="4B154EDB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4</w:t>
            </w:r>
          </w:p>
        </w:tc>
        <w:tc>
          <w:tcPr>
            <w:tcW w:w="1287" w:type="pct"/>
            <w:gridSpan w:val="2"/>
          </w:tcPr>
          <w:p w14:paraId="0B7F09B8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23A48960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7A36DDD2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25E8B91A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6C11DF01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3EEE900F" w14:textId="77777777" w:rsidTr="0019495E">
        <w:tc>
          <w:tcPr>
            <w:tcW w:w="337" w:type="pct"/>
          </w:tcPr>
          <w:p w14:paraId="4AA0C664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14E7CF2F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1C040449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61251F90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6838B63F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Reject</w:t>
            </w:r>
          </w:p>
        </w:tc>
        <w:tc>
          <w:tcPr>
            <w:tcW w:w="849" w:type="pct"/>
          </w:tcPr>
          <w:p w14:paraId="62B46E0B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Under Value</w:t>
            </w:r>
          </w:p>
        </w:tc>
      </w:tr>
      <w:tr w:rsidR="0019495E" w14:paraId="6A4B4D0B" w14:textId="77777777" w:rsidTr="0019495E">
        <w:tc>
          <w:tcPr>
            <w:tcW w:w="337" w:type="pct"/>
          </w:tcPr>
          <w:p w14:paraId="61197726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5</w:t>
            </w:r>
          </w:p>
        </w:tc>
        <w:tc>
          <w:tcPr>
            <w:tcW w:w="1287" w:type="pct"/>
            <w:gridSpan w:val="2"/>
          </w:tcPr>
          <w:p w14:paraId="28FCD5A2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069C5FC0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38120F8F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27EBAD61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17672035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289E8036" w14:textId="77777777" w:rsidTr="0019495E">
        <w:tc>
          <w:tcPr>
            <w:tcW w:w="337" w:type="pct"/>
          </w:tcPr>
          <w:p w14:paraId="65D79D40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1BB87C90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0F8F71C3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0D0C0A54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21F4ECBE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Good</w:t>
            </w:r>
          </w:p>
        </w:tc>
        <w:tc>
          <w:tcPr>
            <w:tcW w:w="849" w:type="pct"/>
          </w:tcPr>
          <w:p w14:paraId="4C2AFFA7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45D45C74" w14:textId="77777777" w:rsidTr="00E10BE1">
        <w:tc>
          <w:tcPr>
            <w:tcW w:w="337" w:type="pct"/>
          </w:tcPr>
          <w:p w14:paraId="63A96996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6</w:t>
            </w:r>
          </w:p>
        </w:tc>
        <w:tc>
          <w:tcPr>
            <w:tcW w:w="1287" w:type="pct"/>
            <w:gridSpan w:val="2"/>
          </w:tcPr>
          <w:p w14:paraId="754494C1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630B9437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4E41F598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5377AC79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31207925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56402135" w14:textId="77777777" w:rsidTr="00E10BE1">
        <w:tc>
          <w:tcPr>
            <w:tcW w:w="337" w:type="pct"/>
          </w:tcPr>
          <w:p w14:paraId="7EEBAA13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31E8963C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42D85509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004320ED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2A52D1BB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Good</w:t>
            </w:r>
          </w:p>
        </w:tc>
        <w:tc>
          <w:tcPr>
            <w:tcW w:w="849" w:type="pct"/>
          </w:tcPr>
          <w:p w14:paraId="4644BE2A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Max.</w:t>
            </w:r>
            <w:r>
              <w:rPr>
                <w:szCs w:val="24"/>
              </w:rPr>
              <w:t xml:space="preserve"> Weight</w:t>
            </w:r>
          </w:p>
        </w:tc>
      </w:tr>
      <w:tr w:rsidR="0019495E" w14:paraId="1A8C1AFB" w14:textId="77777777" w:rsidTr="00E10BE1">
        <w:tc>
          <w:tcPr>
            <w:tcW w:w="337" w:type="pct"/>
          </w:tcPr>
          <w:p w14:paraId="7546C0D2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7</w:t>
            </w:r>
          </w:p>
        </w:tc>
        <w:tc>
          <w:tcPr>
            <w:tcW w:w="1287" w:type="pct"/>
            <w:gridSpan w:val="2"/>
          </w:tcPr>
          <w:p w14:paraId="36603EF0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255B4066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38C26046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13F42165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17B1C981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37300EA0" w14:textId="77777777" w:rsidTr="00E10BE1">
        <w:tc>
          <w:tcPr>
            <w:tcW w:w="337" w:type="pct"/>
          </w:tcPr>
          <w:p w14:paraId="0BF3BCBE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209C8949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304B7B34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5AC250E2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6BA5C384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Reject</w:t>
            </w:r>
          </w:p>
        </w:tc>
        <w:tc>
          <w:tcPr>
            <w:tcW w:w="849" w:type="pct"/>
          </w:tcPr>
          <w:p w14:paraId="514AA1DA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695059F7" w14:textId="77777777" w:rsidTr="00E10BE1">
        <w:tc>
          <w:tcPr>
            <w:tcW w:w="337" w:type="pct"/>
          </w:tcPr>
          <w:p w14:paraId="49ADCF37" w14:textId="77777777" w:rsidR="0019495E" w:rsidRDefault="0019495E" w:rsidP="00E10BE1">
            <w:pPr>
              <w:rPr>
                <w:szCs w:val="24"/>
              </w:rPr>
            </w:pPr>
            <w:r>
              <w:rPr>
                <w:szCs w:val="24"/>
              </w:rPr>
              <w:t>8</w:t>
            </w:r>
          </w:p>
        </w:tc>
        <w:tc>
          <w:tcPr>
            <w:tcW w:w="1287" w:type="pct"/>
            <w:gridSpan w:val="2"/>
          </w:tcPr>
          <w:p w14:paraId="2BF34893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1221" w:type="pct"/>
            <w:gridSpan w:val="2"/>
          </w:tcPr>
          <w:p w14:paraId="2F33EFD8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  <w:r>
              <w:rPr>
                <w:szCs w:val="24"/>
              </w:rPr>
              <w:t>.333</w:t>
            </w:r>
          </w:p>
        </w:tc>
        <w:tc>
          <w:tcPr>
            <w:tcW w:w="748" w:type="pct"/>
          </w:tcPr>
          <w:p w14:paraId="7684ED09" w14:textId="77777777" w:rsidR="0019495E" w:rsidRDefault="0019495E" w:rsidP="00E10BE1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00</w:t>
            </w:r>
            <w:r>
              <w:rPr>
                <w:szCs w:val="24"/>
              </w:rPr>
              <w:t>.111</w:t>
            </w:r>
          </w:p>
        </w:tc>
        <w:tc>
          <w:tcPr>
            <w:tcW w:w="558" w:type="pct"/>
          </w:tcPr>
          <w:p w14:paraId="64865B9E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849" w:type="pct"/>
          </w:tcPr>
          <w:p w14:paraId="1175A53A" w14:textId="77777777" w:rsidR="0019495E" w:rsidRDefault="0019495E" w:rsidP="00E10BE1">
            <w:pPr>
              <w:rPr>
                <w:szCs w:val="24"/>
              </w:rPr>
            </w:pPr>
          </w:p>
        </w:tc>
      </w:tr>
      <w:tr w:rsidR="0019495E" w14:paraId="23171423" w14:textId="77777777" w:rsidTr="00E10BE1">
        <w:tc>
          <w:tcPr>
            <w:tcW w:w="337" w:type="pct"/>
          </w:tcPr>
          <w:p w14:paraId="4A9845E7" w14:textId="77777777" w:rsidR="0019495E" w:rsidRDefault="0019495E" w:rsidP="00E10BE1">
            <w:pPr>
              <w:rPr>
                <w:szCs w:val="24"/>
              </w:rPr>
            </w:pPr>
          </w:p>
        </w:tc>
        <w:tc>
          <w:tcPr>
            <w:tcW w:w="1101" w:type="pct"/>
          </w:tcPr>
          <w:p w14:paraId="4EBE7B58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7.890</w:t>
            </w:r>
          </w:p>
        </w:tc>
        <w:tc>
          <w:tcPr>
            <w:tcW w:w="1015" w:type="pct"/>
            <w:gridSpan w:val="2"/>
          </w:tcPr>
          <w:p w14:paraId="7C8EC34B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10.980</w:t>
            </w:r>
          </w:p>
        </w:tc>
        <w:tc>
          <w:tcPr>
            <w:tcW w:w="1140" w:type="pct"/>
            <w:gridSpan w:val="2"/>
          </w:tcPr>
          <w:p w14:paraId="0BE71CC5" w14:textId="77777777" w:rsidR="0019495E" w:rsidRDefault="0019495E" w:rsidP="00E10BE1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2.310</w:t>
            </w:r>
          </w:p>
        </w:tc>
        <w:tc>
          <w:tcPr>
            <w:tcW w:w="558" w:type="pct"/>
          </w:tcPr>
          <w:p w14:paraId="3C47633F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Good</w:t>
            </w:r>
          </w:p>
        </w:tc>
        <w:tc>
          <w:tcPr>
            <w:tcW w:w="849" w:type="pct"/>
          </w:tcPr>
          <w:p w14:paraId="19B72BC6" w14:textId="77777777" w:rsidR="0019495E" w:rsidRDefault="0019495E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Min. Weight</w:t>
            </w:r>
          </w:p>
        </w:tc>
      </w:tr>
    </w:tbl>
    <w:p w14:paraId="476C47F3" w14:textId="77777777" w:rsidR="0019495E" w:rsidRDefault="0019495E" w:rsidP="00927F1B">
      <w:pPr>
        <w:rPr>
          <w:szCs w:val="24"/>
        </w:rPr>
      </w:pPr>
    </w:p>
    <w:p w14:paraId="201108D3" w14:textId="77777777" w:rsidR="00E10BE1" w:rsidRDefault="00E10BE1">
      <w:pPr>
        <w:widowControl/>
        <w:rPr>
          <w:szCs w:val="24"/>
        </w:rPr>
      </w:pPr>
      <w:r>
        <w:rPr>
          <w:szCs w:val="24"/>
        </w:rPr>
        <w:br w:type="page"/>
      </w:r>
    </w:p>
    <w:p w14:paraId="488C4E6F" w14:textId="77777777" w:rsidR="00E10BE1" w:rsidRPr="00927F1B" w:rsidRDefault="00E10BE1" w:rsidP="00E10BE1">
      <w:pPr>
        <w:rPr>
          <w:b/>
          <w:szCs w:val="24"/>
          <w:u w:val="single"/>
        </w:rPr>
      </w:pPr>
      <w:r>
        <w:rPr>
          <w:b/>
          <w:szCs w:val="24"/>
          <w:u w:val="single"/>
        </w:rPr>
        <w:lastRenderedPageBreak/>
        <w:t>Record Chart</w:t>
      </w:r>
    </w:p>
    <w:p w14:paraId="49A9D29D" w14:textId="77777777" w:rsidR="00932753" w:rsidRDefault="00932753">
      <w:pPr>
        <w:widowControl/>
        <w:rPr>
          <w:szCs w:val="24"/>
        </w:rPr>
      </w:pPr>
    </w:p>
    <w:p w14:paraId="1301A628" w14:textId="77777777" w:rsidR="00932753" w:rsidRDefault="00932753">
      <w:pPr>
        <w:widowControl/>
        <w:rPr>
          <w:szCs w:val="24"/>
        </w:rPr>
      </w:pPr>
      <w:r>
        <w:rPr>
          <w:noProof/>
        </w:rPr>
        <w:drawing>
          <wp:inline distT="0" distB="0" distL="0" distR="0" wp14:anchorId="4CCF2545" wp14:editId="41D5946B">
            <wp:extent cx="4572000" cy="2743200"/>
            <wp:effectExtent l="0" t="0" r="0" b="0"/>
            <wp:docPr id="1" name="圖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1500D32" w14:textId="77777777" w:rsidR="00932753" w:rsidRDefault="00932753">
      <w:pPr>
        <w:widowControl/>
        <w:rPr>
          <w:szCs w:val="24"/>
        </w:rPr>
      </w:pPr>
    </w:p>
    <w:p w14:paraId="371707A3" w14:textId="77777777" w:rsidR="00932753" w:rsidRDefault="00932753">
      <w:pPr>
        <w:widowControl/>
        <w:rPr>
          <w:szCs w:val="24"/>
        </w:rPr>
      </w:pPr>
      <w:r>
        <w:rPr>
          <w:noProof/>
        </w:rPr>
        <w:drawing>
          <wp:inline distT="0" distB="0" distL="0" distR="0" wp14:anchorId="39ABAA3C" wp14:editId="09AE7FB7">
            <wp:extent cx="4572000" cy="2743200"/>
            <wp:effectExtent l="0" t="0" r="0" b="0"/>
            <wp:docPr id="2" name="圖表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98CD534" w14:textId="77777777" w:rsidR="00932753" w:rsidRDefault="00932753">
      <w:pPr>
        <w:widowControl/>
        <w:rPr>
          <w:szCs w:val="24"/>
        </w:rPr>
      </w:pPr>
    </w:p>
    <w:p w14:paraId="7ADBEF53" w14:textId="77777777" w:rsidR="00932753" w:rsidRDefault="00932753">
      <w:pPr>
        <w:widowControl/>
        <w:rPr>
          <w:szCs w:val="24"/>
        </w:rPr>
      </w:pPr>
      <w:r>
        <w:rPr>
          <w:noProof/>
        </w:rPr>
        <w:drawing>
          <wp:inline distT="0" distB="0" distL="0" distR="0" wp14:anchorId="066640A3" wp14:editId="1BCA66B0">
            <wp:extent cx="4572000" cy="2743200"/>
            <wp:effectExtent l="0" t="0" r="0" b="0"/>
            <wp:docPr id="3" name="圖表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2792F46" w14:textId="77777777" w:rsidR="00932753" w:rsidRDefault="00932753">
      <w:pPr>
        <w:widowControl/>
        <w:rPr>
          <w:szCs w:val="24"/>
        </w:rPr>
      </w:pPr>
      <w:r>
        <w:rPr>
          <w:szCs w:val="24"/>
        </w:rPr>
        <w:br w:type="page"/>
      </w:r>
    </w:p>
    <w:p w14:paraId="5E176E77" w14:textId="77777777" w:rsidR="00932753" w:rsidRDefault="00932753">
      <w:pPr>
        <w:widowControl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ED22DA0" wp14:editId="202D3C1A">
            <wp:extent cx="4572000" cy="2743200"/>
            <wp:effectExtent l="0" t="0" r="0" b="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3F5A37F" w14:textId="77777777" w:rsidR="0019495E" w:rsidRDefault="0019495E">
      <w:pPr>
        <w:widowControl/>
        <w:rPr>
          <w:szCs w:val="24"/>
        </w:rPr>
      </w:pPr>
      <w:r>
        <w:rPr>
          <w:szCs w:val="24"/>
        </w:rPr>
        <w:br w:type="page"/>
      </w:r>
    </w:p>
    <w:p w14:paraId="418E17ED" w14:textId="77777777" w:rsidR="0019495E" w:rsidRPr="00927F1B" w:rsidRDefault="0019495E" w:rsidP="0019495E">
      <w:pPr>
        <w:rPr>
          <w:b/>
          <w:szCs w:val="24"/>
          <w:u w:val="single"/>
        </w:rPr>
      </w:pPr>
      <w:r w:rsidRPr="00927F1B">
        <w:rPr>
          <w:rFonts w:hint="eastAsia"/>
          <w:b/>
          <w:szCs w:val="24"/>
          <w:u w:val="single"/>
        </w:rPr>
        <w:lastRenderedPageBreak/>
        <w:t>P</w:t>
      </w:r>
      <w:r>
        <w:rPr>
          <w:rFonts w:hint="eastAsia"/>
          <w:b/>
          <w:szCs w:val="24"/>
          <w:u w:val="single"/>
        </w:rPr>
        <w:t>roduct Parameter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2256"/>
        <w:gridCol w:w="2847"/>
        <w:gridCol w:w="2381"/>
      </w:tblGrid>
      <w:tr w:rsidR="007711FA" w14:paraId="6A077C0E" w14:textId="77777777" w:rsidTr="007711FA"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0338C24F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arameter </w:t>
            </w:r>
            <w:r>
              <w:rPr>
                <w:szCs w:val="24"/>
              </w:rPr>
              <w:t>Name</w:t>
            </w:r>
          </w:p>
        </w:tc>
        <w:tc>
          <w:tcPr>
            <w:tcW w:w="2256" w:type="dxa"/>
            <w:tcBorders>
              <w:top w:val="single" w:sz="4" w:space="0" w:color="auto"/>
              <w:bottom w:val="single" w:sz="4" w:space="0" w:color="auto"/>
            </w:tcBorders>
          </w:tcPr>
          <w:p w14:paraId="3382F0B2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Value</w:t>
            </w:r>
          </w:p>
        </w:tc>
        <w:tc>
          <w:tcPr>
            <w:tcW w:w="2847" w:type="dxa"/>
            <w:tcBorders>
              <w:top w:val="single" w:sz="4" w:space="0" w:color="auto"/>
              <w:bottom w:val="single" w:sz="4" w:space="0" w:color="auto"/>
            </w:tcBorders>
          </w:tcPr>
          <w:p w14:paraId="4158A5A6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arameter </w:t>
            </w:r>
            <w:r>
              <w:rPr>
                <w:szCs w:val="24"/>
              </w:rPr>
              <w:t>Name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</w:tcPr>
          <w:p w14:paraId="00D798A4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Value</w:t>
            </w:r>
          </w:p>
        </w:tc>
      </w:tr>
      <w:tr w:rsidR="007711FA" w14:paraId="19C3379B" w14:textId="77777777" w:rsidTr="007711FA">
        <w:tc>
          <w:tcPr>
            <w:tcW w:w="2972" w:type="dxa"/>
            <w:tcBorders>
              <w:top w:val="single" w:sz="4" w:space="0" w:color="auto"/>
            </w:tcBorders>
          </w:tcPr>
          <w:p w14:paraId="3C2F12E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Product No.:</w:t>
            </w:r>
          </w:p>
        </w:tc>
        <w:tc>
          <w:tcPr>
            <w:tcW w:w="2256" w:type="dxa"/>
            <w:tcBorders>
              <w:top w:val="single" w:sz="4" w:space="0" w:color="auto"/>
            </w:tcBorders>
          </w:tcPr>
          <w:p w14:paraId="74F624B3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11</w:t>
            </w:r>
          </w:p>
        </w:tc>
        <w:tc>
          <w:tcPr>
            <w:tcW w:w="2847" w:type="dxa"/>
            <w:tcBorders>
              <w:top w:val="single" w:sz="4" w:space="0" w:color="auto"/>
            </w:tcBorders>
          </w:tcPr>
          <w:p w14:paraId="21EAEAFA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single" w:sz="4" w:space="0" w:color="auto"/>
            </w:tcBorders>
          </w:tcPr>
          <w:p w14:paraId="4C454DB7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30C1B456" w14:textId="77777777" w:rsidTr="007711FA">
        <w:tc>
          <w:tcPr>
            <w:tcW w:w="2972" w:type="dxa"/>
          </w:tcPr>
          <w:p w14:paraId="7138EBC7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Product Name:</w:t>
            </w:r>
          </w:p>
        </w:tc>
        <w:tc>
          <w:tcPr>
            <w:tcW w:w="2256" w:type="dxa"/>
          </w:tcPr>
          <w:p w14:paraId="2FBA3385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Test Product</w:t>
            </w:r>
          </w:p>
        </w:tc>
        <w:tc>
          <w:tcPr>
            <w:tcW w:w="2847" w:type="dxa"/>
          </w:tcPr>
          <w:p w14:paraId="15574378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4FC41761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49F9A3AF" w14:textId="77777777" w:rsidTr="007711FA">
        <w:tc>
          <w:tcPr>
            <w:tcW w:w="2972" w:type="dxa"/>
          </w:tcPr>
          <w:p w14:paraId="123027C1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Batch No.:</w:t>
            </w:r>
          </w:p>
        </w:tc>
        <w:tc>
          <w:tcPr>
            <w:tcW w:w="2256" w:type="dxa"/>
          </w:tcPr>
          <w:p w14:paraId="5C71C8CA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AB33211</w:t>
            </w:r>
          </w:p>
        </w:tc>
        <w:tc>
          <w:tcPr>
            <w:tcW w:w="2847" w:type="dxa"/>
          </w:tcPr>
          <w:p w14:paraId="1430D7A2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30CD2B0F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03540A3F" w14:textId="77777777" w:rsidTr="007711FA">
        <w:tc>
          <w:tcPr>
            <w:tcW w:w="2972" w:type="dxa"/>
          </w:tcPr>
          <w:p w14:paraId="0909441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In-Feed</w:t>
            </w:r>
            <w:r>
              <w:rPr>
                <w:szCs w:val="24"/>
              </w:rPr>
              <w:t xml:space="preserve"> Station</w:t>
            </w:r>
          </w:p>
        </w:tc>
        <w:tc>
          <w:tcPr>
            <w:tcW w:w="2256" w:type="dxa"/>
          </w:tcPr>
          <w:p w14:paraId="4387210B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320B7D49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7DD22EA2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38D75661" w14:textId="77777777" w:rsidTr="007711FA">
        <w:tc>
          <w:tcPr>
            <w:tcW w:w="2972" w:type="dxa"/>
          </w:tcPr>
          <w:p w14:paraId="4A19BD12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In-Feed Turn Table Speed</w:t>
            </w:r>
          </w:p>
        </w:tc>
        <w:tc>
          <w:tcPr>
            <w:tcW w:w="2256" w:type="dxa"/>
          </w:tcPr>
          <w:p w14:paraId="58773F7F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23</w:t>
            </w:r>
            <w:r>
              <w:rPr>
                <w:szCs w:val="24"/>
              </w:rPr>
              <w:t xml:space="preserve"> RPM</w:t>
            </w:r>
          </w:p>
        </w:tc>
        <w:tc>
          <w:tcPr>
            <w:tcW w:w="2847" w:type="dxa"/>
          </w:tcPr>
          <w:p w14:paraId="71CBC174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30C96292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18F5FF83" w14:textId="77777777" w:rsidTr="007711FA">
        <w:tc>
          <w:tcPr>
            <w:tcW w:w="2972" w:type="dxa"/>
          </w:tcPr>
          <w:p w14:paraId="38198AD3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46EF9459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701AF00C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5477F4C5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2787E527" w14:textId="77777777" w:rsidTr="007711FA">
        <w:tc>
          <w:tcPr>
            <w:tcW w:w="2972" w:type="dxa"/>
          </w:tcPr>
          <w:p w14:paraId="3058052E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N2 Pre-Filling Station</w:t>
            </w:r>
          </w:p>
        </w:tc>
        <w:tc>
          <w:tcPr>
            <w:tcW w:w="2256" w:type="dxa"/>
          </w:tcPr>
          <w:p w14:paraId="3BCB7F37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08DC4217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04E02F6C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061B340C" w14:textId="77777777" w:rsidTr="007711FA">
        <w:tc>
          <w:tcPr>
            <w:tcW w:w="2972" w:type="dxa"/>
          </w:tcPr>
          <w:p w14:paraId="236ED55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Time</w:t>
            </w:r>
          </w:p>
        </w:tc>
        <w:tc>
          <w:tcPr>
            <w:tcW w:w="2256" w:type="dxa"/>
          </w:tcPr>
          <w:p w14:paraId="6DFC6CEF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</w:t>
            </w:r>
            <w:r>
              <w:rPr>
                <w:szCs w:val="24"/>
              </w:rPr>
              <w:t xml:space="preserve"> sec</w:t>
            </w:r>
          </w:p>
        </w:tc>
        <w:tc>
          <w:tcPr>
            <w:tcW w:w="2847" w:type="dxa"/>
          </w:tcPr>
          <w:p w14:paraId="07EBFB59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031635D1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932753" w14:paraId="3E33FADF" w14:textId="77777777" w:rsidTr="007711FA">
        <w:tc>
          <w:tcPr>
            <w:tcW w:w="2972" w:type="dxa"/>
          </w:tcPr>
          <w:p w14:paraId="5CA86EC7" w14:textId="77777777" w:rsidR="00932753" w:rsidRDefault="00932753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44AE9E87" w14:textId="77777777" w:rsidR="00932753" w:rsidRDefault="00932753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7A046E37" w14:textId="77777777" w:rsidR="00932753" w:rsidRDefault="00932753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170537A2" w14:textId="77777777" w:rsidR="00932753" w:rsidRDefault="00932753" w:rsidP="007711FA">
            <w:pPr>
              <w:rPr>
                <w:szCs w:val="24"/>
              </w:rPr>
            </w:pPr>
          </w:p>
        </w:tc>
      </w:tr>
      <w:tr w:rsidR="00932753" w14:paraId="0A8D84BE" w14:textId="77777777" w:rsidTr="007711FA">
        <w:tc>
          <w:tcPr>
            <w:tcW w:w="2972" w:type="dxa"/>
          </w:tcPr>
          <w:p w14:paraId="6B2C1F9D" w14:textId="77777777" w:rsidR="00932753" w:rsidRDefault="00932753" w:rsidP="00932753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Weighing </w:t>
            </w:r>
            <w:r>
              <w:rPr>
                <w:szCs w:val="24"/>
              </w:rPr>
              <w:t>Station</w:t>
            </w:r>
          </w:p>
        </w:tc>
        <w:tc>
          <w:tcPr>
            <w:tcW w:w="2256" w:type="dxa"/>
          </w:tcPr>
          <w:p w14:paraId="16C5CBBD" w14:textId="77777777" w:rsidR="00932753" w:rsidRDefault="00932753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3D25D552" w14:textId="77777777" w:rsidR="00932753" w:rsidRDefault="00932753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6F758573" w14:textId="77777777" w:rsidR="00932753" w:rsidRDefault="00932753" w:rsidP="007711FA">
            <w:pPr>
              <w:rPr>
                <w:szCs w:val="24"/>
              </w:rPr>
            </w:pPr>
          </w:p>
        </w:tc>
      </w:tr>
      <w:tr w:rsidR="00932753" w14:paraId="0E39E50A" w14:textId="77777777" w:rsidTr="007711FA">
        <w:tc>
          <w:tcPr>
            <w:tcW w:w="2972" w:type="dxa"/>
          </w:tcPr>
          <w:p w14:paraId="722A1927" w14:textId="77777777" w:rsidR="00932753" w:rsidRDefault="00932753" w:rsidP="00932753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Target </w:t>
            </w:r>
            <w:r>
              <w:rPr>
                <w:szCs w:val="24"/>
              </w:rPr>
              <w:t>Weight:</w:t>
            </w:r>
          </w:p>
        </w:tc>
        <w:tc>
          <w:tcPr>
            <w:tcW w:w="2256" w:type="dxa"/>
          </w:tcPr>
          <w:p w14:paraId="5413ECD8" w14:textId="77777777" w:rsidR="00932753" w:rsidRDefault="00932753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7.225 g</w:t>
            </w:r>
          </w:p>
        </w:tc>
        <w:tc>
          <w:tcPr>
            <w:tcW w:w="2847" w:type="dxa"/>
          </w:tcPr>
          <w:p w14:paraId="1B720817" w14:textId="77777777" w:rsidR="00932753" w:rsidRDefault="00932753" w:rsidP="00932753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Hi </w:t>
            </w:r>
            <w:r>
              <w:rPr>
                <w:szCs w:val="24"/>
              </w:rPr>
              <w:t>Limit:</w:t>
            </w:r>
          </w:p>
        </w:tc>
        <w:tc>
          <w:tcPr>
            <w:tcW w:w="2381" w:type="dxa"/>
          </w:tcPr>
          <w:p w14:paraId="00AD2A3C" w14:textId="77777777" w:rsidR="00932753" w:rsidRDefault="00932753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7.555</w:t>
            </w:r>
            <w:r>
              <w:rPr>
                <w:szCs w:val="24"/>
              </w:rPr>
              <w:t xml:space="preserve"> </w:t>
            </w:r>
            <w:r>
              <w:rPr>
                <w:rFonts w:hint="eastAsia"/>
                <w:szCs w:val="24"/>
              </w:rPr>
              <w:t>g</w:t>
            </w:r>
          </w:p>
        </w:tc>
      </w:tr>
      <w:tr w:rsidR="007711FA" w14:paraId="6CBD38A7" w14:textId="77777777" w:rsidTr="007711FA">
        <w:tc>
          <w:tcPr>
            <w:tcW w:w="2972" w:type="dxa"/>
          </w:tcPr>
          <w:p w14:paraId="5E146EAC" w14:textId="77777777" w:rsidR="007711FA" w:rsidRDefault="00932753" w:rsidP="00932753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Sampling </w:t>
            </w:r>
            <w:r>
              <w:rPr>
                <w:szCs w:val="24"/>
              </w:rPr>
              <w:t>Time:</w:t>
            </w:r>
          </w:p>
        </w:tc>
        <w:tc>
          <w:tcPr>
            <w:tcW w:w="2256" w:type="dxa"/>
          </w:tcPr>
          <w:p w14:paraId="50E6B11C" w14:textId="77777777" w:rsidR="007711FA" w:rsidRDefault="00932753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</w:tcPr>
          <w:p w14:paraId="3D2561A1" w14:textId="77777777" w:rsidR="007711FA" w:rsidRDefault="00932753" w:rsidP="00932753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Lo </w:t>
            </w:r>
            <w:r>
              <w:rPr>
                <w:szCs w:val="24"/>
              </w:rPr>
              <w:t>Limit:</w:t>
            </w:r>
          </w:p>
        </w:tc>
        <w:tc>
          <w:tcPr>
            <w:tcW w:w="2381" w:type="dxa"/>
          </w:tcPr>
          <w:p w14:paraId="5E1F2AE3" w14:textId="77777777" w:rsidR="007711FA" w:rsidRDefault="00932753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6.655 g</w:t>
            </w:r>
          </w:p>
        </w:tc>
      </w:tr>
      <w:tr w:rsidR="00932753" w14:paraId="1C5525C1" w14:textId="77777777" w:rsidTr="007711FA">
        <w:tc>
          <w:tcPr>
            <w:tcW w:w="2972" w:type="dxa"/>
          </w:tcPr>
          <w:p w14:paraId="323357FA" w14:textId="77777777" w:rsidR="00932753" w:rsidRDefault="00932753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76C2EEA7" w14:textId="77777777" w:rsidR="00932753" w:rsidRDefault="00932753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2F4A7EE5" w14:textId="77777777" w:rsidR="00932753" w:rsidRDefault="00932753" w:rsidP="00932753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57F2E557" w14:textId="77777777" w:rsidR="00932753" w:rsidRDefault="00932753" w:rsidP="007711FA">
            <w:pPr>
              <w:rPr>
                <w:szCs w:val="24"/>
              </w:rPr>
            </w:pPr>
          </w:p>
        </w:tc>
      </w:tr>
      <w:tr w:rsidR="007711FA" w14:paraId="3EE5F9EF" w14:textId="77777777" w:rsidTr="007711FA">
        <w:tc>
          <w:tcPr>
            <w:tcW w:w="2972" w:type="dxa"/>
          </w:tcPr>
          <w:p w14:paraId="09962D37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</w:t>
            </w:r>
            <w:r>
              <w:rPr>
                <w:szCs w:val="24"/>
              </w:rPr>
              <w:t xml:space="preserve"> Station</w:t>
            </w:r>
          </w:p>
        </w:tc>
        <w:tc>
          <w:tcPr>
            <w:tcW w:w="2256" w:type="dxa"/>
          </w:tcPr>
          <w:p w14:paraId="61515120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07A210AB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6F663401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45970B62" w14:textId="77777777" w:rsidTr="007711FA">
        <w:tc>
          <w:tcPr>
            <w:tcW w:w="2972" w:type="dxa"/>
          </w:tcPr>
          <w:p w14:paraId="17B20B23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Volume</w:t>
            </w:r>
          </w:p>
        </w:tc>
        <w:tc>
          <w:tcPr>
            <w:tcW w:w="2256" w:type="dxa"/>
          </w:tcPr>
          <w:p w14:paraId="2461F1DE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 mL</w:t>
            </w:r>
          </w:p>
        </w:tc>
        <w:tc>
          <w:tcPr>
            <w:tcW w:w="2847" w:type="dxa"/>
          </w:tcPr>
          <w:p w14:paraId="5C88954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Filling Pump </w:t>
            </w:r>
            <w:r>
              <w:rPr>
                <w:szCs w:val="24"/>
              </w:rPr>
              <w:t>Distance</w:t>
            </w:r>
          </w:p>
        </w:tc>
        <w:tc>
          <w:tcPr>
            <w:tcW w:w="2381" w:type="dxa"/>
          </w:tcPr>
          <w:p w14:paraId="7ED4D25C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3231mm</w:t>
            </w:r>
          </w:p>
        </w:tc>
      </w:tr>
      <w:tr w:rsidR="007711FA" w14:paraId="1E12B7CB" w14:textId="77777777" w:rsidTr="007711FA">
        <w:tc>
          <w:tcPr>
            <w:tcW w:w="2972" w:type="dxa"/>
          </w:tcPr>
          <w:p w14:paraId="4E9C8119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1</w:t>
            </w:r>
            <w:r>
              <w:rPr>
                <w:szCs w:val="24"/>
              </w:rPr>
              <w:t xml:space="preserve"> Position</w:t>
            </w:r>
          </w:p>
        </w:tc>
        <w:tc>
          <w:tcPr>
            <w:tcW w:w="2256" w:type="dxa"/>
          </w:tcPr>
          <w:p w14:paraId="65117565" w14:textId="77777777" w:rsidR="007711FA" w:rsidRDefault="007711FA" w:rsidP="007711FA">
            <w:pPr>
              <w:rPr>
                <w:szCs w:val="24"/>
              </w:rPr>
            </w:pPr>
            <w:r>
              <w:rPr>
                <w:szCs w:val="24"/>
              </w:rPr>
              <w:t>0.00mm</w:t>
            </w:r>
          </w:p>
        </w:tc>
        <w:tc>
          <w:tcPr>
            <w:tcW w:w="2847" w:type="dxa"/>
          </w:tcPr>
          <w:p w14:paraId="69D1914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1 Speed</w:t>
            </w:r>
          </w:p>
        </w:tc>
        <w:tc>
          <w:tcPr>
            <w:tcW w:w="2381" w:type="dxa"/>
          </w:tcPr>
          <w:p w14:paraId="27C079F0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5RPM</w:t>
            </w:r>
          </w:p>
        </w:tc>
      </w:tr>
      <w:tr w:rsidR="007711FA" w14:paraId="2206C543" w14:textId="77777777" w:rsidTr="007711FA">
        <w:tc>
          <w:tcPr>
            <w:tcW w:w="2972" w:type="dxa"/>
          </w:tcPr>
          <w:p w14:paraId="4F21A4C9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58BB9C25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30620B36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Pump RPM</w:t>
            </w:r>
          </w:p>
        </w:tc>
        <w:tc>
          <w:tcPr>
            <w:tcW w:w="2381" w:type="dxa"/>
          </w:tcPr>
          <w:p w14:paraId="3C54F34E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5DE7ED52" w14:textId="77777777" w:rsidTr="007711FA">
        <w:tc>
          <w:tcPr>
            <w:tcW w:w="2972" w:type="dxa"/>
          </w:tcPr>
          <w:p w14:paraId="78CA7194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2 Position</w:t>
            </w:r>
          </w:p>
        </w:tc>
        <w:tc>
          <w:tcPr>
            <w:tcW w:w="2256" w:type="dxa"/>
          </w:tcPr>
          <w:p w14:paraId="09743D98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-10.00mm</w:t>
            </w:r>
          </w:p>
        </w:tc>
        <w:tc>
          <w:tcPr>
            <w:tcW w:w="2847" w:type="dxa"/>
          </w:tcPr>
          <w:p w14:paraId="4B6BA963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2 Speed</w:t>
            </w:r>
          </w:p>
        </w:tc>
        <w:tc>
          <w:tcPr>
            <w:tcW w:w="2381" w:type="dxa"/>
          </w:tcPr>
          <w:p w14:paraId="7C4E2B81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5RPM</w:t>
            </w:r>
          </w:p>
        </w:tc>
      </w:tr>
      <w:tr w:rsidR="007711FA" w14:paraId="6B939667" w14:textId="77777777" w:rsidTr="007711FA">
        <w:tc>
          <w:tcPr>
            <w:tcW w:w="2972" w:type="dxa"/>
          </w:tcPr>
          <w:p w14:paraId="25884D90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791460EE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1DD77F94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Pump RPM</w:t>
            </w:r>
          </w:p>
        </w:tc>
        <w:tc>
          <w:tcPr>
            <w:tcW w:w="2381" w:type="dxa"/>
          </w:tcPr>
          <w:p w14:paraId="6F4600A4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06018993" w14:textId="77777777" w:rsidTr="007711FA">
        <w:tc>
          <w:tcPr>
            <w:tcW w:w="2972" w:type="dxa"/>
          </w:tcPr>
          <w:p w14:paraId="17FDCCF4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3 Position</w:t>
            </w:r>
          </w:p>
        </w:tc>
        <w:tc>
          <w:tcPr>
            <w:tcW w:w="2256" w:type="dxa"/>
          </w:tcPr>
          <w:p w14:paraId="7EAC76E4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-8.00mm</w:t>
            </w:r>
          </w:p>
        </w:tc>
        <w:tc>
          <w:tcPr>
            <w:tcW w:w="2847" w:type="dxa"/>
          </w:tcPr>
          <w:p w14:paraId="395A0942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3 Speed</w:t>
            </w:r>
          </w:p>
        </w:tc>
        <w:tc>
          <w:tcPr>
            <w:tcW w:w="2381" w:type="dxa"/>
          </w:tcPr>
          <w:p w14:paraId="4E21E957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5RPM</w:t>
            </w:r>
          </w:p>
        </w:tc>
      </w:tr>
      <w:tr w:rsidR="007711FA" w14:paraId="7A74EA23" w14:textId="77777777" w:rsidTr="007711FA">
        <w:tc>
          <w:tcPr>
            <w:tcW w:w="2972" w:type="dxa"/>
          </w:tcPr>
          <w:p w14:paraId="04076D26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2BF30CBE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263CA8D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Pump RPM</w:t>
            </w:r>
          </w:p>
        </w:tc>
        <w:tc>
          <w:tcPr>
            <w:tcW w:w="2381" w:type="dxa"/>
          </w:tcPr>
          <w:p w14:paraId="0027304F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7CFD3F81" w14:textId="77777777" w:rsidTr="007711FA">
        <w:tc>
          <w:tcPr>
            <w:tcW w:w="2972" w:type="dxa"/>
          </w:tcPr>
          <w:p w14:paraId="72473DB2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4 Position</w:t>
            </w:r>
          </w:p>
        </w:tc>
        <w:tc>
          <w:tcPr>
            <w:tcW w:w="2256" w:type="dxa"/>
          </w:tcPr>
          <w:p w14:paraId="3216BCFE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-6.00mm</w:t>
            </w:r>
          </w:p>
        </w:tc>
        <w:tc>
          <w:tcPr>
            <w:tcW w:w="2847" w:type="dxa"/>
          </w:tcPr>
          <w:p w14:paraId="2D5D2255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4 Speed</w:t>
            </w:r>
          </w:p>
        </w:tc>
        <w:tc>
          <w:tcPr>
            <w:tcW w:w="2381" w:type="dxa"/>
          </w:tcPr>
          <w:p w14:paraId="68FAEA59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5RPM</w:t>
            </w:r>
          </w:p>
        </w:tc>
      </w:tr>
      <w:tr w:rsidR="007711FA" w14:paraId="219E3D16" w14:textId="77777777" w:rsidTr="007711FA">
        <w:tc>
          <w:tcPr>
            <w:tcW w:w="2972" w:type="dxa"/>
          </w:tcPr>
          <w:p w14:paraId="1A7A3CA4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5E750DF5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4BA55A8D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Pump RPM</w:t>
            </w:r>
          </w:p>
        </w:tc>
        <w:tc>
          <w:tcPr>
            <w:tcW w:w="2381" w:type="dxa"/>
          </w:tcPr>
          <w:p w14:paraId="218FB84E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76F085F9" w14:textId="77777777" w:rsidTr="007711FA">
        <w:tc>
          <w:tcPr>
            <w:tcW w:w="2972" w:type="dxa"/>
          </w:tcPr>
          <w:p w14:paraId="4E9A4A09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5 Position</w:t>
            </w:r>
          </w:p>
        </w:tc>
        <w:tc>
          <w:tcPr>
            <w:tcW w:w="2256" w:type="dxa"/>
          </w:tcPr>
          <w:p w14:paraId="10171B55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-2.00mm</w:t>
            </w:r>
          </w:p>
        </w:tc>
        <w:tc>
          <w:tcPr>
            <w:tcW w:w="2847" w:type="dxa"/>
          </w:tcPr>
          <w:p w14:paraId="61803A1C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Stroke No.</w:t>
            </w:r>
            <w:r>
              <w:rPr>
                <w:szCs w:val="24"/>
              </w:rPr>
              <w:t>5 Speed</w:t>
            </w:r>
          </w:p>
        </w:tc>
        <w:tc>
          <w:tcPr>
            <w:tcW w:w="2381" w:type="dxa"/>
          </w:tcPr>
          <w:p w14:paraId="0F4220C9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5RPM</w:t>
            </w:r>
          </w:p>
        </w:tc>
      </w:tr>
      <w:tr w:rsidR="007711FA" w14:paraId="2DD1CCA9" w14:textId="77777777" w:rsidTr="007711FA">
        <w:tc>
          <w:tcPr>
            <w:tcW w:w="2972" w:type="dxa"/>
          </w:tcPr>
          <w:p w14:paraId="0450A230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246AC150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2E86E48B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Pump RPM</w:t>
            </w:r>
          </w:p>
        </w:tc>
        <w:tc>
          <w:tcPr>
            <w:tcW w:w="2381" w:type="dxa"/>
          </w:tcPr>
          <w:p w14:paraId="07FA711B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2738FF1F" w14:textId="77777777" w:rsidTr="007711FA">
        <w:tc>
          <w:tcPr>
            <w:tcW w:w="2972" w:type="dxa"/>
          </w:tcPr>
          <w:p w14:paraId="64A53D8B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ottle </w:t>
            </w:r>
            <w:r>
              <w:rPr>
                <w:szCs w:val="24"/>
              </w:rPr>
              <w:t>Clamper On Time:</w:t>
            </w:r>
          </w:p>
        </w:tc>
        <w:tc>
          <w:tcPr>
            <w:tcW w:w="2256" w:type="dxa"/>
          </w:tcPr>
          <w:p w14:paraId="3236E8A5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</w:tcPr>
          <w:p w14:paraId="7F87D209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1891AA25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0AF21CD0" w14:textId="77777777" w:rsidTr="007711FA">
        <w:tc>
          <w:tcPr>
            <w:tcW w:w="2972" w:type="dxa"/>
          </w:tcPr>
          <w:p w14:paraId="50A00C25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26FED703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198B5354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11086AB3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6A9B6413" w14:textId="77777777" w:rsidTr="007711FA">
        <w:tc>
          <w:tcPr>
            <w:tcW w:w="2972" w:type="dxa"/>
          </w:tcPr>
          <w:p w14:paraId="05480B7E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N2 Post-Filling Station</w:t>
            </w:r>
          </w:p>
        </w:tc>
        <w:tc>
          <w:tcPr>
            <w:tcW w:w="2256" w:type="dxa"/>
          </w:tcPr>
          <w:p w14:paraId="37ED8F88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2FA81512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5E3D2403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5AEE7369" w14:textId="77777777" w:rsidTr="007711FA">
        <w:tc>
          <w:tcPr>
            <w:tcW w:w="2972" w:type="dxa"/>
          </w:tcPr>
          <w:p w14:paraId="665B16B3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Filling Time</w:t>
            </w:r>
          </w:p>
        </w:tc>
        <w:tc>
          <w:tcPr>
            <w:tcW w:w="2256" w:type="dxa"/>
          </w:tcPr>
          <w:p w14:paraId="4F82BD26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</w:tcPr>
          <w:p w14:paraId="659F38C3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28518881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311F7095" w14:textId="77777777" w:rsidTr="007711FA">
        <w:tc>
          <w:tcPr>
            <w:tcW w:w="2972" w:type="dxa"/>
          </w:tcPr>
          <w:p w14:paraId="08CE65FB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256" w:type="dxa"/>
          </w:tcPr>
          <w:p w14:paraId="712AF1B2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17873D9E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3A5384EE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2407F4EE" w14:textId="77777777" w:rsidTr="007711FA">
        <w:tc>
          <w:tcPr>
            <w:tcW w:w="2972" w:type="dxa"/>
          </w:tcPr>
          <w:p w14:paraId="1E2EE0F8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lugging </w:t>
            </w:r>
            <w:r>
              <w:rPr>
                <w:szCs w:val="24"/>
              </w:rPr>
              <w:t>Station</w:t>
            </w:r>
          </w:p>
        </w:tc>
        <w:tc>
          <w:tcPr>
            <w:tcW w:w="2256" w:type="dxa"/>
          </w:tcPr>
          <w:p w14:paraId="07793F99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</w:tcPr>
          <w:p w14:paraId="51897838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21D5D98F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14CBE9CA" w14:textId="77777777" w:rsidTr="007711FA">
        <w:tc>
          <w:tcPr>
            <w:tcW w:w="2972" w:type="dxa"/>
          </w:tcPr>
          <w:p w14:paraId="604C07DB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lugging </w:t>
            </w:r>
            <w:r>
              <w:rPr>
                <w:szCs w:val="24"/>
              </w:rPr>
              <w:t>Motor Speed</w:t>
            </w:r>
          </w:p>
        </w:tc>
        <w:tc>
          <w:tcPr>
            <w:tcW w:w="2256" w:type="dxa"/>
          </w:tcPr>
          <w:p w14:paraId="5FD63BA4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2 RPM</w:t>
            </w:r>
          </w:p>
        </w:tc>
        <w:tc>
          <w:tcPr>
            <w:tcW w:w="2847" w:type="dxa"/>
          </w:tcPr>
          <w:p w14:paraId="38BAEFAD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7689854E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485462F1" w14:textId="77777777" w:rsidTr="007711FA">
        <w:tc>
          <w:tcPr>
            <w:tcW w:w="2972" w:type="dxa"/>
          </w:tcPr>
          <w:p w14:paraId="6DD4A5F3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Plug </w:t>
            </w:r>
            <w:r>
              <w:rPr>
                <w:rFonts w:hint="eastAsia"/>
                <w:szCs w:val="24"/>
              </w:rPr>
              <w:t>Pick-up</w:t>
            </w:r>
            <w:r>
              <w:rPr>
                <w:szCs w:val="24"/>
              </w:rPr>
              <w:t xml:space="preserve"> Angle</w:t>
            </w:r>
          </w:p>
        </w:tc>
        <w:tc>
          <w:tcPr>
            <w:tcW w:w="2256" w:type="dxa"/>
          </w:tcPr>
          <w:p w14:paraId="11EF44A1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20</w:t>
            </w:r>
            <w:r w:rsidRPr="00936A3F">
              <w:rPr>
                <w:rFonts w:ascii="PMingLiU" w:eastAsia="PMingLiU" w:hAnsi="PMingLiU" w:hint="eastAsia"/>
                <w:szCs w:val="24"/>
                <w:vertAlign w:val="superscript"/>
              </w:rPr>
              <w:t>。</w:t>
            </w:r>
          </w:p>
        </w:tc>
        <w:tc>
          <w:tcPr>
            <w:tcW w:w="2847" w:type="dxa"/>
          </w:tcPr>
          <w:p w14:paraId="232896F4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Plug </w:t>
            </w:r>
            <w:r>
              <w:rPr>
                <w:rFonts w:hint="eastAsia"/>
                <w:szCs w:val="24"/>
              </w:rPr>
              <w:t>Pick-up</w:t>
            </w:r>
            <w:r>
              <w:rPr>
                <w:szCs w:val="24"/>
              </w:rPr>
              <w:t xml:space="preserve"> Speed</w:t>
            </w:r>
          </w:p>
        </w:tc>
        <w:tc>
          <w:tcPr>
            <w:tcW w:w="2381" w:type="dxa"/>
          </w:tcPr>
          <w:p w14:paraId="6733C689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6CFD6607" w14:textId="77777777" w:rsidTr="007711FA">
        <w:tc>
          <w:tcPr>
            <w:tcW w:w="2972" w:type="dxa"/>
          </w:tcPr>
          <w:p w14:paraId="686483FA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Pick-up </w:t>
            </w:r>
            <w:r>
              <w:rPr>
                <w:rFonts w:hint="eastAsia"/>
                <w:szCs w:val="24"/>
              </w:rPr>
              <w:t xml:space="preserve">Vacuum </w:t>
            </w:r>
            <w:r>
              <w:rPr>
                <w:szCs w:val="24"/>
              </w:rPr>
              <w:t>On Time:</w:t>
            </w:r>
          </w:p>
        </w:tc>
        <w:tc>
          <w:tcPr>
            <w:tcW w:w="2256" w:type="dxa"/>
          </w:tcPr>
          <w:p w14:paraId="7327F226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</w:tcPr>
          <w:p w14:paraId="5E817DF6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</w:tcPr>
          <w:p w14:paraId="28CA1E69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529E89EB" w14:textId="77777777" w:rsidTr="007711FA">
        <w:tc>
          <w:tcPr>
            <w:tcW w:w="2972" w:type="dxa"/>
            <w:tcBorders>
              <w:bottom w:val="nil"/>
            </w:tcBorders>
          </w:tcPr>
          <w:p w14:paraId="50400A1C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lug </w:t>
            </w:r>
            <w:r>
              <w:rPr>
                <w:szCs w:val="24"/>
              </w:rPr>
              <w:t>Place Angle</w:t>
            </w:r>
          </w:p>
        </w:tc>
        <w:tc>
          <w:tcPr>
            <w:tcW w:w="2256" w:type="dxa"/>
            <w:tcBorders>
              <w:bottom w:val="nil"/>
            </w:tcBorders>
          </w:tcPr>
          <w:p w14:paraId="43D0BFD8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90</w:t>
            </w:r>
            <w:r w:rsidRPr="00936A3F">
              <w:rPr>
                <w:rFonts w:ascii="PMingLiU" w:eastAsia="PMingLiU" w:hAnsi="PMingLiU" w:hint="eastAsia"/>
                <w:szCs w:val="24"/>
                <w:vertAlign w:val="superscript"/>
              </w:rPr>
              <w:t>。</w:t>
            </w:r>
          </w:p>
        </w:tc>
        <w:tc>
          <w:tcPr>
            <w:tcW w:w="2847" w:type="dxa"/>
            <w:tcBorders>
              <w:bottom w:val="nil"/>
            </w:tcBorders>
          </w:tcPr>
          <w:p w14:paraId="3A5C9BFC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lug </w:t>
            </w:r>
            <w:r>
              <w:rPr>
                <w:szCs w:val="24"/>
              </w:rPr>
              <w:t>Place Speed</w:t>
            </w:r>
          </w:p>
        </w:tc>
        <w:tc>
          <w:tcPr>
            <w:tcW w:w="2381" w:type="dxa"/>
            <w:tcBorders>
              <w:bottom w:val="nil"/>
            </w:tcBorders>
          </w:tcPr>
          <w:p w14:paraId="0DD8D636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29836032" w14:textId="77777777" w:rsidTr="007711FA">
        <w:tc>
          <w:tcPr>
            <w:tcW w:w="2972" w:type="dxa"/>
            <w:tcBorders>
              <w:top w:val="nil"/>
              <w:left w:val="single" w:sz="4" w:space="0" w:color="auto"/>
              <w:bottom w:val="nil"/>
            </w:tcBorders>
          </w:tcPr>
          <w:p w14:paraId="271DCDF8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Place </w:t>
            </w:r>
            <w:r>
              <w:rPr>
                <w:rFonts w:hint="eastAsia"/>
                <w:szCs w:val="24"/>
              </w:rPr>
              <w:t xml:space="preserve">Vacuum </w:t>
            </w:r>
            <w:r>
              <w:rPr>
                <w:szCs w:val="24"/>
              </w:rPr>
              <w:t>On Time:</w:t>
            </w:r>
          </w:p>
        </w:tc>
        <w:tc>
          <w:tcPr>
            <w:tcW w:w="2256" w:type="dxa"/>
            <w:tcBorders>
              <w:top w:val="nil"/>
              <w:bottom w:val="nil"/>
            </w:tcBorders>
          </w:tcPr>
          <w:p w14:paraId="3D737584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  <w:tcBorders>
              <w:top w:val="nil"/>
              <w:bottom w:val="nil"/>
            </w:tcBorders>
          </w:tcPr>
          <w:p w14:paraId="11701B4D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bottom w:val="nil"/>
              <w:right w:val="single" w:sz="4" w:space="0" w:color="auto"/>
            </w:tcBorders>
          </w:tcPr>
          <w:p w14:paraId="14D4245A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794020BF" w14:textId="77777777" w:rsidTr="007711FA">
        <w:tc>
          <w:tcPr>
            <w:tcW w:w="2972" w:type="dxa"/>
            <w:tcBorders>
              <w:top w:val="nil"/>
              <w:left w:val="single" w:sz="4" w:space="0" w:color="auto"/>
              <w:bottom w:val="nil"/>
            </w:tcBorders>
          </w:tcPr>
          <w:p w14:paraId="300E2D4A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256" w:type="dxa"/>
            <w:tcBorders>
              <w:top w:val="nil"/>
              <w:bottom w:val="nil"/>
            </w:tcBorders>
          </w:tcPr>
          <w:p w14:paraId="2AEC4288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bottom w:val="nil"/>
            </w:tcBorders>
          </w:tcPr>
          <w:p w14:paraId="44C11C4B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bottom w:val="nil"/>
              <w:right w:val="single" w:sz="4" w:space="0" w:color="auto"/>
            </w:tcBorders>
          </w:tcPr>
          <w:p w14:paraId="3F674EA0" w14:textId="77777777" w:rsidR="007711FA" w:rsidRDefault="007711FA" w:rsidP="007711FA">
            <w:pPr>
              <w:rPr>
                <w:szCs w:val="24"/>
              </w:rPr>
            </w:pPr>
          </w:p>
        </w:tc>
      </w:tr>
    </w:tbl>
    <w:p w14:paraId="2C352A50" w14:textId="77777777" w:rsidR="00932753" w:rsidRDefault="00932753">
      <w:r>
        <w:br w:type="page"/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2"/>
        <w:gridCol w:w="2256"/>
        <w:gridCol w:w="2847"/>
        <w:gridCol w:w="2381"/>
      </w:tblGrid>
      <w:tr w:rsidR="00932753" w14:paraId="2A2B55BD" w14:textId="77777777" w:rsidTr="00C416F0">
        <w:tc>
          <w:tcPr>
            <w:tcW w:w="2972" w:type="dxa"/>
            <w:tcBorders>
              <w:top w:val="single" w:sz="4" w:space="0" w:color="auto"/>
              <w:bottom w:val="single" w:sz="4" w:space="0" w:color="auto"/>
            </w:tcBorders>
          </w:tcPr>
          <w:p w14:paraId="0EA4FA56" w14:textId="77777777" w:rsidR="00932753" w:rsidRDefault="00932753" w:rsidP="00C416F0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 xml:space="preserve">Parameter </w:t>
            </w:r>
            <w:r>
              <w:rPr>
                <w:szCs w:val="24"/>
              </w:rPr>
              <w:t>Name</w:t>
            </w:r>
          </w:p>
        </w:tc>
        <w:tc>
          <w:tcPr>
            <w:tcW w:w="2256" w:type="dxa"/>
            <w:tcBorders>
              <w:top w:val="single" w:sz="4" w:space="0" w:color="auto"/>
              <w:bottom w:val="single" w:sz="4" w:space="0" w:color="auto"/>
            </w:tcBorders>
          </w:tcPr>
          <w:p w14:paraId="6A245C5A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Value</w:t>
            </w:r>
          </w:p>
        </w:tc>
        <w:tc>
          <w:tcPr>
            <w:tcW w:w="2847" w:type="dxa"/>
            <w:tcBorders>
              <w:top w:val="single" w:sz="4" w:space="0" w:color="auto"/>
              <w:bottom w:val="single" w:sz="4" w:space="0" w:color="auto"/>
            </w:tcBorders>
          </w:tcPr>
          <w:p w14:paraId="0FF7E1DC" w14:textId="77777777" w:rsidR="00932753" w:rsidRDefault="00932753" w:rsidP="00C416F0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Parameter </w:t>
            </w:r>
            <w:r>
              <w:rPr>
                <w:szCs w:val="24"/>
              </w:rPr>
              <w:t>Name</w:t>
            </w:r>
          </w:p>
        </w:tc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</w:tcPr>
          <w:p w14:paraId="33A05D62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Value</w:t>
            </w:r>
          </w:p>
        </w:tc>
      </w:tr>
      <w:tr w:rsidR="007711FA" w14:paraId="6363C380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B850508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>Cappi</w:t>
            </w:r>
            <w:r>
              <w:rPr>
                <w:rFonts w:hint="eastAsia"/>
                <w:szCs w:val="24"/>
              </w:rPr>
              <w:t xml:space="preserve">ng </w:t>
            </w:r>
            <w:r>
              <w:rPr>
                <w:szCs w:val="24"/>
              </w:rPr>
              <w:t>Station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91EE7CA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51AEE8BA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231830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3E94AA74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4FEC15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>Capping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Motor Spe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6620884A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2 RPM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09197499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09AD2C5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7BACD2F9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85C0AA4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Cap </w:t>
            </w:r>
            <w:r>
              <w:rPr>
                <w:rFonts w:hint="eastAsia"/>
                <w:szCs w:val="24"/>
              </w:rPr>
              <w:t>Pick-up</w:t>
            </w:r>
            <w:r>
              <w:rPr>
                <w:szCs w:val="24"/>
              </w:rPr>
              <w:t xml:space="preserve"> Angl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E112200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20</w:t>
            </w:r>
            <w:r w:rsidRPr="00936A3F">
              <w:rPr>
                <w:rFonts w:ascii="PMingLiU" w:eastAsia="PMingLiU" w:hAnsi="PMingLiU" w:hint="eastAsia"/>
                <w:szCs w:val="24"/>
                <w:vertAlign w:val="superscript"/>
              </w:rPr>
              <w:t>。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62522D78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Cap </w:t>
            </w:r>
            <w:r>
              <w:rPr>
                <w:rFonts w:hint="eastAsia"/>
                <w:szCs w:val="24"/>
              </w:rPr>
              <w:t>Pick-up</w:t>
            </w:r>
            <w:r>
              <w:rPr>
                <w:szCs w:val="24"/>
              </w:rPr>
              <w:t xml:space="preserve"> Speed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A73BC6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3A45ACC8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0269591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Pick-up </w:t>
            </w:r>
            <w:r>
              <w:rPr>
                <w:rFonts w:hint="eastAsia"/>
                <w:szCs w:val="24"/>
              </w:rPr>
              <w:t xml:space="preserve">Vacuum </w:t>
            </w:r>
            <w:r>
              <w:rPr>
                <w:szCs w:val="24"/>
              </w:rPr>
              <w:t>On Time: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3449FEF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0AB87FE0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0E6500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73C9C6AA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025132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>Cap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Place Angle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9F1AB27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90</w:t>
            </w:r>
            <w:r w:rsidRPr="00936A3F">
              <w:rPr>
                <w:rFonts w:ascii="PMingLiU" w:eastAsia="PMingLiU" w:hAnsi="PMingLiU" w:hint="eastAsia"/>
                <w:szCs w:val="24"/>
                <w:vertAlign w:val="superscript"/>
              </w:rPr>
              <w:t>。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273FD5A8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>Cap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Place Speed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6F44361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00RPM</w:t>
            </w:r>
          </w:p>
        </w:tc>
      </w:tr>
      <w:tr w:rsidR="007711FA" w14:paraId="4B107235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D74D37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Place </w:t>
            </w:r>
            <w:r>
              <w:rPr>
                <w:rFonts w:hint="eastAsia"/>
                <w:szCs w:val="24"/>
              </w:rPr>
              <w:t xml:space="preserve">Vacuum </w:t>
            </w:r>
            <w:r>
              <w:rPr>
                <w:szCs w:val="24"/>
              </w:rPr>
              <w:t>On Time: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4B9E85C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2B13DFCC" w14:textId="77777777" w:rsidR="007711FA" w:rsidRDefault="007711FA" w:rsidP="007711FA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7D6ECD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084DCDAC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FA3CE2" w14:textId="77777777" w:rsidR="007711FA" w:rsidRDefault="007711FA" w:rsidP="00E10BE1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Cap Sealing Station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AFE9DF1" w14:textId="77777777" w:rsidR="007711FA" w:rsidRDefault="007711FA" w:rsidP="00E10BE1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04FDF95A" w14:textId="77777777" w:rsidR="007711FA" w:rsidRDefault="007711FA" w:rsidP="00E10BE1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E539A29" w14:textId="77777777" w:rsidR="007711FA" w:rsidRDefault="007711FA" w:rsidP="00E10BE1">
            <w:pPr>
              <w:rPr>
                <w:szCs w:val="24"/>
              </w:rPr>
            </w:pPr>
          </w:p>
        </w:tc>
      </w:tr>
      <w:tr w:rsidR="007711FA" w14:paraId="4B2392D6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D7EA7F" w14:textId="77777777" w:rsidR="007711FA" w:rsidRDefault="007711FA" w:rsidP="00E10BE1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Capping Blade ON Time: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154BC7A8" w14:textId="77777777" w:rsidR="007711FA" w:rsidRDefault="007711FA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17373061" w14:textId="77777777" w:rsidR="007711FA" w:rsidRDefault="007711FA" w:rsidP="00E10BE1">
            <w:pPr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B47C37E" w14:textId="77777777" w:rsidR="007711FA" w:rsidRDefault="007711FA" w:rsidP="00E10BE1">
            <w:pPr>
              <w:rPr>
                <w:szCs w:val="24"/>
              </w:rPr>
            </w:pPr>
          </w:p>
        </w:tc>
      </w:tr>
      <w:tr w:rsidR="007711FA" w14:paraId="69DEC512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C50252" w14:textId="77777777" w:rsidR="007711FA" w:rsidRDefault="007711FA" w:rsidP="00E10BE1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Capping Motor Speed: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6F6D0D0" w14:textId="77777777" w:rsidR="007711FA" w:rsidRDefault="007711FA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00 RPM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55B5B146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Braking </w:t>
            </w:r>
            <w:r>
              <w:rPr>
                <w:szCs w:val="24"/>
              </w:rPr>
              <w:t>On Delay time: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5EB1FB" w14:textId="77777777" w:rsidR="007711FA" w:rsidRDefault="007711FA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</w:tr>
      <w:tr w:rsidR="007711FA" w14:paraId="30377F53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3B2A0B" w14:textId="77777777" w:rsidR="007711FA" w:rsidRDefault="007711FA" w:rsidP="00E10BE1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2C8AE0E" w14:textId="77777777" w:rsidR="007711FA" w:rsidRDefault="007711FA" w:rsidP="00E10BE1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77CA228E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Clutch </w:t>
            </w:r>
            <w:r>
              <w:rPr>
                <w:szCs w:val="24"/>
              </w:rPr>
              <w:t>On Delay time: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09C88C4" w14:textId="77777777" w:rsidR="007711FA" w:rsidRDefault="007711FA" w:rsidP="00E10BE1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</w:tr>
      <w:tr w:rsidR="007711FA" w14:paraId="57D8844A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1C6EDD" w14:textId="77777777" w:rsidR="007711FA" w:rsidRDefault="007711FA" w:rsidP="00E10BE1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49D5FAB6" w14:textId="77777777" w:rsidR="007711FA" w:rsidRDefault="007711FA" w:rsidP="00E10BE1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30FFFD92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7AFA1A1" w14:textId="77777777" w:rsidR="007711FA" w:rsidRDefault="007711FA" w:rsidP="00E10BE1">
            <w:pPr>
              <w:rPr>
                <w:szCs w:val="24"/>
              </w:rPr>
            </w:pPr>
          </w:p>
        </w:tc>
      </w:tr>
      <w:tr w:rsidR="007711FA" w14:paraId="04975497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57ECD1" w14:textId="77777777" w:rsidR="007711FA" w:rsidRDefault="007711FA" w:rsidP="00E10BE1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Reject Station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5024D0E9" w14:textId="77777777" w:rsidR="007711FA" w:rsidRDefault="007711FA" w:rsidP="00E10BE1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2F6F6352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F42111C" w14:textId="77777777" w:rsidR="007711FA" w:rsidRDefault="007711FA" w:rsidP="00E10BE1">
            <w:pPr>
              <w:rPr>
                <w:szCs w:val="24"/>
              </w:rPr>
            </w:pPr>
          </w:p>
        </w:tc>
      </w:tr>
      <w:tr w:rsidR="007711FA" w14:paraId="41441E6D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94CA2C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Reject </w:t>
            </w:r>
            <w:r>
              <w:rPr>
                <w:szCs w:val="24"/>
              </w:rPr>
              <w:t xml:space="preserve">On </w:t>
            </w:r>
            <w:r>
              <w:rPr>
                <w:rFonts w:hint="eastAsia"/>
                <w:szCs w:val="24"/>
              </w:rPr>
              <w:t>time: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31CBEFF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70D7FB46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 xml:space="preserve">Reject </w:t>
            </w:r>
            <w:r>
              <w:rPr>
                <w:szCs w:val="24"/>
              </w:rPr>
              <w:t xml:space="preserve">Off </w:t>
            </w:r>
            <w:r>
              <w:rPr>
                <w:rFonts w:hint="eastAsia"/>
                <w:szCs w:val="24"/>
              </w:rPr>
              <w:t>time: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CFA6F0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 sec</w:t>
            </w:r>
          </w:p>
        </w:tc>
      </w:tr>
      <w:tr w:rsidR="007711FA" w14:paraId="590C251F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50223F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363EC53F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2121CD31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8C99955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49A48E95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F90EE5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LAF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0ABD51F8" w14:textId="77777777" w:rsidR="007711FA" w:rsidRDefault="007711FA" w:rsidP="007711FA">
            <w:pPr>
              <w:rPr>
                <w:szCs w:val="24"/>
              </w:rPr>
            </w:pP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1BFE445A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90FF73" w14:textId="77777777" w:rsidR="007711FA" w:rsidRDefault="007711FA" w:rsidP="007711FA">
            <w:pPr>
              <w:rPr>
                <w:szCs w:val="24"/>
              </w:rPr>
            </w:pPr>
          </w:p>
        </w:tc>
      </w:tr>
      <w:tr w:rsidR="007711FA" w14:paraId="73BD28A2" w14:textId="77777777" w:rsidTr="007711FA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8FEBF9F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L</w:t>
            </w:r>
            <w:r>
              <w:rPr>
                <w:szCs w:val="24"/>
              </w:rPr>
              <w:t>e</w:t>
            </w:r>
            <w:r>
              <w:rPr>
                <w:rFonts w:hint="eastAsia"/>
                <w:szCs w:val="24"/>
              </w:rPr>
              <w:t xml:space="preserve">ft </w:t>
            </w:r>
            <w:r>
              <w:rPr>
                <w:szCs w:val="24"/>
              </w:rPr>
              <w:t>FFU Fan Speed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700A1A44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00 RPM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4E9E84EF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Right FFU Fan Speed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25EA3C2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200 RPM</w:t>
            </w:r>
          </w:p>
        </w:tc>
      </w:tr>
      <w:tr w:rsidR="007711FA" w14:paraId="71994A7F" w14:textId="77777777" w:rsidTr="00E10BE1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CCC2EB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Left FFU </w:t>
            </w:r>
            <w:r>
              <w:rPr>
                <w:rFonts w:hint="eastAsia"/>
                <w:szCs w:val="24"/>
              </w:rPr>
              <w:t>Diff</w:t>
            </w:r>
            <w:r>
              <w:rPr>
                <w:szCs w:val="24"/>
              </w:rPr>
              <w:t>.</w:t>
            </w:r>
            <w:r>
              <w:rPr>
                <w:rFonts w:hint="eastAsia"/>
                <w:szCs w:val="24"/>
              </w:rPr>
              <w:t xml:space="preserve"> Pressure</w:t>
            </w:r>
          </w:p>
          <w:p w14:paraId="5C5E72C8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High alarm</w:t>
            </w:r>
          </w:p>
        </w:tc>
        <w:tc>
          <w:tcPr>
            <w:tcW w:w="2256" w:type="dxa"/>
            <w:tcBorders>
              <w:top w:val="nil"/>
              <w:left w:val="nil"/>
              <w:bottom w:val="nil"/>
              <w:right w:val="nil"/>
            </w:tcBorders>
          </w:tcPr>
          <w:p w14:paraId="2E665273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.2 bar</w:t>
            </w:r>
          </w:p>
        </w:tc>
        <w:tc>
          <w:tcPr>
            <w:tcW w:w="2847" w:type="dxa"/>
            <w:tcBorders>
              <w:top w:val="nil"/>
              <w:left w:val="nil"/>
              <w:bottom w:val="nil"/>
              <w:right w:val="nil"/>
            </w:tcBorders>
          </w:tcPr>
          <w:p w14:paraId="2675DFEB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Left FFU </w:t>
            </w:r>
            <w:r>
              <w:rPr>
                <w:rFonts w:hint="eastAsia"/>
                <w:szCs w:val="24"/>
              </w:rPr>
              <w:t>Diff</w:t>
            </w:r>
            <w:r>
              <w:rPr>
                <w:szCs w:val="24"/>
              </w:rPr>
              <w:t>.</w:t>
            </w:r>
            <w:r>
              <w:rPr>
                <w:rFonts w:hint="eastAsia"/>
                <w:szCs w:val="24"/>
              </w:rPr>
              <w:t xml:space="preserve"> Pressure</w:t>
            </w:r>
          </w:p>
          <w:p w14:paraId="131C018E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High alarm</w:t>
            </w:r>
          </w:p>
        </w:tc>
        <w:tc>
          <w:tcPr>
            <w:tcW w:w="23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4746D7E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.2 bar</w:t>
            </w:r>
          </w:p>
        </w:tc>
      </w:tr>
      <w:tr w:rsidR="007711FA" w14:paraId="2342A393" w14:textId="77777777" w:rsidTr="00E10BE1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0CBCE2B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Right FFU </w:t>
            </w:r>
            <w:r>
              <w:rPr>
                <w:rFonts w:hint="eastAsia"/>
                <w:szCs w:val="24"/>
              </w:rPr>
              <w:t>Diff</w:t>
            </w:r>
            <w:r>
              <w:rPr>
                <w:szCs w:val="24"/>
              </w:rPr>
              <w:t>.</w:t>
            </w:r>
            <w:r>
              <w:rPr>
                <w:rFonts w:hint="eastAsia"/>
                <w:szCs w:val="24"/>
              </w:rPr>
              <w:t xml:space="preserve"> Pressure</w:t>
            </w:r>
          </w:p>
          <w:p w14:paraId="45B10DFB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Low alarm</w:t>
            </w:r>
          </w:p>
        </w:tc>
        <w:tc>
          <w:tcPr>
            <w:tcW w:w="225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721F2A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.1 bar</w:t>
            </w:r>
          </w:p>
        </w:tc>
        <w:tc>
          <w:tcPr>
            <w:tcW w:w="28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2264F4" w14:textId="77777777" w:rsidR="007711FA" w:rsidRDefault="007711FA" w:rsidP="007711FA">
            <w:pPr>
              <w:wordWrap w:val="0"/>
              <w:jc w:val="right"/>
              <w:rPr>
                <w:szCs w:val="24"/>
              </w:rPr>
            </w:pPr>
            <w:r>
              <w:rPr>
                <w:szCs w:val="24"/>
              </w:rPr>
              <w:t xml:space="preserve">Right FFU </w:t>
            </w:r>
            <w:r>
              <w:rPr>
                <w:rFonts w:hint="eastAsia"/>
                <w:szCs w:val="24"/>
              </w:rPr>
              <w:t>Diff</w:t>
            </w:r>
            <w:r>
              <w:rPr>
                <w:szCs w:val="24"/>
              </w:rPr>
              <w:t>.</w:t>
            </w:r>
            <w:r>
              <w:rPr>
                <w:rFonts w:hint="eastAsia"/>
                <w:szCs w:val="24"/>
              </w:rPr>
              <w:t xml:space="preserve"> Pressure</w:t>
            </w:r>
          </w:p>
          <w:p w14:paraId="57879E2F" w14:textId="77777777" w:rsidR="007711FA" w:rsidRDefault="007711FA" w:rsidP="007711FA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Low alarm</w:t>
            </w:r>
          </w:p>
        </w:tc>
        <w:tc>
          <w:tcPr>
            <w:tcW w:w="2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CC5E19" w14:textId="77777777" w:rsidR="007711FA" w:rsidRDefault="007711FA" w:rsidP="007711FA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0.1 bar</w:t>
            </w:r>
          </w:p>
        </w:tc>
      </w:tr>
    </w:tbl>
    <w:p w14:paraId="4E8A049C" w14:textId="77777777" w:rsidR="00932753" w:rsidRDefault="00932753" w:rsidP="00927F1B">
      <w:pPr>
        <w:rPr>
          <w:szCs w:val="24"/>
        </w:rPr>
      </w:pPr>
    </w:p>
    <w:p w14:paraId="1FDFB615" w14:textId="77777777" w:rsidR="00932753" w:rsidRDefault="00932753">
      <w:pPr>
        <w:widowControl/>
        <w:rPr>
          <w:szCs w:val="24"/>
        </w:rPr>
      </w:pPr>
      <w:r>
        <w:rPr>
          <w:szCs w:val="24"/>
        </w:rPr>
        <w:br w:type="page"/>
      </w:r>
    </w:p>
    <w:p w14:paraId="6458FC33" w14:textId="77777777" w:rsidR="00932753" w:rsidRDefault="00932753" w:rsidP="00932753">
      <w:pPr>
        <w:rPr>
          <w:b/>
          <w:szCs w:val="24"/>
          <w:u w:val="single"/>
        </w:rPr>
      </w:pPr>
      <w:r>
        <w:rPr>
          <w:b/>
          <w:szCs w:val="24"/>
          <w:u w:val="single"/>
        </w:rPr>
        <w:lastRenderedPageBreak/>
        <w:t>Alarm Record</w:t>
      </w:r>
    </w:p>
    <w:p w14:paraId="44D00FB0" w14:textId="77777777" w:rsidR="00932753" w:rsidRPr="00927F1B" w:rsidRDefault="00932753" w:rsidP="00932753">
      <w:pPr>
        <w:rPr>
          <w:b/>
          <w:szCs w:val="24"/>
          <w:u w:val="single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2305"/>
        <w:gridCol w:w="389"/>
        <w:gridCol w:w="1735"/>
        <w:gridCol w:w="821"/>
        <w:gridCol w:w="4511"/>
      </w:tblGrid>
      <w:tr w:rsidR="00932753" w14:paraId="57D32462" w14:textId="77777777" w:rsidTr="00932753">
        <w:tc>
          <w:tcPr>
            <w:tcW w:w="337" w:type="pct"/>
          </w:tcPr>
          <w:p w14:paraId="7CF6A0A2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No.</w:t>
            </w:r>
          </w:p>
        </w:tc>
        <w:tc>
          <w:tcPr>
            <w:tcW w:w="1101" w:type="pct"/>
          </w:tcPr>
          <w:p w14:paraId="1C7D74EB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Start Time</w:t>
            </w:r>
          </w:p>
        </w:tc>
        <w:tc>
          <w:tcPr>
            <w:tcW w:w="1015" w:type="pct"/>
            <w:gridSpan w:val="2"/>
          </w:tcPr>
          <w:p w14:paraId="13FB1DD6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End Time</w:t>
            </w:r>
          </w:p>
        </w:tc>
        <w:tc>
          <w:tcPr>
            <w:tcW w:w="2547" w:type="pct"/>
            <w:gridSpan w:val="2"/>
          </w:tcPr>
          <w:p w14:paraId="23B452A4" w14:textId="77777777" w:rsidR="00932753" w:rsidRDefault="00932753" w:rsidP="00C416F0">
            <w:pPr>
              <w:rPr>
                <w:szCs w:val="24"/>
              </w:rPr>
            </w:pPr>
            <w:r>
              <w:rPr>
                <w:szCs w:val="24"/>
              </w:rPr>
              <w:t>Acknowledge Time</w:t>
            </w:r>
          </w:p>
        </w:tc>
      </w:tr>
      <w:tr w:rsidR="00932753" w14:paraId="7C12552F" w14:textId="77777777" w:rsidTr="00932753">
        <w:tc>
          <w:tcPr>
            <w:tcW w:w="337" w:type="pct"/>
            <w:tcBorders>
              <w:bottom w:val="single" w:sz="4" w:space="0" w:color="auto"/>
            </w:tcBorders>
          </w:tcPr>
          <w:p w14:paraId="5A27B664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4663" w:type="pct"/>
            <w:gridSpan w:val="5"/>
            <w:tcBorders>
              <w:bottom w:val="single" w:sz="4" w:space="0" w:color="auto"/>
            </w:tcBorders>
          </w:tcPr>
          <w:p w14:paraId="408CFEA8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Alarm Message</w:t>
            </w:r>
          </w:p>
        </w:tc>
      </w:tr>
      <w:tr w:rsidR="00932753" w14:paraId="70F63645" w14:textId="77777777" w:rsidTr="00932753">
        <w:tc>
          <w:tcPr>
            <w:tcW w:w="337" w:type="pct"/>
            <w:tcBorders>
              <w:top w:val="single" w:sz="4" w:space="0" w:color="auto"/>
            </w:tcBorders>
          </w:tcPr>
          <w:p w14:paraId="665AEA54" w14:textId="77777777" w:rsidR="00932753" w:rsidRDefault="00932753" w:rsidP="00932753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1287" w:type="pct"/>
            <w:gridSpan w:val="2"/>
            <w:tcBorders>
              <w:top w:val="single" w:sz="4" w:space="0" w:color="auto"/>
            </w:tcBorders>
          </w:tcPr>
          <w:p w14:paraId="48DC74E7" w14:textId="77777777" w:rsidR="00932753" w:rsidRDefault="00932753" w:rsidP="00932753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1221" w:type="pct"/>
            <w:gridSpan w:val="2"/>
            <w:tcBorders>
              <w:top w:val="single" w:sz="4" w:space="0" w:color="auto"/>
            </w:tcBorders>
          </w:tcPr>
          <w:p w14:paraId="4C7D9A55" w14:textId="77777777" w:rsidR="00932753" w:rsidRDefault="00932753" w:rsidP="00932753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2155" w:type="pct"/>
            <w:tcBorders>
              <w:top w:val="single" w:sz="4" w:space="0" w:color="auto"/>
            </w:tcBorders>
          </w:tcPr>
          <w:p w14:paraId="0996959C" w14:textId="77777777" w:rsidR="00932753" w:rsidRDefault="00932753" w:rsidP="00932753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</w:tr>
      <w:tr w:rsidR="00932753" w14:paraId="2C4F8842" w14:textId="77777777" w:rsidTr="00932753">
        <w:tc>
          <w:tcPr>
            <w:tcW w:w="337" w:type="pct"/>
          </w:tcPr>
          <w:p w14:paraId="308CE28A" w14:textId="77777777" w:rsidR="00932753" w:rsidRDefault="00932753" w:rsidP="00932753">
            <w:pPr>
              <w:rPr>
                <w:szCs w:val="24"/>
              </w:rPr>
            </w:pPr>
          </w:p>
        </w:tc>
        <w:tc>
          <w:tcPr>
            <w:tcW w:w="4663" w:type="pct"/>
            <w:gridSpan w:val="5"/>
          </w:tcPr>
          <w:p w14:paraId="27DB8A25" w14:textId="77777777" w:rsidR="00932753" w:rsidRDefault="00932753" w:rsidP="00932753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Low Air P</w:t>
            </w:r>
            <w:r>
              <w:rPr>
                <w:szCs w:val="24"/>
              </w:rPr>
              <w:t>r</w:t>
            </w:r>
            <w:r>
              <w:rPr>
                <w:rFonts w:hint="eastAsia"/>
                <w:szCs w:val="24"/>
              </w:rPr>
              <w:t>essure</w:t>
            </w:r>
          </w:p>
        </w:tc>
      </w:tr>
      <w:tr w:rsidR="00932753" w14:paraId="35E8F0BE" w14:textId="77777777" w:rsidTr="00932753">
        <w:tc>
          <w:tcPr>
            <w:tcW w:w="337" w:type="pct"/>
          </w:tcPr>
          <w:p w14:paraId="022B0527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1287" w:type="pct"/>
            <w:gridSpan w:val="2"/>
          </w:tcPr>
          <w:p w14:paraId="47714CFC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1221" w:type="pct"/>
            <w:gridSpan w:val="2"/>
          </w:tcPr>
          <w:p w14:paraId="60A332A5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2155" w:type="pct"/>
          </w:tcPr>
          <w:p w14:paraId="6FDABF47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</w:tr>
      <w:tr w:rsidR="00932753" w14:paraId="32625E24" w14:textId="77777777" w:rsidTr="00C416F0">
        <w:tc>
          <w:tcPr>
            <w:tcW w:w="337" w:type="pct"/>
          </w:tcPr>
          <w:p w14:paraId="44687CDE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4663" w:type="pct"/>
            <w:gridSpan w:val="5"/>
          </w:tcPr>
          <w:p w14:paraId="778B344D" w14:textId="77777777" w:rsidR="00932753" w:rsidRDefault="00932753" w:rsidP="00C416F0">
            <w:pPr>
              <w:rPr>
                <w:szCs w:val="24"/>
              </w:rPr>
            </w:pPr>
            <w:r>
              <w:rPr>
                <w:szCs w:val="24"/>
              </w:rPr>
              <w:t>Production Pause</w:t>
            </w:r>
          </w:p>
        </w:tc>
      </w:tr>
      <w:tr w:rsidR="00932753" w14:paraId="1F92625B" w14:textId="77777777" w:rsidTr="00932753">
        <w:tc>
          <w:tcPr>
            <w:tcW w:w="337" w:type="pct"/>
          </w:tcPr>
          <w:p w14:paraId="02C261C6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1287" w:type="pct"/>
            <w:gridSpan w:val="2"/>
          </w:tcPr>
          <w:p w14:paraId="762DA279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1221" w:type="pct"/>
            <w:gridSpan w:val="2"/>
          </w:tcPr>
          <w:p w14:paraId="4FBEE8FB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2155" w:type="pct"/>
          </w:tcPr>
          <w:p w14:paraId="69FCBAAD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</w:tr>
      <w:tr w:rsidR="00932753" w14:paraId="4BD6E132" w14:textId="77777777" w:rsidTr="00C416F0">
        <w:tc>
          <w:tcPr>
            <w:tcW w:w="337" w:type="pct"/>
          </w:tcPr>
          <w:p w14:paraId="4DD3F8ED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4663" w:type="pct"/>
            <w:gridSpan w:val="5"/>
          </w:tcPr>
          <w:p w14:paraId="58017AF5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Production Start</w:t>
            </w:r>
          </w:p>
        </w:tc>
      </w:tr>
      <w:tr w:rsidR="00932753" w14:paraId="2FE8D709" w14:textId="77777777" w:rsidTr="00C416F0">
        <w:tc>
          <w:tcPr>
            <w:tcW w:w="337" w:type="pct"/>
          </w:tcPr>
          <w:p w14:paraId="0D8A0CFD" w14:textId="77777777" w:rsidR="00932753" w:rsidRDefault="00932753" w:rsidP="00C416F0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1</w:t>
            </w:r>
          </w:p>
        </w:tc>
        <w:tc>
          <w:tcPr>
            <w:tcW w:w="1287" w:type="pct"/>
            <w:gridSpan w:val="2"/>
          </w:tcPr>
          <w:p w14:paraId="042106E1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1221" w:type="pct"/>
            <w:gridSpan w:val="2"/>
          </w:tcPr>
          <w:p w14:paraId="0211855D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  <w:tc>
          <w:tcPr>
            <w:tcW w:w="2155" w:type="pct"/>
          </w:tcPr>
          <w:p w14:paraId="7535E6EC" w14:textId="77777777" w:rsidR="00932753" w:rsidRDefault="00932753" w:rsidP="00C416F0">
            <w:pPr>
              <w:rPr>
                <w:szCs w:val="24"/>
              </w:rPr>
            </w:pPr>
            <w:r w:rsidRPr="00927F1B">
              <w:rPr>
                <w:rFonts w:hint="eastAsia"/>
                <w:szCs w:val="24"/>
              </w:rPr>
              <w:t>13</w:t>
            </w:r>
            <w:r w:rsidRPr="00927F1B">
              <w:rPr>
                <w:szCs w:val="24"/>
              </w:rPr>
              <w:t>/8</w:t>
            </w:r>
            <w:r w:rsidRPr="00927F1B">
              <w:rPr>
                <w:rFonts w:hint="eastAsia"/>
                <w:szCs w:val="24"/>
              </w:rPr>
              <w:t>/2020</w:t>
            </w:r>
            <w:r w:rsidRPr="00927F1B">
              <w:rPr>
                <w:szCs w:val="24"/>
              </w:rPr>
              <w:t xml:space="preserve"> 0:00</w:t>
            </w:r>
            <w:r w:rsidRPr="00927F1B">
              <w:rPr>
                <w:rFonts w:hint="eastAsia"/>
                <w:szCs w:val="24"/>
              </w:rPr>
              <w:t>:00</w:t>
            </w:r>
          </w:p>
        </w:tc>
      </w:tr>
      <w:tr w:rsidR="00932753" w14:paraId="0969550B" w14:textId="77777777" w:rsidTr="00C416F0">
        <w:tc>
          <w:tcPr>
            <w:tcW w:w="337" w:type="pct"/>
          </w:tcPr>
          <w:p w14:paraId="128E4306" w14:textId="77777777" w:rsidR="00932753" w:rsidRDefault="00932753" w:rsidP="00C416F0">
            <w:pPr>
              <w:rPr>
                <w:szCs w:val="24"/>
              </w:rPr>
            </w:pPr>
          </w:p>
        </w:tc>
        <w:tc>
          <w:tcPr>
            <w:tcW w:w="4663" w:type="pct"/>
            <w:gridSpan w:val="5"/>
          </w:tcPr>
          <w:p w14:paraId="76ADECFB" w14:textId="77777777" w:rsidR="00932753" w:rsidRDefault="00932753" w:rsidP="00C416F0">
            <w:pPr>
              <w:rPr>
                <w:szCs w:val="24"/>
              </w:rPr>
            </w:pPr>
            <w:r>
              <w:rPr>
                <w:szCs w:val="24"/>
              </w:rPr>
              <w:t>Emergency STOP</w:t>
            </w:r>
          </w:p>
        </w:tc>
      </w:tr>
    </w:tbl>
    <w:p w14:paraId="28F04437" w14:textId="77777777" w:rsidR="002B2A66" w:rsidRDefault="002B2A66" w:rsidP="00927F1B">
      <w:pPr>
        <w:rPr>
          <w:szCs w:val="24"/>
        </w:rPr>
      </w:pPr>
    </w:p>
    <w:p w14:paraId="2475B4D2" w14:textId="77777777" w:rsidR="00932753" w:rsidRDefault="00932753" w:rsidP="00927F1B">
      <w:pPr>
        <w:rPr>
          <w:szCs w:val="24"/>
        </w:rPr>
      </w:pPr>
    </w:p>
    <w:p w14:paraId="52A690AA" w14:textId="77777777" w:rsidR="00932753" w:rsidRDefault="00932753" w:rsidP="00927F1B">
      <w:pPr>
        <w:rPr>
          <w:szCs w:val="24"/>
        </w:rPr>
      </w:pPr>
    </w:p>
    <w:p w14:paraId="5B08A252" w14:textId="77777777" w:rsidR="00932753" w:rsidRDefault="00932753" w:rsidP="00927F1B">
      <w:pPr>
        <w:rPr>
          <w:szCs w:val="24"/>
        </w:rPr>
      </w:pPr>
    </w:p>
    <w:p w14:paraId="75481873" w14:textId="77777777" w:rsidR="00725818" w:rsidRDefault="00725818" w:rsidP="00927F1B">
      <w:pPr>
        <w:rPr>
          <w:szCs w:val="24"/>
        </w:rPr>
      </w:pPr>
    </w:p>
    <w:p w14:paraId="69DEECDC" w14:textId="77777777" w:rsidR="00725818" w:rsidRDefault="00725818" w:rsidP="00927F1B">
      <w:pPr>
        <w:rPr>
          <w:szCs w:val="24"/>
        </w:rPr>
      </w:pPr>
    </w:p>
    <w:p w14:paraId="2831A225" w14:textId="77777777" w:rsidR="00725818" w:rsidRDefault="00725818" w:rsidP="00927F1B">
      <w:pPr>
        <w:rPr>
          <w:szCs w:val="24"/>
        </w:rPr>
      </w:pPr>
    </w:p>
    <w:p w14:paraId="13262057" w14:textId="77777777" w:rsidR="00725818" w:rsidRDefault="00725818" w:rsidP="00927F1B">
      <w:pPr>
        <w:rPr>
          <w:szCs w:val="24"/>
        </w:rPr>
      </w:pPr>
    </w:p>
    <w:p w14:paraId="38B3543E" w14:textId="77777777" w:rsidR="00725818" w:rsidRDefault="00725818" w:rsidP="00927F1B">
      <w:pPr>
        <w:rPr>
          <w:szCs w:val="24"/>
        </w:rPr>
      </w:pPr>
    </w:p>
    <w:p w14:paraId="52B38F8F" w14:textId="77777777" w:rsidR="00725818" w:rsidRDefault="00725818" w:rsidP="00927F1B">
      <w:pPr>
        <w:rPr>
          <w:szCs w:val="24"/>
        </w:rPr>
      </w:pPr>
    </w:p>
    <w:p w14:paraId="4D975443" w14:textId="77777777" w:rsidR="00725818" w:rsidRDefault="00725818" w:rsidP="00927F1B">
      <w:pPr>
        <w:rPr>
          <w:szCs w:val="24"/>
        </w:rPr>
      </w:pPr>
    </w:p>
    <w:p w14:paraId="41887D16" w14:textId="77777777" w:rsidR="00725818" w:rsidRDefault="00725818" w:rsidP="00927F1B">
      <w:pPr>
        <w:rPr>
          <w:szCs w:val="24"/>
        </w:rPr>
      </w:pPr>
    </w:p>
    <w:p w14:paraId="2C337A4D" w14:textId="77777777" w:rsidR="00725818" w:rsidRDefault="00725818" w:rsidP="00927F1B">
      <w:pPr>
        <w:rPr>
          <w:szCs w:val="24"/>
        </w:rPr>
      </w:pPr>
    </w:p>
    <w:p w14:paraId="4DE7B67C" w14:textId="77777777" w:rsidR="00932753" w:rsidRDefault="00932753" w:rsidP="00927F1B">
      <w:pPr>
        <w:rPr>
          <w:szCs w:val="24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932753" w14:paraId="28A69634" w14:textId="77777777" w:rsidTr="00932753">
        <w:tc>
          <w:tcPr>
            <w:tcW w:w="10456" w:type="dxa"/>
          </w:tcPr>
          <w:p w14:paraId="4D509D12" w14:textId="77777777" w:rsidR="00932753" w:rsidRDefault="00932753" w:rsidP="00932753">
            <w:pPr>
              <w:jc w:val="center"/>
              <w:rPr>
                <w:szCs w:val="24"/>
              </w:rPr>
            </w:pPr>
            <w:r>
              <w:rPr>
                <w:rFonts w:hint="eastAsia"/>
                <w:szCs w:val="24"/>
              </w:rPr>
              <w:t>End of Report</w:t>
            </w:r>
          </w:p>
        </w:tc>
      </w:tr>
    </w:tbl>
    <w:p w14:paraId="19DD1A7D" w14:textId="77777777" w:rsidR="00932753" w:rsidRDefault="00932753" w:rsidP="00927F1B">
      <w:pPr>
        <w:rPr>
          <w:szCs w:val="24"/>
        </w:rPr>
      </w:pPr>
    </w:p>
    <w:p w14:paraId="524DFFD5" w14:textId="77777777" w:rsidR="00932753" w:rsidRDefault="00932753" w:rsidP="00927F1B">
      <w:pPr>
        <w:rPr>
          <w:szCs w:val="24"/>
        </w:rPr>
      </w:pPr>
    </w:p>
    <w:p w14:paraId="155C60BA" w14:textId="77777777" w:rsidR="00725818" w:rsidRDefault="00725818" w:rsidP="00927F1B">
      <w:pPr>
        <w:rPr>
          <w:szCs w:val="24"/>
        </w:rPr>
      </w:pPr>
    </w:p>
    <w:p w14:paraId="13F78AF4" w14:textId="77777777" w:rsidR="00725818" w:rsidRDefault="00725818" w:rsidP="00927F1B">
      <w:pPr>
        <w:rPr>
          <w:szCs w:val="24"/>
        </w:rPr>
      </w:pPr>
    </w:p>
    <w:p w14:paraId="1A9A5BC7" w14:textId="77777777" w:rsidR="00725818" w:rsidRDefault="00725818" w:rsidP="00927F1B">
      <w:pPr>
        <w:rPr>
          <w:szCs w:val="24"/>
        </w:rPr>
      </w:pPr>
    </w:p>
    <w:p w14:paraId="2EBFB06B" w14:textId="77777777" w:rsidR="00932753" w:rsidRDefault="00932753" w:rsidP="00927F1B">
      <w:pPr>
        <w:rPr>
          <w:szCs w:val="24"/>
        </w:rPr>
      </w:pPr>
    </w:p>
    <w:p w14:paraId="0ADFCB85" w14:textId="77777777" w:rsidR="00932753" w:rsidRDefault="00932753" w:rsidP="00927F1B">
      <w:pPr>
        <w:rPr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32753" w14:paraId="14AA987B" w14:textId="77777777" w:rsidTr="00932753">
        <w:tc>
          <w:tcPr>
            <w:tcW w:w="2614" w:type="dxa"/>
          </w:tcPr>
          <w:p w14:paraId="468F6E34" w14:textId="77777777" w:rsidR="00932753" w:rsidRDefault="00932753" w:rsidP="00725818">
            <w:pPr>
              <w:jc w:val="right"/>
              <w:rPr>
                <w:szCs w:val="24"/>
              </w:rPr>
            </w:pPr>
            <w:r>
              <w:rPr>
                <w:szCs w:val="24"/>
              </w:rPr>
              <w:t>Operator Name:</w:t>
            </w:r>
          </w:p>
        </w:tc>
        <w:tc>
          <w:tcPr>
            <w:tcW w:w="2614" w:type="dxa"/>
          </w:tcPr>
          <w:p w14:paraId="0783A646" w14:textId="77777777" w:rsidR="00932753" w:rsidRDefault="00932753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Pika</w:t>
            </w:r>
          </w:p>
        </w:tc>
        <w:tc>
          <w:tcPr>
            <w:tcW w:w="2614" w:type="dxa"/>
          </w:tcPr>
          <w:p w14:paraId="608E75B0" w14:textId="77777777" w:rsidR="00932753" w:rsidRDefault="00725818" w:rsidP="00725818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Supervisor Name:</w:t>
            </w:r>
          </w:p>
        </w:tc>
        <w:tc>
          <w:tcPr>
            <w:tcW w:w="2614" w:type="dxa"/>
          </w:tcPr>
          <w:p w14:paraId="5445CBDC" w14:textId="77777777" w:rsidR="00932753" w:rsidRDefault="00725818" w:rsidP="00927F1B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Pika Boss</w:t>
            </w:r>
          </w:p>
        </w:tc>
      </w:tr>
      <w:tr w:rsidR="00932753" w14:paraId="4A4218E5" w14:textId="77777777" w:rsidTr="00725818">
        <w:trPr>
          <w:trHeight w:val="1165"/>
        </w:trPr>
        <w:tc>
          <w:tcPr>
            <w:tcW w:w="2614" w:type="dxa"/>
          </w:tcPr>
          <w:p w14:paraId="6FA86D30" w14:textId="77777777" w:rsidR="00932753" w:rsidRDefault="00932753" w:rsidP="00725818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Signature</w:t>
            </w:r>
            <w:r w:rsidR="00725818">
              <w:rPr>
                <w:szCs w:val="24"/>
              </w:rPr>
              <w:t>:</w:t>
            </w:r>
          </w:p>
        </w:tc>
        <w:tc>
          <w:tcPr>
            <w:tcW w:w="2614" w:type="dxa"/>
          </w:tcPr>
          <w:p w14:paraId="2B71C7B8" w14:textId="77777777" w:rsidR="00932753" w:rsidRDefault="00932753" w:rsidP="00927F1B">
            <w:pPr>
              <w:rPr>
                <w:szCs w:val="24"/>
              </w:rPr>
            </w:pPr>
          </w:p>
        </w:tc>
        <w:tc>
          <w:tcPr>
            <w:tcW w:w="2614" w:type="dxa"/>
          </w:tcPr>
          <w:p w14:paraId="4707AC4B" w14:textId="77777777" w:rsidR="00932753" w:rsidRDefault="00725818" w:rsidP="00725818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Signature</w:t>
            </w:r>
            <w:r>
              <w:rPr>
                <w:szCs w:val="24"/>
              </w:rPr>
              <w:t>:</w:t>
            </w:r>
          </w:p>
        </w:tc>
        <w:tc>
          <w:tcPr>
            <w:tcW w:w="2614" w:type="dxa"/>
          </w:tcPr>
          <w:p w14:paraId="0C6999E8" w14:textId="77777777" w:rsidR="00932753" w:rsidRDefault="00932753" w:rsidP="00927F1B">
            <w:pPr>
              <w:rPr>
                <w:szCs w:val="24"/>
              </w:rPr>
            </w:pPr>
          </w:p>
        </w:tc>
      </w:tr>
      <w:tr w:rsidR="00932753" w14:paraId="5C785331" w14:textId="77777777" w:rsidTr="00932753">
        <w:tc>
          <w:tcPr>
            <w:tcW w:w="2614" w:type="dxa"/>
          </w:tcPr>
          <w:p w14:paraId="64C1EB32" w14:textId="77777777" w:rsidR="00932753" w:rsidRDefault="00725818" w:rsidP="00725818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Date &amp; Time:</w:t>
            </w:r>
          </w:p>
        </w:tc>
        <w:tc>
          <w:tcPr>
            <w:tcW w:w="2614" w:type="dxa"/>
          </w:tcPr>
          <w:p w14:paraId="7E68CD7A" w14:textId="77777777" w:rsidR="00932753" w:rsidRDefault="00932753" w:rsidP="00927F1B">
            <w:pPr>
              <w:rPr>
                <w:szCs w:val="24"/>
              </w:rPr>
            </w:pPr>
          </w:p>
        </w:tc>
        <w:tc>
          <w:tcPr>
            <w:tcW w:w="2614" w:type="dxa"/>
          </w:tcPr>
          <w:p w14:paraId="159FCC3E" w14:textId="77777777" w:rsidR="00932753" w:rsidRDefault="00725818" w:rsidP="00725818">
            <w:pPr>
              <w:jc w:val="right"/>
              <w:rPr>
                <w:szCs w:val="24"/>
              </w:rPr>
            </w:pPr>
            <w:r>
              <w:rPr>
                <w:rFonts w:hint="eastAsia"/>
                <w:szCs w:val="24"/>
              </w:rPr>
              <w:t>Date &amp; Time:</w:t>
            </w:r>
          </w:p>
        </w:tc>
        <w:tc>
          <w:tcPr>
            <w:tcW w:w="2614" w:type="dxa"/>
          </w:tcPr>
          <w:p w14:paraId="2E6B1102" w14:textId="77777777" w:rsidR="00932753" w:rsidRDefault="00932753" w:rsidP="00927F1B">
            <w:pPr>
              <w:rPr>
                <w:szCs w:val="24"/>
              </w:rPr>
            </w:pPr>
          </w:p>
        </w:tc>
      </w:tr>
    </w:tbl>
    <w:p w14:paraId="0F1C53FF" w14:textId="77777777" w:rsidR="00932753" w:rsidRDefault="00932753" w:rsidP="00927F1B">
      <w:pPr>
        <w:rPr>
          <w:szCs w:val="24"/>
        </w:rPr>
      </w:pPr>
    </w:p>
    <w:sectPr w:rsidR="00932753" w:rsidSect="002B2A66">
      <w:footerReference w:type="default" r:id="rId10"/>
      <w:pgSz w:w="11906" w:h="16838"/>
      <w:pgMar w:top="720" w:right="720" w:bottom="720" w:left="720" w:header="851" w:footer="37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6218F" w14:textId="77777777" w:rsidR="00233A35" w:rsidRDefault="00233A35" w:rsidP="002B2A66">
      <w:r>
        <w:separator/>
      </w:r>
    </w:p>
  </w:endnote>
  <w:endnote w:type="continuationSeparator" w:id="0">
    <w:p w14:paraId="4B65D575" w14:textId="77777777" w:rsidR="00233A35" w:rsidRDefault="00233A35" w:rsidP="002B2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3"/>
      <w:gridCol w:w="2410"/>
      <w:gridCol w:w="3803"/>
    </w:tblGrid>
    <w:tr w:rsidR="00725818" w14:paraId="48701DE3" w14:textId="77777777" w:rsidTr="00725818">
      <w:trPr>
        <w:trHeight w:val="422"/>
      </w:trPr>
      <w:tc>
        <w:tcPr>
          <w:tcW w:w="4253" w:type="dxa"/>
        </w:tcPr>
        <w:p w14:paraId="7BCE8597" w14:textId="77777777" w:rsidR="00725818" w:rsidRDefault="00725818" w:rsidP="002B2A66">
          <w:pPr>
            <w:pStyle w:val="Footer"/>
            <w:jc w:val="center"/>
          </w:pPr>
          <w:r>
            <w:rPr>
              <w:rFonts w:hint="eastAsia"/>
            </w:rPr>
            <w:t>AVF-108</w:t>
          </w:r>
        </w:p>
      </w:tc>
      <w:tc>
        <w:tcPr>
          <w:tcW w:w="2410" w:type="dxa"/>
        </w:tcPr>
        <w:p w14:paraId="3CE7DBE1" w14:textId="77777777" w:rsidR="00725818" w:rsidRDefault="00725818" w:rsidP="002B2A66">
          <w:pPr>
            <w:pStyle w:val="Footer"/>
            <w:jc w:val="center"/>
          </w:pPr>
          <w:r>
            <w:rPr>
              <w:rFonts w:hint="eastAsia"/>
            </w:rPr>
            <w:t xml:space="preserve">Page: </w:t>
          </w:r>
          <w:r>
            <w:fldChar w:fldCharType="begin"/>
          </w:r>
          <w:r>
            <w:instrText>PAGE   \* MERGEFORMAT</w:instrText>
          </w:r>
          <w:r>
            <w:fldChar w:fldCharType="separate"/>
          </w:r>
          <w:r w:rsidRPr="00725818">
            <w:rPr>
              <w:noProof/>
              <w:lang w:val="zh-TW"/>
            </w:rPr>
            <w:t>7</w:t>
          </w:r>
          <w:r>
            <w:fldChar w:fldCharType="end"/>
          </w:r>
          <w:r>
            <w:t xml:space="preserve"> of </w:t>
          </w:r>
          <w:fldSimple w:instr=" NUMPAGES   \* MERGEFORMAT ">
            <w:r>
              <w:rPr>
                <w:noProof/>
              </w:rPr>
              <w:t>7</w:t>
            </w:r>
          </w:fldSimple>
        </w:p>
      </w:tc>
      <w:tc>
        <w:tcPr>
          <w:tcW w:w="3803" w:type="dxa"/>
        </w:tcPr>
        <w:p w14:paraId="25EB217A" w14:textId="77777777" w:rsidR="00725818" w:rsidRDefault="00725818" w:rsidP="002B2A66">
          <w:pPr>
            <w:pStyle w:val="Footer"/>
            <w:jc w:val="center"/>
          </w:pPr>
          <w:r>
            <w:rPr>
              <w:rFonts w:hint="eastAsia"/>
              <w:noProof/>
              <w:szCs w:val="24"/>
            </w:rPr>
            <w:drawing>
              <wp:inline distT="0" distB="0" distL="0" distR="0" wp14:anchorId="4158F0E6" wp14:editId="0C1E788E">
                <wp:extent cx="205740" cy="180023"/>
                <wp:effectExtent l="0" t="0" r="3810" b="0"/>
                <wp:docPr id="5" name="圖片 5" descr="C:\Users\pkpik\AppData\Local\Microsoft\Windows\INetCache\Content.Word\top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pkpik\AppData\Local\Microsoft\Windows\INetCache\Content.Word\top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9183" cy="183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hint="eastAsia"/>
            </w:rPr>
            <w:t xml:space="preserve"> </w:t>
          </w:r>
          <w:r w:rsidRPr="00725818">
            <w:t>YI SHING AUTO MACHINERY CO., LTD.</w:t>
          </w:r>
        </w:p>
      </w:tc>
    </w:tr>
  </w:tbl>
  <w:p w14:paraId="10375BC5" w14:textId="77777777" w:rsidR="00E10BE1" w:rsidRDefault="00E10BE1" w:rsidP="002B2A6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B73FEE" w14:textId="77777777" w:rsidR="00233A35" w:rsidRDefault="00233A35" w:rsidP="002B2A66">
      <w:r>
        <w:separator/>
      </w:r>
    </w:p>
  </w:footnote>
  <w:footnote w:type="continuationSeparator" w:id="0">
    <w:p w14:paraId="21AE896F" w14:textId="77777777" w:rsidR="00233A35" w:rsidRDefault="00233A35" w:rsidP="002B2A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yNrQwNDA1NzIwMDJT0lEKTi0uzszPAykwrAUAR+cwaiwAAAA="/>
  </w:docVars>
  <w:rsids>
    <w:rsidRoot w:val="00927F1B"/>
    <w:rsid w:val="00001C26"/>
    <w:rsid w:val="0019495E"/>
    <w:rsid w:val="00233A35"/>
    <w:rsid w:val="002B2A66"/>
    <w:rsid w:val="0034566C"/>
    <w:rsid w:val="0039701E"/>
    <w:rsid w:val="00725818"/>
    <w:rsid w:val="007711FA"/>
    <w:rsid w:val="00927F1B"/>
    <w:rsid w:val="00932753"/>
    <w:rsid w:val="00936A3F"/>
    <w:rsid w:val="0097624D"/>
    <w:rsid w:val="00A90EA4"/>
    <w:rsid w:val="00CA748D"/>
    <w:rsid w:val="00E10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46358A"/>
  <w15:chartTrackingRefBased/>
  <w15:docId w15:val="{341EDD1E-7B21-45C5-A67B-22C51C9A0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7F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2A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B2A66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B2A6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B2A66"/>
    <w:rPr>
      <w:sz w:val="20"/>
      <w:szCs w:val="20"/>
    </w:rPr>
  </w:style>
  <w:style w:type="table" w:styleId="PlainTable3">
    <w:name w:val="Plain Table 3"/>
    <w:basedOn w:val="TableNormal"/>
    <w:uiPriority w:val="43"/>
    <w:rsid w:val="002B2A6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27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7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chart" Target="charts/chart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ika%20Global%20Quotation\Project\Robot%20Vial%20Filling%20machine\HMI\Data%20cha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ika%20Global%20Quotation\Project\Robot%20Vial%20Filling%20machine\HMI\Data%20char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ika%20Global%20Quotation\Project\Robot%20Vial%20Filling%20machine\HMI\Data%20char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Pika%20Global%20Quotation\Project\Robot%20Vial%20Filling%20machine\HMI\Data%20char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Empty Weigh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工作表1!$A$2:$A$16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工作表1!$B$2:$B$16</c:f>
              <c:numCache>
                <c:formatCode>0.000</c:formatCode>
                <c:ptCount val="15"/>
                <c:pt idx="0">
                  <c:v>7.2390695928526858</c:v>
                </c:pt>
                <c:pt idx="1">
                  <c:v>7.1274689539080072</c:v>
                </c:pt>
                <c:pt idx="2">
                  <c:v>7.9700294021094491</c:v>
                </c:pt>
                <c:pt idx="3">
                  <c:v>7.0572613471739221</c:v>
                </c:pt>
                <c:pt idx="4">
                  <c:v>7.9848426364514946</c:v>
                </c:pt>
                <c:pt idx="5">
                  <c:v>7.4340410324101276</c:v>
                </c:pt>
                <c:pt idx="6">
                  <c:v>7.5157363303377878</c:v>
                </c:pt>
                <c:pt idx="7">
                  <c:v>7.4236250361219414</c:v>
                </c:pt>
                <c:pt idx="8">
                  <c:v>7.2326795356194937</c:v>
                </c:pt>
                <c:pt idx="9">
                  <c:v>7.0371491812013565</c:v>
                </c:pt>
                <c:pt idx="10">
                  <c:v>7.7058716900747601</c:v>
                </c:pt>
                <c:pt idx="11">
                  <c:v>7.7303422743504102</c:v>
                </c:pt>
                <c:pt idx="12">
                  <c:v>7.2770488657877035</c:v>
                </c:pt>
                <c:pt idx="13">
                  <c:v>7.1071059301915751</c:v>
                </c:pt>
                <c:pt idx="14">
                  <c:v>7.59875657823115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7B2-4C7E-A7BE-10DE71F6A3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34031871"/>
        <c:axId val="1834027295"/>
      </c:scatterChart>
      <c:valAx>
        <c:axId val="18340318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27295"/>
        <c:crosses val="autoZero"/>
        <c:crossBetween val="midCat"/>
      </c:valAx>
      <c:valAx>
        <c:axId val="1834027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318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1"/>
          <c:order val="1"/>
          <c:tx>
            <c:strRef>
              <c:f>工作表1!$C$1</c:f>
              <c:strCache>
                <c:ptCount val="1"/>
                <c:pt idx="0">
                  <c:v>Filled Weigh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strRef>
              <c:f>工作表1!$A$1:$A$16</c:f>
              <c:strCache>
                <c:ptCount val="16"/>
                <c:pt idx="0">
                  <c:v>No.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</c:strCache>
            </c:strRef>
          </c:xVal>
          <c:yVal>
            <c:numRef>
              <c:f>工作表1!$C$2:$C$16</c:f>
              <c:numCache>
                <c:formatCode>0.000</c:formatCode>
                <c:ptCount val="15"/>
                <c:pt idx="0">
                  <c:v>10.187597714584644</c:v>
                </c:pt>
                <c:pt idx="1">
                  <c:v>10.343375520498194</c:v>
                </c:pt>
                <c:pt idx="2">
                  <c:v>10.056135791074881</c:v>
                </c:pt>
                <c:pt idx="3">
                  <c:v>10.648504720264016</c:v>
                </c:pt>
                <c:pt idx="4">
                  <c:v>10.955056266848334</c:v>
                </c:pt>
                <c:pt idx="5">
                  <c:v>10.813617462615392</c:v>
                </c:pt>
                <c:pt idx="6">
                  <c:v>10.79878094431043</c:v>
                </c:pt>
                <c:pt idx="7">
                  <c:v>10.070641335265252</c:v>
                </c:pt>
                <c:pt idx="8">
                  <c:v>10.658616722456077</c:v>
                </c:pt>
                <c:pt idx="9">
                  <c:v>10.558175594488917</c:v>
                </c:pt>
                <c:pt idx="10">
                  <c:v>10.157041502516634</c:v>
                </c:pt>
                <c:pt idx="11">
                  <c:v>10.479908625504647</c:v>
                </c:pt>
                <c:pt idx="12">
                  <c:v>10.854805841390654</c:v>
                </c:pt>
                <c:pt idx="13">
                  <c:v>10.850012183844459</c:v>
                </c:pt>
                <c:pt idx="14">
                  <c:v>10.75549632780584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3C1-4527-8053-41E9049CCF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34031871"/>
        <c:axId val="1834027295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工作表1!$B$1</c15:sqref>
                        </c15:formulaRef>
                      </c:ext>
                    </c:extLst>
                    <c:strCache>
                      <c:ptCount val="1"/>
                      <c:pt idx="0">
                        <c:v>Empty Weight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xVal>
                  <c:numRef>
                    <c:extLst>
                      <c:ext uri="{02D57815-91ED-43cb-92C2-25804820EDAC}">
                        <c15:formulaRef>
                          <c15:sqref>工作表1!$A$2:$A$16</c15:sqref>
                        </c15:formulaRef>
                      </c:ext>
                    </c:extLst>
                    <c:numCache>
                      <c:formatCode>General</c:formatCode>
                      <c:ptCount val="15"/>
                      <c:pt idx="0">
                        <c:v>1</c:v>
                      </c:pt>
                      <c:pt idx="1">
                        <c:v>2</c:v>
                      </c:pt>
                      <c:pt idx="2">
                        <c:v>3</c:v>
                      </c:pt>
                      <c:pt idx="3">
                        <c:v>4</c:v>
                      </c:pt>
                      <c:pt idx="4">
                        <c:v>5</c:v>
                      </c:pt>
                      <c:pt idx="5">
                        <c:v>6</c:v>
                      </c:pt>
                      <c:pt idx="6">
                        <c:v>7</c:v>
                      </c:pt>
                      <c:pt idx="7">
                        <c:v>8</c:v>
                      </c:pt>
                      <c:pt idx="8">
                        <c:v>9</c:v>
                      </c:pt>
                      <c:pt idx="9">
                        <c:v>10</c:v>
                      </c:pt>
                      <c:pt idx="10">
                        <c:v>11</c:v>
                      </c:pt>
                      <c:pt idx="11">
                        <c:v>12</c:v>
                      </c:pt>
                      <c:pt idx="12">
                        <c:v>13</c:v>
                      </c:pt>
                      <c:pt idx="13">
                        <c:v>14</c:v>
                      </c:pt>
                      <c:pt idx="14">
                        <c:v>1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工作表1!$B$2:$B$16</c15:sqref>
                        </c15:formulaRef>
                      </c:ext>
                    </c:extLst>
                    <c:numCache>
                      <c:formatCode>0.000</c:formatCode>
                      <c:ptCount val="15"/>
                      <c:pt idx="0">
                        <c:v>7.2390695928526858</c:v>
                      </c:pt>
                      <c:pt idx="1">
                        <c:v>7.1274689539080072</c:v>
                      </c:pt>
                      <c:pt idx="2">
                        <c:v>7.9700294021094491</c:v>
                      </c:pt>
                      <c:pt idx="3">
                        <c:v>7.0572613471739221</c:v>
                      </c:pt>
                      <c:pt idx="4">
                        <c:v>7.9848426364514946</c:v>
                      </c:pt>
                      <c:pt idx="5">
                        <c:v>7.4340410324101276</c:v>
                      </c:pt>
                      <c:pt idx="6">
                        <c:v>7.5157363303377878</c:v>
                      </c:pt>
                      <c:pt idx="7">
                        <c:v>7.4236250361219414</c:v>
                      </c:pt>
                      <c:pt idx="8">
                        <c:v>7.2326795356194937</c:v>
                      </c:pt>
                      <c:pt idx="9">
                        <c:v>7.0371491812013565</c:v>
                      </c:pt>
                      <c:pt idx="10">
                        <c:v>7.7058716900747601</c:v>
                      </c:pt>
                      <c:pt idx="11">
                        <c:v>7.7303422743504102</c:v>
                      </c:pt>
                      <c:pt idx="12">
                        <c:v>7.2770488657877035</c:v>
                      </c:pt>
                      <c:pt idx="13">
                        <c:v>7.1071059301915751</c:v>
                      </c:pt>
                      <c:pt idx="14">
                        <c:v>7.598756578231155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1-43C1-4527-8053-41E9049CCFD0}"/>
                  </c:ext>
                </c:extLst>
              </c15:ser>
            </c15:filteredScatterSeries>
          </c:ext>
        </c:extLst>
      </c:scatterChart>
      <c:valAx>
        <c:axId val="18340318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27295"/>
        <c:crosses val="autoZero"/>
        <c:crossBetween val="midCat"/>
      </c:valAx>
      <c:valAx>
        <c:axId val="1834027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318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2"/>
          <c:order val="2"/>
          <c:tx>
            <c:strRef>
              <c:f>工作表1!$D$1</c:f>
              <c:strCache>
                <c:ptCount val="1"/>
                <c:pt idx="0">
                  <c:v>Filling Weigh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工作表1!$A$2:$A$16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工作表1!$D$2:$D$16</c:f>
              <c:numCache>
                <c:formatCode>0.000_ </c:formatCode>
                <c:ptCount val="15"/>
                <c:pt idx="0">
                  <c:v>2.9485281217319583</c:v>
                </c:pt>
                <c:pt idx="1">
                  <c:v>3.2159065665901867</c:v>
                </c:pt>
                <c:pt idx="2">
                  <c:v>2.0861063889654323</c:v>
                </c:pt>
                <c:pt idx="3">
                  <c:v>3.5912433730900943</c:v>
                </c:pt>
                <c:pt idx="4">
                  <c:v>2.9702136303968398</c:v>
                </c:pt>
                <c:pt idx="5">
                  <c:v>3.3795764302052644</c:v>
                </c:pt>
                <c:pt idx="6">
                  <c:v>3.2830446139726419</c:v>
                </c:pt>
                <c:pt idx="7">
                  <c:v>2.6470162991433108</c:v>
                </c:pt>
                <c:pt idx="8">
                  <c:v>3.4259371868365838</c:v>
                </c:pt>
                <c:pt idx="9">
                  <c:v>3.5210264132875606</c:v>
                </c:pt>
                <c:pt idx="10">
                  <c:v>2.4511698124418739</c:v>
                </c:pt>
                <c:pt idx="11">
                  <c:v>2.749566351154237</c:v>
                </c:pt>
                <c:pt idx="12">
                  <c:v>3.5777569756029504</c:v>
                </c:pt>
                <c:pt idx="13">
                  <c:v>3.7429062536528841</c:v>
                </c:pt>
                <c:pt idx="14">
                  <c:v>3.15673974957468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FB0-4E49-A2B0-57C129DF3E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34031871"/>
        <c:axId val="1834027295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工作表1!$B$1</c15:sqref>
                        </c15:formulaRef>
                      </c:ext>
                    </c:extLst>
                    <c:strCache>
                      <c:ptCount val="1"/>
                      <c:pt idx="0">
                        <c:v>Empty Weight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xVal>
                  <c:numRef>
                    <c:extLst>
                      <c:ext uri="{02D57815-91ED-43cb-92C2-25804820EDAC}">
                        <c15:formulaRef>
                          <c15:sqref>工作表1!$A$2:$A$16</c15:sqref>
                        </c15:formulaRef>
                      </c:ext>
                    </c:extLst>
                    <c:numCache>
                      <c:formatCode>General</c:formatCode>
                      <c:ptCount val="15"/>
                      <c:pt idx="0">
                        <c:v>1</c:v>
                      </c:pt>
                      <c:pt idx="1">
                        <c:v>2</c:v>
                      </c:pt>
                      <c:pt idx="2">
                        <c:v>3</c:v>
                      </c:pt>
                      <c:pt idx="3">
                        <c:v>4</c:v>
                      </c:pt>
                      <c:pt idx="4">
                        <c:v>5</c:v>
                      </c:pt>
                      <c:pt idx="5">
                        <c:v>6</c:v>
                      </c:pt>
                      <c:pt idx="6">
                        <c:v>7</c:v>
                      </c:pt>
                      <c:pt idx="7">
                        <c:v>8</c:v>
                      </c:pt>
                      <c:pt idx="8">
                        <c:v>9</c:v>
                      </c:pt>
                      <c:pt idx="9">
                        <c:v>10</c:v>
                      </c:pt>
                      <c:pt idx="10">
                        <c:v>11</c:v>
                      </c:pt>
                      <c:pt idx="11">
                        <c:v>12</c:v>
                      </c:pt>
                      <c:pt idx="12">
                        <c:v>13</c:v>
                      </c:pt>
                      <c:pt idx="13">
                        <c:v>14</c:v>
                      </c:pt>
                      <c:pt idx="14">
                        <c:v>1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工作表1!$B$2:$B$16</c15:sqref>
                        </c15:formulaRef>
                      </c:ext>
                    </c:extLst>
                    <c:numCache>
                      <c:formatCode>0.000</c:formatCode>
                      <c:ptCount val="15"/>
                      <c:pt idx="0">
                        <c:v>7.2390695928526858</c:v>
                      </c:pt>
                      <c:pt idx="1">
                        <c:v>7.1274689539080072</c:v>
                      </c:pt>
                      <c:pt idx="2">
                        <c:v>7.9700294021094491</c:v>
                      </c:pt>
                      <c:pt idx="3">
                        <c:v>7.0572613471739221</c:v>
                      </c:pt>
                      <c:pt idx="4">
                        <c:v>7.9848426364514946</c:v>
                      </c:pt>
                      <c:pt idx="5">
                        <c:v>7.4340410324101276</c:v>
                      </c:pt>
                      <c:pt idx="6">
                        <c:v>7.5157363303377878</c:v>
                      </c:pt>
                      <c:pt idx="7">
                        <c:v>7.4236250361219414</c:v>
                      </c:pt>
                      <c:pt idx="8">
                        <c:v>7.2326795356194937</c:v>
                      </c:pt>
                      <c:pt idx="9">
                        <c:v>7.0371491812013565</c:v>
                      </c:pt>
                      <c:pt idx="10">
                        <c:v>7.7058716900747601</c:v>
                      </c:pt>
                      <c:pt idx="11">
                        <c:v>7.7303422743504102</c:v>
                      </c:pt>
                      <c:pt idx="12">
                        <c:v>7.2770488657877035</c:v>
                      </c:pt>
                      <c:pt idx="13">
                        <c:v>7.1071059301915751</c:v>
                      </c:pt>
                      <c:pt idx="14">
                        <c:v>7.598756578231155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1-BFB0-4E49-A2B0-57C129DF3EAA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C$1</c15:sqref>
                        </c15:formulaRef>
                      </c:ext>
                    </c:extLst>
                    <c:strCache>
                      <c:ptCount val="1"/>
                      <c:pt idx="0">
                        <c:v>Filled Weight</c:v>
                      </c:pt>
                    </c:strCache>
                  </c:strRef>
                </c:tx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xVal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A$1:$A$16</c15:sqref>
                        </c15:formulaRef>
                      </c:ext>
                    </c:extLst>
                    <c:strCache>
                      <c:ptCount val="16"/>
                      <c:pt idx="0">
                        <c:v>No.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</c:strCache>
                  </c:str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C$2:$C$16</c15:sqref>
                        </c15:formulaRef>
                      </c:ext>
                    </c:extLst>
                    <c:numCache>
                      <c:formatCode>0.000</c:formatCode>
                      <c:ptCount val="15"/>
                      <c:pt idx="0">
                        <c:v>10.187597714584644</c:v>
                      </c:pt>
                      <c:pt idx="1">
                        <c:v>10.343375520498194</c:v>
                      </c:pt>
                      <c:pt idx="2">
                        <c:v>10.056135791074881</c:v>
                      </c:pt>
                      <c:pt idx="3">
                        <c:v>10.648504720264016</c:v>
                      </c:pt>
                      <c:pt idx="4">
                        <c:v>10.955056266848334</c:v>
                      </c:pt>
                      <c:pt idx="5">
                        <c:v>10.813617462615392</c:v>
                      </c:pt>
                      <c:pt idx="6">
                        <c:v>10.79878094431043</c:v>
                      </c:pt>
                      <c:pt idx="7">
                        <c:v>10.070641335265252</c:v>
                      </c:pt>
                      <c:pt idx="8">
                        <c:v>10.658616722456077</c:v>
                      </c:pt>
                      <c:pt idx="9">
                        <c:v>10.558175594488917</c:v>
                      </c:pt>
                      <c:pt idx="10">
                        <c:v>10.157041502516634</c:v>
                      </c:pt>
                      <c:pt idx="11">
                        <c:v>10.479908625504647</c:v>
                      </c:pt>
                      <c:pt idx="12">
                        <c:v>10.854805841390654</c:v>
                      </c:pt>
                      <c:pt idx="13">
                        <c:v>10.850012183844459</c:v>
                      </c:pt>
                      <c:pt idx="14">
                        <c:v>10.75549632780584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BFB0-4E49-A2B0-57C129DF3EAA}"/>
                  </c:ext>
                </c:extLst>
              </c15:ser>
            </c15:filteredScatterSeries>
          </c:ext>
        </c:extLst>
      </c:scatterChart>
      <c:valAx>
        <c:axId val="18340318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27295"/>
        <c:crosses val="autoZero"/>
        <c:crossBetween val="midCat"/>
      </c:valAx>
      <c:valAx>
        <c:axId val="1834027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_ 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318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3"/>
          <c:order val="3"/>
          <c:tx>
            <c:strRef>
              <c:f>工作表1!$E$1</c:f>
              <c:strCache>
                <c:ptCount val="1"/>
                <c:pt idx="0">
                  <c:v>Filling Time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工作表1!$A$2:$A$16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13</c:v>
                </c:pt>
                <c:pt idx="13">
                  <c:v>14</c:v>
                </c:pt>
                <c:pt idx="14">
                  <c:v>15</c:v>
                </c:pt>
              </c:numCache>
            </c:numRef>
          </c:xVal>
          <c:yVal>
            <c:numRef>
              <c:f>工作表1!$E$2:$E$16</c:f>
              <c:numCache>
                <c:formatCode>0.000</c:formatCode>
                <c:ptCount val="15"/>
                <c:pt idx="0">
                  <c:v>1.2040324190929654</c:v>
                </c:pt>
                <c:pt idx="1">
                  <c:v>1.5679445261516598</c:v>
                </c:pt>
                <c:pt idx="2">
                  <c:v>1.3452735763483741</c:v>
                </c:pt>
                <c:pt idx="3">
                  <c:v>1.1533560275633084</c:v>
                </c:pt>
                <c:pt idx="4">
                  <c:v>1.8775742741767107</c:v>
                </c:pt>
                <c:pt idx="5">
                  <c:v>1.5402930549219422</c:v>
                </c:pt>
                <c:pt idx="6">
                  <c:v>1.3360925042161074</c:v>
                </c:pt>
                <c:pt idx="7">
                  <c:v>1.7986548305788386</c:v>
                </c:pt>
                <c:pt idx="8">
                  <c:v>1.059007630621329</c:v>
                </c:pt>
                <c:pt idx="9">
                  <c:v>1.1993199574182183</c:v>
                </c:pt>
                <c:pt idx="10">
                  <c:v>1.5311023004219648</c:v>
                </c:pt>
                <c:pt idx="11">
                  <c:v>1.9311935417258317</c:v>
                </c:pt>
                <c:pt idx="12">
                  <c:v>1.9612072054527792</c:v>
                </c:pt>
                <c:pt idx="13">
                  <c:v>1.2995189374226523</c:v>
                </c:pt>
                <c:pt idx="14">
                  <c:v>1.86684775130813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327-4327-99AA-D192F6EE076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34031871"/>
        <c:axId val="1834027295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工作表1!$B$1</c15:sqref>
                        </c15:formulaRef>
                      </c:ext>
                    </c:extLst>
                    <c:strCache>
                      <c:ptCount val="1"/>
                      <c:pt idx="0">
                        <c:v>Empty Weight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>
                    <c:ext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xVal>
                  <c:numRef>
                    <c:extLst>
                      <c:ext uri="{02D57815-91ED-43cb-92C2-25804820EDAC}">
                        <c15:formulaRef>
                          <c15:sqref>工作表1!$A$2:$A$16</c15:sqref>
                        </c15:formulaRef>
                      </c:ext>
                    </c:extLst>
                    <c:numCache>
                      <c:formatCode>General</c:formatCode>
                      <c:ptCount val="15"/>
                      <c:pt idx="0">
                        <c:v>1</c:v>
                      </c:pt>
                      <c:pt idx="1">
                        <c:v>2</c:v>
                      </c:pt>
                      <c:pt idx="2">
                        <c:v>3</c:v>
                      </c:pt>
                      <c:pt idx="3">
                        <c:v>4</c:v>
                      </c:pt>
                      <c:pt idx="4">
                        <c:v>5</c:v>
                      </c:pt>
                      <c:pt idx="5">
                        <c:v>6</c:v>
                      </c:pt>
                      <c:pt idx="6">
                        <c:v>7</c:v>
                      </c:pt>
                      <c:pt idx="7">
                        <c:v>8</c:v>
                      </c:pt>
                      <c:pt idx="8">
                        <c:v>9</c:v>
                      </c:pt>
                      <c:pt idx="9">
                        <c:v>10</c:v>
                      </c:pt>
                      <c:pt idx="10">
                        <c:v>11</c:v>
                      </c:pt>
                      <c:pt idx="11">
                        <c:v>12</c:v>
                      </c:pt>
                      <c:pt idx="12">
                        <c:v>13</c:v>
                      </c:pt>
                      <c:pt idx="13">
                        <c:v>14</c:v>
                      </c:pt>
                      <c:pt idx="14">
                        <c:v>1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工作表1!$B$2:$B$16</c15:sqref>
                        </c15:formulaRef>
                      </c:ext>
                    </c:extLst>
                    <c:numCache>
                      <c:formatCode>0.000</c:formatCode>
                      <c:ptCount val="15"/>
                      <c:pt idx="0">
                        <c:v>7.2390695928526858</c:v>
                      </c:pt>
                      <c:pt idx="1">
                        <c:v>7.1274689539080072</c:v>
                      </c:pt>
                      <c:pt idx="2">
                        <c:v>7.9700294021094491</c:v>
                      </c:pt>
                      <c:pt idx="3">
                        <c:v>7.0572613471739221</c:v>
                      </c:pt>
                      <c:pt idx="4">
                        <c:v>7.9848426364514946</c:v>
                      </c:pt>
                      <c:pt idx="5">
                        <c:v>7.4340410324101276</c:v>
                      </c:pt>
                      <c:pt idx="6">
                        <c:v>7.5157363303377878</c:v>
                      </c:pt>
                      <c:pt idx="7">
                        <c:v>7.4236250361219414</c:v>
                      </c:pt>
                      <c:pt idx="8">
                        <c:v>7.2326795356194937</c:v>
                      </c:pt>
                      <c:pt idx="9">
                        <c:v>7.0371491812013565</c:v>
                      </c:pt>
                      <c:pt idx="10">
                        <c:v>7.7058716900747601</c:v>
                      </c:pt>
                      <c:pt idx="11">
                        <c:v>7.7303422743504102</c:v>
                      </c:pt>
                      <c:pt idx="12">
                        <c:v>7.2770488657877035</c:v>
                      </c:pt>
                      <c:pt idx="13">
                        <c:v>7.1071059301915751</c:v>
                      </c:pt>
                      <c:pt idx="14">
                        <c:v>7.598756578231155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1-C327-4327-99AA-D192F6EE076C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C$1</c15:sqref>
                        </c15:formulaRef>
                      </c:ext>
                    </c:extLst>
                    <c:strCache>
                      <c:ptCount val="1"/>
                      <c:pt idx="0">
                        <c:v>Filled Weight</c:v>
                      </c:pt>
                    </c:strCache>
                  </c:strRef>
                </c:tx>
                <c:spPr>
                  <a:ln w="19050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xVal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A$1:$A$16</c15:sqref>
                        </c15:formulaRef>
                      </c:ext>
                    </c:extLst>
                    <c:strCache>
                      <c:ptCount val="16"/>
                      <c:pt idx="0">
                        <c:v>No.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</c:strCache>
                  </c:str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C$2:$C$16</c15:sqref>
                        </c15:formulaRef>
                      </c:ext>
                    </c:extLst>
                    <c:numCache>
                      <c:formatCode>0.000</c:formatCode>
                      <c:ptCount val="15"/>
                      <c:pt idx="0">
                        <c:v>10.187597714584644</c:v>
                      </c:pt>
                      <c:pt idx="1">
                        <c:v>10.343375520498194</c:v>
                      </c:pt>
                      <c:pt idx="2">
                        <c:v>10.056135791074881</c:v>
                      </c:pt>
                      <c:pt idx="3">
                        <c:v>10.648504720264016</c:v>
                      </c:pt>
                      <c:pt idx="4">
                        <c:v>10.955056266848334</c:v>
                      </c:pt>
                      <c:pt idx="5">
                        <c:v>10.813617462615392</c:v>
                      </c:pt>
                      <c:pt idx="6">
                        <c:v>10.79878094431043</c:v>
                      </c:pt>
                      <c:pt idx="7">
                        <c:v>10.070641335265252</c:v>
                      </c:pt>
                      <c:pt idx="8">
                        <c:v>10.658616722456077</c:v>
                      </c:pt>
                      <c:pt idx="9">
                        <c:v>10.558175594488917</c:v>
                      </c:pt>
                      <c:pt idx="10">
                        <c:v>10.157041502516634</c:v>
                      </c:pt>
                      <c:pt idx="11">
                        <c:v>10.479908625504647</c:v>
                      </c:pt>
                      <c:pt idx="12">
                        <c:v>10.854805841390654</c:v>
                      </c:pt>
                      <c:pt idx="13">
                        <c:v>10.850012183844459</c:v>
                      </c:pt>
                      <c:pt idx="14">
                        <c:v>10.755496327805842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C327-4327-99AA-D192F6EE076C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D$1</c15:sqref>
                        </c15:formulaRef>
                      </c:ext>
                    </c:extLst>
                    <c:strCache>
                      <c:ptCount val="1"/>
                      <c:pt idx="0">
                        <c:v>Filling Weight</c:v>
                      </c:pt>
                    </c:strCache>
                  </c:strRef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dLbls>
                  <c:spPr>
                    <a:noFill/>
                    <a:ln>
                      <a:noFill/>
                    </a:ln>
                    <a:effectLst/>
                  </c:spPr>
                  <c:txPr>
                    <a:bodyPr rot="0" spcFirstLastPara="1" vertOverflow="ellipsis" vert="horz" wrap="square" lIns="38100" tIns="19050" rIns="38100" bIns="19050" anchor="ctr" anchorCtr="1">
                      <a:spAutoFit/>
                    </a:bodyPr>
                    <a:lstStyle/>
                    <a:p>
                      <a:pPr>
                        <a:defRPr sz="900" b="0" i="0" u="none" strike="noStrike" kern="1200" baseline="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atin typeface="+mn-lt"/>
                          <a:ea typeface="+mn-ea"/>
                          <a:cs typeface="+mn-cs"/>
                        </a:defRPr>
                      </a:pPr>
                      <a:endParaRPr lang="en-US"/>
                    </a:p>
                  </c:txPr>
                  <c:showLegendKey val="0"/>
                  <c:showVal val="1"/>
                  <c:showCatName val="0"/>
                  <c:showSerName val="0"/>
                  <c:showPercent val="0"/>
                  <c:showBubbleSize val="0"/>
                  <c:showLeaderLines val="0"/>
                  <c:extLst xmlns:c15="http://schemas.microsoft.com/office/drawing/2012/chart">
                    <c:ext xmlns:c15="http://schemas.microsoft.com/office/drawing/2012/chart" uri="{CE6537A1-D6FC-4f65-9D91-7224C49458BB}">
                      <c15:showLeaderLines val="1"/>
                      <c15:leaderLines>
                        <c:spPr>
                          <a:ln w="9525" cap="flat" cmpd="sng" algn="ctr">
                            <a:solidFill>
                              <a:schemeClr val="tx1">
                                <a:lumMod val="35000"/>
                                <a:lumOff val="65000"/>
                              </a:schemeClr>
                            </a:solidFill>
                            <a:round/>
                          </a:ln>
                          <a:effectLst/>
                        </c:spPr>
                      </c15:leaderLines>
                    </c:ext>
                  </c:extLst>
                </c:dLbls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A$2:$A$16</c15:sqref>
                        </c15:formulaRef>
                      </c:ext>
                    </c:extLst>
                    <c:numCache>
                      <c:formatCode>General</c:formatCode>
                      <c:ptCount val="15"/>
                      <c:pt idx="0">
                        <c:v>1</c:v>
                      </c:pt>
                      <c:pt idx="1">
                        <c:v>2</c:v>
                      </c:pt>
                      <c:pt idx="2">
                        <c:v>3</c:v>
                      </c:pt>
                      <c:pt idx="3">
                        <c:v>4</c:v>
                      </c:pt>
                      <c:pt idx="4">
                        <c:v>5</c:v>
                      </c:pt>
                      <c:pt idx="5">
                        <c:v>6</c:v>
                      </c:pt>
                      <c:pt idx="6">
                        <c:v>7</c:v>
                      </c:pt>
                      <c:pt idx="7">
                        <c:v>8</c:v>
                      </c:pt>
                      <c:pt idx="8">
                        <c:v>9</c:v>
                      </c:pt>
                      <c:pt idx="9">
                        <c:v>10</c:v>
                      </c:pt>
                      <c:pt idx="10">
                        <c:v>11</c:v>
                      </c:pt>
                      <c:pt idx="11">
                        <c:v>12</c:v>
                      </c:pt>
                      <c:pt idx="12">
                        <c:v>13</c:v>
                      </c:pt>
                      <c:pt idx="13">
                        <c:v>14</c:v>
                      </c:pt>
                      <c:pt idx="14">
                        <c:v>1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工作表1!$D$2:$D$16</c15:sqref>
                        </c15:formulaRef>
                      </c:ext>
                    </c:extLst>
                    <c:numCache>
                      <c:formatCode>0.000_ </c:formatCode>
                      <c:ptCount val="15"/>
                      <c:pt idx="0">
                        <c:v>2.9485281217319583</c:v>
                      </c:pt>
                      <c:pt idx="1">
                        <c:v>3.2159065665901867</c:v>
                      </c:pt>
                      <c:pt idx="2">
                        <c:v>2.0861063889654323</c:v>
                      </c:pt>
                      <c:pt idx="3">
                        <c:v>3.5912433730900943</c:v>
                      </c:pt>
                      <c:pt idx="4">
                        <c:v>2.9702136303968398</c:v>
                      </c:pt>
                      <c:pt idx="5">
                        <c:v>3.3795764302052644</c:v>
                      </c:pt>
                      <c:pt idx="6">
                        <c:v>3.2830446139726419</c:v>
                      </c:pt>
                      <c:pt idx="7">
                        <c:v>2.6470162991433108</c:v>
                      </c:pt>
                      <c:pt idx="8">
                        <c:v>3.4259371868365838</c:v>
                      </c:pt>
                      <c:pt idx="9">
                        <c:v>3.5210264132875606</c:v>
                      </c:pt>
                      <c:pt idx="10">
                        <c:v>2.4511698124418739</c:v>
                      </c:pt>
                      <c:pt idx="11">
                        <c:v>2.749566351154237</c:v>
                      </c:pt>
                      <c:pt idx="12">
                        <c:v>3.5777569756029504</c:v>
                      </c:pt>
                      <c:pt idx="13">
                        <c:v>3.7429062536528841</c:v>
                      </c:pt>
                      <c:pt idx="14">
                        <c:v>3.156739749574686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C327-4327-99AA-D192F6EE076C}"/>
                  </c:ext>
                </c:extLst>
              </c15:ser>
            </c15:filteredScatterSeries>
          </c:ext>
        </c:extLst>
      </c:scatterChart>
      <c:valAx>
        <c:axId val="18340318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27295"/>
        <c:crosses val="autoZero"/>
        <c:crossBetween val="midCat"/>
      </c:valAx>
      <c:valAx>
        <c:axId val="1834027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340318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7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卡丘 皮</dc:creator>
  <cp:keywords/>
  <dc:description/>
  <cp:lastModifiedBy>Abdul Moiz</cp:lastModifiedBy>
  <cp:revision>3</cp:revision>
  <dcterms:created xsi:type="dcterms:W3CDTF">2020-08-08T16:48:00Z</dcterms:created>
  <dcterms:modified xsi:type="dcterms:W3CDTF">2020-08-18T14:36:00Z</dcterms:modified>
</cp:coreProperties>
</file>